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25825" w14:textId="77777777" w:rsidR="00F71800" w:rsidRPr="00456BF1" w:rsidRDefault="00456BF1">
      <w:pPr>
        <w:pStyle w:val="a3"/>
        <w:spacing w:line="800" w:lineRule="exact"/>
        <w:ind w:left="119" w:firstLineChars="0" w:firstLine="0"/>
        <w:jc w:val="center"/>
        <w:rPr>
          <w:rFonts w:asciiTheme="minorEastAsia" w:eastAsiaTheme="minorEastAsia" w:hAnsiTheme="minorEastAsia"/>
          <w:b/>
          <w:sz w:val="44"/>
          <w:szCs w:val="44"/>
          <w:lang w:eastAsia="zh-CN"/>
        </w:rPr>
      </w:pPr>
      <w:r w:rsidRPr="00456BF1">
        <w:rPr>
          <w:rFonts w:asciiTheme="minorEastAsia" w:eastAsiaTheme="minorEastAsia" w:hAnsiTheme="minorEastAsia" w:hint="eastAsia"/>
          <w:b/>
          <w:sz w:val="44"/>
          <w:szCs w:val="44"/>
          <w:lang w:eastAsia="zh-Hans"/>
        </w:rPr>
        <w:t>东南</w:t>
      </w:r>
      <w:r w:rsidRPr="00456BF1">
        <w:rPr>
          <w:rFonts w:asciiTheme="minorEastAsia" w:eastAsiaTheme="minorEastAsia" w:hAnsiTheme="minorEastAsia" w:hint="eastAsia"/>
          <w:b/>
          <w:sz w:val="44"/>
          <w:szCs w:val="44"/>
          <w:lang w:eastAsia="zh-CN"/>
        </w:rPr>
        <w:t>大学专业学位研究生</w:t>
      </w:r>
    </w:p>
    <w:p w14:paraId="62D25826" w14:textId="77777777" w:rsidR="00F71800" w:rsidRPr="00456BF1" w:rsidRDefault="00456BF1">
      <w:pPr>
        <w:pStyle w:val="a3"/>
        <w:spacing w:line="800" w:lineRule="exact"/>
        <w:ind w:left="119" w:firstLineChars="0" w:firstLine="0"/>
        <w:jc w:val="center"/>
        <w:rPr>
          <w:rFonts w:asciiTheme="minorEastAsia" w:eastAsiaTheme="minorEastAsia" w:hAnsiTheme="minorEastAsia"/>
          <w:b/>
          <w:sz w:val="44"/>
          <w:szCs w:val="44"/>
          <w:lang w:eastAsia="zh-CN"/>
        </w:rPr>
      </w:pPr>
      <w:r w:rsidRPr="00456BF1">
        <w:rPr>
          <w:rFonts w:asciiTheme="minorEastAsia" w:eastAsiaTheme="minorEastAsia" w:hAnsiTheme="minorEastAsia" w:hint="eastAsia"/>
          <w:b/>
          <w:sz w:val="44"/>
          <w:szCs w:val="44"/>
          <w:lang w:eastAsia="zh-CN"/>
        </w:rPr>
        <w:t>卓越</w:t>
      </w:r>
      <w:r w:rsidRPr="00456BF1">
        <w:rPr>
          <w:rFonts w:asciiTheme="minorEastAsia" w:eastAsiaTheme="minorEastAsia" w:hAnsiTheme="minorEastAsia" w:hint="eastAsia"/>
          <w:b/>
          <w:sz w:val="44"/>
          <w:szCs w:val="44"/>
          <w:lang w:eastAsia="zh-Hans"/>
        </w:rPr>
        <w:t>工程师培养</w:t>
      </w:r>
      <w:r w:rsidRPr="00456BF1">
        <w:rPr>
          <w:rFonts w:asciiTheme="minorEastAsia" w:eastAsiaTheme="minorEastAsia" w:hAnsiTheme="minorEastAsia" w:hint="eastAsia"/>
          <w:b/>
          <w:sz w:val="44"/>
          <w:szCs w:val="44"/>
          <w:lang w:eastAsia="zh-CN"/>
        </w:rPr>
        <w:t>项目申报表</w:t>
      </w:r>
    </w:p>
    <w:p w14:paraId="62D25827" w14:textId="77777777" w:rsidR="00F71800" w:rsidRDefault="00F71800">
      <w:pPr>
        <w:ind w:firstLine="480"/>
      </w:pPr>
    </w:p>
    <w:p w14:paraId="62D25828" w14:textId="77777777" w:rsidR="00F71800" w:rsidRPr="00456BF1" w:rsidRDefault="00F71800">
      <w:pPr>
        <w:ind w:firstLine="480"/>
        <w:rPr>
          <w:rFonts w:ascii="华文仿宋" w:eastAsia="华文仿宋" w:hAnsi="华文仿宋"/>
        </w:rPr>
      </w:pPr>
    </w:p>
    <w:p w14:paraId="62D25829" w14:textId="6DEF6F63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/>
          <w:color w:val="000000"/>
          <w:szCs w:val="32"/>
          <w:u w:val="single"/>
        </w:rPr>
      </w:pPr>
      <w:r w:rsidRPr="00456BF1">
        <w:rPr>
          <w:rFonts w:ascii="仿宋" w:eastAsia="仿宋" w:hAnsi="仿宋" w:hint="eastAsia"/>
          <w:color w:val="000000"/>
          <w:szCs w:val="32"/>
        </w:rPr>
        <w:t>项目名称：</w:t>
      </w:r>
      <w:r w:rsidR="00E32DFB">
        <w:rPr>
          <w:rFonts w:ascii="仿宋" w:eastAsia="仿宋" w:hAnsi="仿宋" w:hint="eastAsia"/>
          <w:color w:val="000000"/>
          <w:szCs w:val="32"/>
          <w:u w:val="single"/>
        </w:rPr>
        <w:t xml:space="preserve"> </w:t>
      </w:r>
      <w:r w:rsidR="00F14FB6">
        <w:rPr>
          <w:rFonts w:ascii="仿宋" w:eastAsia="仿宋" w:hAnsi="仿宋" w:hint="eastAsia"/>
          <w:color w:val="000000"/>
          <w:szCs w:val="32"/>
          <w:u w:val="single"/>
        </w:rPr>
        <w:t xml:space="preserve"> </w:t>
      </w:r>
      <w:r w:rsidR="00F14FB6">
        <w:rPr>
          <w:rFonts w:ascii="仿宋" w:eastAsia="仿宋" w:hAnsi="仿宋"/>
          <w:color w:val="000000"/>
          <w:szCs w:val="32"/>
          <w:u w:val="single"/>
        </w:rPr>
        <w:t xml:space="preserve">                             </w:t>
      </w:r>
    </w:p>
    <w:p w14:paraId="62D2582A" w14:textId="14112505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/>
          <w:color w:val="000000"/>
          <w:szCs w:val="32"/>
          <w:u w:val="single"/>
        </w:rPr>
      </w:pPr>
      <w:r w:rsidRPr="00456BF1">
        <w:rPr>
          <w:rFonts w:ascii="仿宋" w:eastAsia="仿宋" w:hAnsi="仿宋" w:hint="eastAsia"/>
          <w:color w:val="000000"/>
          <w:szCs w:val="32"/>
        </w:rPr>
        <w:t>首席专家：</w:t>
      </w:r>
      <w:r w:rsidRPr="00456BF1">
        <w:rPr>
          <w:rFonts w:ascii="仿宋" w:eastAsia="仿宋" w:hAnsi="仿宋" w:hint="eastAsia"/>
          <w:color w:val="000000"/>
          <w:szCs w:val="32"/>
          <w:u w:val="single"/>
        </w:rPr>
        <w:t xml:space="preserve">       </w:t>
      </w:r>
      <w:r w:rsidR="007F294F">
        <w:rPr>
          <w:rFonts w:ascii="仿宋" w:eastAsia="仿宋" w:hAnsi="仿宋"/>
          <w:color w:val="000000"/>
          <w:szCs w:val="32"/>
          <w:u w:val="single"/>
        </w:rPr>
        <w:t xml:space="preserve">    </w:t>
      </w:r>
      <w:r w:rsidR="00F14FB6">
        <w:rPr>
          <w:rFonts w:ascii="仿宋" w:eastAsia="仿宋" w:hAnsi="仿宋" w:hint="eastAsia"/>
          <w:color w:val="000000"/>
          <w:szCs w:val="32"/>
          <w:u w:val="single"/>
        </w:rPr>
        <w:t xml:space="preserve"> </w:t>
      </w:r>
      <w:r w:rsidR="00F14FB6">
        <w:rPr>
          <w:rFonts w:ascii="仿宋" w:eastAsia="仿宋" w:hAnsi="仿宋"/>
          <w:color w:val="000000"/>
          <w:szCs w:val="32"/>
          <w:u w:val="single"/>
        </w:rPr>
        <w:t xml:space="preserve">     </w:t>
      </w:r>
      <w:r w:rsidRPr="00456BF1">
        <w:rPr>
          <w:rFonts w:ascii="仿宋" w:eastAsia="仿宋" w:hAnsi="仿宋" w:hint="eastAsia"/>
          <w:color w:val="000000"/>
          <w:szCs w:val="32"/>
          <w:u w:val="single"/>
        </w:rPr>
        <w:t xml:space="preserve">   </w:t>
      </w:r>
      <w:r w:rsidR="007F294F">
        <w:rPr>
          <w:rFonts w:ascii="仿宋" w:eastAsia="仿宋" w:hAnsi="仿宋"/>
          <w:color w:val="000000"/>
          <w:szCs w:val="32"/>
          <w:u w:val="single"/>
        </w:rPr>
        <w:t xml:space="preserve">      </w:t>
      </w:r>
      <w:r w:rsidRPr="00456BF1">
        <w:rPr>
          <w:rFonts w:ascii="仿宋" w:eastAsia="仿宋" w:hAnsi="仿宋" w:hint="eastAsia"/>
          <w:color w:val="000000"/>
          <w:szCs w:val="32"/>
          <w:u w:val="single"/>
        </w:rPr>
        <w:t xml:space="preserve">     </w:t>
      </w:r>
    </w:p>
    <w:p w14:paraId="62D2582B" w14:textId="6F219DD2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/>
          <w:color w:val="000000"/>
          <w:szCs w:val="32"/>
          <w:u w:val="single"/>
        </w:rPr>
      </w:pPr>
      <w:r w:rsidRPr="00456BF1">
        <w:rPr>
          <w:rFonts w:ascii="仿宋" w:eastAsia="仿宋" w:hAnsi="仿宋" w:hint="eastAsia"/>
          <w:color w:val="000000"/>
          <w:szCs w:val="32"/>
        </w:rPr>
        <w:t xml:space="preserve">牵头学院（系）: </w:t>
      </w:r>
      <w:r w:rsidR="008D138F">
        <w:rPr>
          <w:rFonts w:ascii="仿宋" w:eastAsia="仿宋" w:hAnsi="仿宋" w:hint="eastAsia"/>
          <w:color w:val="000000"/>
          <w:szCs w:val="32"/>
          <w:u w:val="single"/>
        </w:rPr>
        <w:t xml:space="preserve">   </w:t>
      </w:r>
      <w:r w:rsidR="00F14FB6">
        <w:rPr>
          <w:rFonts w:ascii="仿宋" w:eastAsia="仿宋" w:hAnsi="仿宋" w:hint="eastAsia"/>
          <w:color w:val="000000"/>
          <w:szCs w:val="32"/>
          <w:u w:val="single"/>
        </w:rPr>
        <w:t xml:space="preserve"> </w:t>
      </w:r>
      <w:r w:rsidR="00F14FB6">
        <w:rPr>
          <w:rFonts w:ascii="仿宋" w:eastAsia="仿宋" w:hAnsi="仿宋"/>
          <w:color w:val="000000"/>
          <w:szCs w:val="32"/>
          <w:u w:val="single"/>
        </w:rPr>
        <w:t xml:space="preserve">                  </w:t>
      </w:r>
      <w:r w:rsidRPr="00456BF1">
        <w:rPr>
          <w:rFonts w:ascii="仿宋" w:eastAsia="仿宋" w:hAnsi="仿宋" w:hint="eastAsia"/>
          <w:color w:val="000000"/>
          <w:szCs w:val="32"/>
          <w:u w:val="single"/>
        </w:rPr>
        <w:t xml:space="preserve">   </w:t>
      </w:r>
    </w:p>
    <w:p w14:paraId="62D2582C" w14:textId="72517772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 w:cs="Times New Roman"/>
          <w:color w:val="000000"/>
          <w:szCs w:val="32"/>
          <w:u w:val="single"/>
        </w:rPr>
      </w:pPr>
      <w:r w:rsidRPr="00456BF1">
        <w:rPr>
          <w:rFonts w:ascii="仿宋" w:eastAsia="仿宋" w:hAnsi="仿宋" w:hint="eastAsia"/>
          <w:color w:val="000000"/>
          <w:szCs w:val="32"/>
        </w:rPr>
        <w:t>联系人：</w:t>
      </w:r>
      <w:r w:rsidR="008D138F">
        <w:rPr>
          <w:rFonts w:ascii="仿宋" w:eastAsia="仿宋" w:hAnsi="仿宋" w:hint="eastAsia"/>
          <w:color w:val="000000"/>
          <w:szCs w:val="32"/>
          <w:u w:val="single"/>
        </w:rPr>
        <w:t xml:space="preserve">        </w:t>
      </w:r>
      <w:r w:rsidR="00F14FB6">
        <w:rPr>
          <w:rFonts w:ascii="仿宋" w:eastAsia="仿宋" w:hAnsi="仿宋" w:hint="eastAsia"/>
          <w:color w:val="000000"/>
          <w:szCs w:val="32"/>
          <w:u w:val="single"/>
        </w:rPr>
        <w:t xml:space="preserve"> </w:t>
      </w:r>
      <w:r w:rsidR="00F14FB6">
        <w:rPr>
          <w:rFonts w:ascii="仿宋" w:eastAsia="仿宋" w:hAnsi="仿宋"/>
          <w:color w:val="000000"/>
          <w:szCs w:val="32"/>
          <w:u w:val="single"/>
        </w:rPr>
        <w:t xml:space="preserve">              </w:t>
      </w:r>
      <w:r w:rsidR="008C6D5E">
        <w:rPr>
          <w:rFonts w:ascii="仿宋" w:eastAsia="仿宋" w:hAnsi="仿宋" w:hint="eastAsia"/>
          <w:color w:val="000000"/>
          <w:szCs w:val="32"/>
          <w:u w:val="single"/>
        </w:rPr>
        <w:t xml:space="preserve">          </w:t>
      </w:r>
    </w:p>
    <w:p w14:paraId="62D2582D" w14:textId="5FABC212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 w:cs="Times New Roman"/>
          <w:color w:val="000000"/>
          <w:szCs w:val="32"/>
          <w:u w:val="single"/>
        </w:rPr>
      </w:pPr>
      <w:r w:rsidRPr="00456BF1">
        <w:rPr>
          <w:rFonts w:ascii="仿宋" w:eastAsia="仿宋" w:hAnsi="仿宋" w:cs="Times New Roman" w:hint="eastAsia"/>
          <w:color w:val="000000"/>
          <w:szCs w:val="32"/>
        </w:rPr>
        <w:t>联系电话：</w:t>
      </w:r>
      <w:r w:rsidR="00B21C77">
        <w:rPr>
          <w:rFonts w:ascii="仿宋" w:eastAsia="仿宋" w:hAnsi="仿宋" w:cs="Times New Roman" w:hint="eastAsia"/>
          <w:color w:val="000000"/>
          <w:szCs w:val="32"/>
          <w:u w:val="single"/>
        </w:rPr>
        <w:t xml:space="preserve">     </w:t>
      </w:r>
      <w:r w:rsidR="00F14FB6">
        <w:rPr>
          <w:rFonts w:ascii="仿宋" w:eastAsia="仿宋" w:hAnsi="仿宋" w:cs="Times New Roman"/>
          <w:color w:val="000000"/>
          <w:szCs w:val="32"/>
          <w:u w:val="single"/>
        </w:rPr>
        <w:t xml:space="preserve">                 </w:t>
      </w:r>
      <w:r w:rsidR="000872B8">
        <w:rPr>
          <w:rFonts w:ascii="仿宋" w:eastAsia="仿宋" w:hAnsi="仿宋" w:cs="Times New Roman" w:hint="eastAsia"/>
          <w:color w:val="000000"/>
          <w:szCs w:val="32"/>
          <w:u w:val="single"/>
        </w:rPr>
        <w:t xml:space="preserve">  </w:t>
      </w:r>
      <w:r w:rsidR="000D1C3E">
        <w:rPr>
          <w:rFonts w:ascii="仿宋" w:eastAsia="仿宋" w:hAnsi="仿宋" w:cs="Times New Roman"/>
          <w:color w:val="000000"/>
          <w:szCs w:val="32"/>
          <w:u w:val="single"/>
        </w:rPr>
        <w:t xml:space="preserve">  </w:t>
      </w:r>
      <w:r w:rsidR="000872B8">
        <w:rPr>
          <w:rFonts w:ascii="仿宋" w:eastAsia="仿宋" w:hAnsi="仿宋" w:cs="Times New Roman" w:hint="eastAsia"/>
          <w:color w:val="000000"/>
          <w:szCs w:val="32"/>
          <w:u w:val="single"/>
        </w:rPr>
        <w:t xml:space="preserve">  </w:t>
      </w:r>
    </w:p>
    <w:p w14:paraId="62D2582E" w14:textId="0299CF30" w:rsidR="00F71800" w:rsidRPr="00456BF1" w:rsidRDefault="00456BF1">
      <w:pPr>
        <w:snapToGrid w:val="0"/>
        <w:spacing w:line="1000" w:lineRule="exact"/>
        <w:ind w:firstLineChars="400" w:firstLine="960"/>
        <w:rPr>
          <w:rFonts w:ascii="仿宋" w:eastAsia="仿宋" w:hAnsi="仿宋" w:cs="Times New Roman"/>
          <w:color w:val="000000"/>
          <w:szCs w:val="32"/>
          <w:u w:val="single"/>
        </w:rPr>
      </w:pPr>
      <w:r w:rsidRPr="00456BF1">
        <w:rPr>
          <w:rFonts w:ascii="仿宋" w:eastAsia="仿宋" w:hAnsi="仿宋" w:hint="eastAsia"/>
          <w:color w:val="000000"/>
          <w:szCs w:val="32"/>
        </w:rPr>
        <w:t>邮箱</w:t>
      </w:r>
      <w:r w:rsidRPr="00456BF1">
        <w:rPr>
          <w:rFonts w:ascii="仿宋" w:eastAsia="仿宋" w:hAnsi="仿宋" w:cs="Times New Roman" w:hint="eastAsia"/>
          <w:color w:val="000000"/>
          <w:szCs w:val="32"/>
        </w:rPr>
        <w:t>：</w:t>
      </w:r>
      <w:r w:rsidRPr="00456BF1">
        <w:rPr>
          <w:rFonts w:ascii="仿宋" w:eastAsia="仿宋" w:hAnsi="仿宋" w:cs="Times New Roman" w:hint="eastAsia"/>
          <w:color w:val="000000"/>
          <w:szCs w:val="32"/>
          <w:u w:val="single"/>
        </w:rPr>
        <w:t xml:space="preserve">    </w:t>
      </w:r>
      <w:r w:rsidR="00F14FB6">
        <w:rPr>
          <w:rFonts w:ascii="仿宋" w:eastAsia="仿宋" w:hAnsi="仿宋" w:cs="Times New Roman"/>
          <w:color w:val="000000"/>
          <w:szCs w:val="32"/>
          <w:u w:val="single"/>
        </w:rPr>
        <w:t xml:space="preserve">                      </w:t>
      </w:r>
      <w:r w:rsidRPr="00456BF1">
        <w:rPr>
          <w:rFonts w:ascii="仿宋" w:eastAsia="仿宋" w:hAnsi="仿宋" w:cs="Times New Roman" w:hint="eastAsia"/>
          <w:color w:val="000000"/>
          <w:szCs w:val="32"/>
          <w:u w:val="single"/>
        </w:rPr>
        <w:t xml:space="preserve">       </w:t>
      </w:r>
    </w:p>
    <w:p w14:paraId="62D2582F" w14:textId="77777777" w:rsidR="00F71800" w:rsidRPr="00456BF1" w:rsidRDefault="00F71800">
      <w:pPr>
        <w:ind w:firstLine="480"/>
        <w:rPr>
          <w:rFonts w:ascii="仿宋" w:eastAsia="仿宋" w:hAnsi="仿宋" w:cs="Times New Roman"/>
          <w:color w:val="000000"/>
          <w:szCs w:val="32"/>
        </w:rPr>
      </w:pPr>
    </w:p>
    <w:p w14:paraId="62D25830" w14:textId="77777777" w:rsidR="00F71800" w:rsidRPr="00456BF1" w:rsidRDefault="00456BF1">
      <w:pPr>
        <w:snapToGrid w:val="0"/>
        <w:ind w:firstLine="640"/>
        <w:jc w:val="center"/>
        <w:rPr>
          <w:rFonts w:ascii="仿宋" w:eastAsia="仿宋" w:hAnsi="仿宋"/>
          <w:spacing w:val="40"/>
          <w:szCs w:val="32"/>
        </w:rPr>
      </w:pPr>
      <w:r w:rsidRPr="00456BF1">
        <w:rPr>
          <w:rFonts w:ascii="仿宋" w:eastAsia="仿宋" w:hAnsi="仿宋" w:hint="eastAsia"/>
          <w:spacing w:val="40"/>
          <w:szCs w:val="32"/>
          <w:lang w:eastAsia="zh-Hans"/>
        </w:rPr>
        <w:t>东南</w:t>
      </w:r>
      <w:r w:rsidRPr="00456BF1">
        <w:rPr>
          <w:rFonts w:ascii="仿宋" w:eastAsia="仿宋" w:hAnsi="仿宋" w:hint="eastAsia"/>
          <w:spacing w:val="40"/>
          <w:szCs w:val="32"/>
        </w:rPr>
        <w:t>大学国家卓越工程师学院制</w:t>
      </w:r>
    </w:p>
    <w:p w14:paraId="62D25831" w14:textId="77777777" w:rsidR="00F71800" w:rsidRPr="00456BF1" w:rsidRDefault="00F71800">
      <w:pPr>
        <w:snapToGrid w:val="0"/>
        <w:ind w:firstLine="640"/>
        <w:jc w:val="center"/>
        <w:rPr>
          <w:rFonts w:ascii="仿宋" w:eastAsia="仿宋" w:hAnsi="仿宋"/>
          <w:spacing w:val="40"/>
          <w:szCs w:val="32"/>
        </w:rPr>
      </w:pPr>
    </w:p>
    <w:p w14:paraId="62D25832" w14:textId="77777777" w:rsidR="00F71800" w:rsidRPr="00456BF1" w:rsidRDefault="00456BF1">
      <w:pPr>
        <w:snapToGrid w:val="0"/>
        <w:ind w:firstLine="640"/>
        <w:jc w:val="center"/>
        <w:rPr>
          <w:rFonts w:ascii="仿宋" w:eastAsia="仿宋" w:hAnsi="仿宋"/>
          <w:spacing w:val="40"/>
          <w:szCs w:val="32"/>
        </w:rPr>
      </w:pPr>
      <w:r w:rsidRPr="00456BF1">
        <w:rPr>
          <w:rFonts w:ascii="仿宋" w:eastAsia="仿宋" w:hAnsi="仿宋" w:hint="eastAsia"/>
          <w:spacing w:val="40"/>
          <w:szCs w:val="32"/>
        </w:rPr>
        <w:t>二○二</w:t>
      </w:r>
      <w:r w:rsidRPr="00456BF1">
        <w:rPr>
          <w:rFonts w:ascii="仿宋" w:eastAsia="仿宋" w:hAnsi="仿宋" w:hint="eastAsia"/>
          <w:spacing w:val="40"/>
          <w:szCs w:val="32"/>
          <w:lang w:eastAsia="zh-Hans"/>
        </w:rPr>
        <w:t>三</w:t>
      </w:r>
      <w:r w:rsidRPr="00456BF1">
        <w:rPr>
          <w:rFonts w:ascii="仿宋" w:eastAsia="仿宋" w:hAnsi="仿宋" w:hint="eastAsia"/>
          <w:spacing w:val="40"/>
          <w:szCs w:val="32"/>
        </w:rPr>
        <w:t>年</w:t>
      </w:r>
      <w:r w:rsidRPr="00456BF1">
        <w:rPr>
          <w:rFonts w:ascii="仿宋" w:eastAsia="仿宋" w:hAnsi="仿宋" w:hint="eastAsia"/>
          <w:spacing w:val="40"/>
          <w:szCs w:val="32"/>
          <w:lang w:eastAsia="zh-Hans"/>
        </w:rPr>
        <w:t>八</w:t>
      </w:r>
      <w:r w:rsidRPr="00456BF1">
        <w:rPr>
          <w:rFonts w:ascii="仿宋" w:eastAsia="仿宋" w:hAnsi="仿宋" w:hint="eastAsia"/>
          <w:spacing w:val="40"/>
          <w:szCs w:val="32"/>
        </w:rPr>
        <w:t>月</w:t>
      </w:r>
    </w:p>
    <w:p w14:paraId="62D25833" w14:textId="77777777" w:rsidR="00F71800" w:rsidRDefault="00456BF1">
      <w:pPr>
        <w:ind w:firstLine="640"/>
        <w:rPr>
          <w:lang w:eastAsia="zh-Hans"/>
        </w:rPr>
      </w:pPr>
      <w:r>
        <w:rPr>
          <w:rFonts w:ascii="仿宋_GB2312" w:hAnsi="宋体" w:hint="eastAsia"/>
          <w:spacing w:val="40"/>
          <w:szCs w:val="32"/>
        </w:rPr>
        <w:br w:type="page"/>
      </w:r>
    </w:p>
    <w:tbl>
      <w:tblPr>
        <w:tblW w:w="970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6"/>
        <w:gridCol w:w="964"/>
        <w:gridCol w:w="227"/>
        <w:gridCol w:w="1538"/>
        <w:gridCol w:w="905"/>
        <w:gridCol w:w="910"/>
        <w:gridCol w:w="846"/>
        <w:gridCol w:w="245"/>
        <w:gridCol w:w="1013"/>
        <w:gridCol w:w="404"/>
        <w:gridCol w:w="541"/>
        <w:gridCol w:w="13"/>
        <w:gridCol w:w="913"/>
      </w:tblGrid>
      <w:tr w:rsidR="001F3D69" w14:paraId="62D25836" w14:textId="77777777" w:rsidTr="0070411F">
        <w:trPr>
          <w:trHeight w:val="541"/>
        </w:trPr>
        <w:tc>
          <w:tcPr>
            <w:tcW w:w="1186" w:type="dxa"/>
          </w:tcPr>
          <w:p w14:paraId="62D25834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lastRenderedPageBreak/>
              <w:t>一</w:t>
            </w:r>
          </w:p>
        </w:tc>
        <w:tc>
          <w:tcPr>
            <w:tcW w:w="8519" w:type="dxa"/>
            <w:gridSpan w:val="12"/>
          </w:tcPr>
          <w:p w14:paraId="62D25835" w14:textId="77777777" w:rsidR="00F71800" w:rsidRPr="00456BF1" w:rsidRDefault="00456BF1">
            <w:pPr>
              <w:ind w:firstLineChars="0" w:firstLine="0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项目简介（限5</w:t>
            </w:r>
            <w:r w:rsidRPr="00456BF1">
              <w:rPr>
                <w:rFonts w:ascii="仿宋" w:eastAsia="仿宋" w:hAnsi="仿宋"/>
                <w:b/>
                <w:sz w:val="28"/>
                <w:szCs w:val="28"/>
              </w:rPr>
              <w:t>00</w:t>
            </w: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字）</w:t>
            </w:r>
          </w:p>
        </w:tc>
      </w:tr>
      <w:tr w:rsidR="00F71800" w14:paraId="62D25838" w14:textId="77777777">
        <w:trPr>
          <w:trHeight w:val="1817"/>
        </w:trPr>
        <w:tc>
          <w:tcPr>
            <w:tcW w:w="9705" w:type="dxa"/>
            <w:gridSpan w:val="13"/>
          </w:tcPr>
          <w:p w14:paraId="372C0322" w14:textId="77777777" w:rsidR="00F71800" w:rsidRDefault="00F71800" w:rsidP="00CF0878">
            <w:pPr>
              <w:spacing w:line="240" w:lineRule="auto"/>
              <w:ind w:firstLineChars="190" w:firstLine="456"/>
              <w:rPr>
                <w:rFonts w:ascii="仿宋" w:eastAsia="仿宋" w:hAnsi="仿宋"/>
                <w:szCs w:val="28"/>
              </w:rPr>
            </w:pPr>
          </w:p>
          <w:p w14:paraId="2408D3FB" w14:textId="77777777" w:rsidR="00F14FB6" w:rsidRDefault="00F14FB6" w:rsidP="00CF0878">
            <w:pPr>
              <w:spacing w:line="240" w:lineRule="auto"/>
              <w:ind w:firstLineChars="190" w:firstLine="456"/>
              <w:rPr>
                <w:rFonts w:ascii="仿宋" w:eastAsia="仿宋" w:hAnsi="仿宋"/>
                <w:szCs w:val="28"/>
              </w:rPr>
            </w:pPr>
          </w:p>
          <w:p w14:paraId="62D25837" w14:textId="61AE08BC" w:rsidR="00F14FB6" w:rsidRPr="00CF0878" w:rsidRDefault="00F14FB6" w:rsidP="00CF0878">
            <w:pPr>
              <w:spacing w:line="240" w:lineRule="auto"/>
              <w:ind w:firstLineChars="190" w:firstLine="456"/>
              <w:rPr>
                <w:rFonts w:ascii="仿宋" w:eastAsia="仿宋" w:hAnsi="仿宋" w:hint="eastAsia"/>
                <w:szCs w:val="28"/>
              </w:rPr>
            </w:pPr>
          </w:p>
        </w:tc>
      </w:tr>
      <w:tr w:rsidR="001F3D69" w14:paraId="62D2583B" w14:textId="77777777" w:rsidTr="0070411F">
        <w:trPr>
          <w:trHeight w:val="601"/>
        </w:trPr>
        <w:tc>
          <w:tcPr>
            <w:tcW w:w="1186" w:type="dxa"/>
          </w:tcPr>
          <w:p w14:paraId="62D25839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二</w:t>
            </w:r>
          </w:p>
        </w:tc>
        <w:tc>
          <w:tcPr>
            <w:tcW w:w="8519" w:type="dxa"/>
            <w:gridSpan w:val="12"/>
          </w:tcPr>
          <w:p w14:paraId="62D2583A" w14:textId="17CFFD43" w:rsidR="00F71800" w:rsidRPr="00456BF1" w:rsidRDefault="00456BF1" w:rsidP="001E0AF1">
            <w:pPr>
              <w:ind w:firstLineChars="0" w:firstLine="0"/>
              <w:jc w:val="left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项目团队（可加页）</w:t>
            </w:r>
          </w:p>
        </w:tc>
      </w:tr>
      <w:tr w:rsidR="00A968CC" w14:paraId="62D25842" w14:textId="77777777" w:rsidTr="0070411F">
        <w:trPr>
          <w:trHeight w:val="678"/>
        </w:trPr>
        <w:tc>
          <w:tcPr>
            <w:tcW w:w="1186" w:type="dxa"/>
            <w:vAlign w:val="center"/>
          </w:tcPr>
          <w:p w14:paraId="62D2583C" w14:textId="77777777" w:rsidR="00F71800" w:rsidRPr="00456BF1" w:rsidRDefault="00F71800">
            <w:pPr>
              <w:ind w:firstLineChars="100" w:firstLine="24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62D2583D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姓名</w:t>
            </w:r>
          </w:p>
        </w:tc>
        <w:tc>
          <w:tcPr>
            <w:tcW w:w="1538" w:type="dxa"/>
            <w:vAlign w:val="center"/>
          </w:tcPr>
          <w:p w14:paraId="62D2583E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单位</w:t>
            </w:r>
          </w:p>
        </w:tc>
        <w:tc>
          <w:tcPr>
            <w:tcW w:w="1815" w:type="dxa"/>
            <w:gridSpan w:val="2"/>
            <w:vAlign w:val="center"/>
          </w:tcPr>
          <w:p w14:paraId="62D2583F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职务</w:t>
            </w:r>
          </w:p>
        </w:tc>
        <w:tc>
          <w:tcPr>
            <w:tcW w:w="1091" w:type="dxa"/>
            <w:gridSpan w:val="2"/>
            <w:vAlign w:val="center"/>
          </w:tcPr>
          <w:p w14:paraId="62D25840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职称</w:t>
            </w:r>
          </w:p>
        </w:tc>
        <w:tc>
          <w:tcPr>
            <w:tcW w:w="2884" w:type="dxa"/>
            <w:gridSpan w:val="5"/>
            <w:vAlign w:val="center"/>
          </w:tcPr>
          <w:p w14:paraId="62D25841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学术兼职（不超过三项）</w:t>
            </w:r>
          </w:p>
        </w:tc>
      </w:tr>
      <w:tr w:rsidR="00A968CC" w14:paraId="62D25849" w14:textId="77777777" w:rsidTr="0070411F">
        <w:trPr>
          <w:trHeight w:val="688"/>
        </w:trPr>
        <w:tc>
          <w:tcPr>
            <w:tcW w:w="1186" w:type="dxa"/>
            <w:vAlign w:val="center"/>
          </w:tcPr>
          <w:p w14:paraId="62D25843" w14:textId="77777777" w:rsidR="00F71800" w:rsidRPr="00456BF1" w:rsidRDefault="00456BF1" w:rsidP="004A1F0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首席专家</w:t>
            </w:r>
          </w:p>
        </w:tc>
        <w:tc>
          <w:tcPr>
            <w:tcW w:w="1191" w:type="dxa"/>
            <w:gridSpan w:val="2"/>
            <w:vAlign w:val="center"/>
          </w:tcPr>
          <w:p w14:paraId="62D25844" w14:textId="764A8988" w:rsidR="00F71800" w:rsidRPr="00D82210" w:rsidRDefault="00F71800" w:rsidP="00AF4300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45" w14:textId="5A07BF80" w:rsidR="00F71800" w:rsidRPr="00D82210" w:rsidRDefault="00F71800" w:rsidP="00AF4300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46" w14:textId="56CB8DB2" w:rsidR="00F71800" w:rsidRPr="00D82210" w:rsidRDefault="00F71800" w:rsidP="00AF430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47" w14:textId="30D0D6C2" w:rsidR="00F71800" w:rsidRPr="00D82210" w:rsidRDefault="00F71800" w:rsidP="00AF430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48" w14:textId="01B8FD0F" w:rsidR="00F71800" w:rsidRPr="00D82210" w:rsidRDefault="00F71800" w:rsidP="0088704C">
            <w:pPr>
              <w:spacing w:line="240" w:lineRule="auto"/>
              <w:ind w:firstLineChars="0" w:firstLine="0"/>
              <w:rPr>
                <w:rFonts w:ascii="仿宋" w:eastAsia="仿宋" w:hAnsi="仿宋"/>
              </w:rPr>
            </w:pPr>
          </w:p>
        </w:tc>
      </w:tr>
      <w:tr w:rsidR="00A968CC" w14:paraId="62D25850" w14:textId="77777777" w:rsidTr="00640A3E">
        <w:trPr>
          <w:trHeight w:val="567"/>
        </w:trPr>
        <w:tc>
          <w:tcPr>
            <w:tcW w:w="1186" w:type="dxa"/>
            <w:vAlign w:val="center"/>
          </w:tcPr>
          <w:p w14:paraId="62D2584A" w14:textId="77777777" w:rsidR="00F71800" w:rsidRPr="00456BF1" w:rsidRDefault="00456BF1" w:rsidP="004A1F0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总工程师</w:t>
            </w:r>
          </w:p>
        </w:tc>
        <w:tc>
          <w:tcPr>
            <w:tcW w:w="1191" w:type="dxa"/>
            <w:gridSpan w:val="2"/>
            <w:vAlign w:val="center"/>
          </w:tcPr>
          <w:p w14:paraId="62D2584B" w14:textId="0F7EDC0D" w:rsidR="00F71800" w:rsidRPr="00D82210" w:rsidRDefault="00F71800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4C" w14:textId="401F6552" w:rsidR="00F71800" w:rsidRPr="00D82210" w:rsidRDefault="00F71800" w:rsidP="00AF4300">
            <w:pPr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4D" w14:textId="07576DE4" w:rsidR="00F71800" w:rsidRPr="00D82210" w:rsidRDefault="00F71800" w:rsidP="00AF430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4E" w14:textId="0943C133" w:rsidR="00F71800" w:rsidRPr="00D82210" w:rsidRDefault="00F71800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  <w:vAlign w:val="center"/>
          </w:tcPr>
          <w:p w14:paraId="62D2584F" w14:textId="248B2629" w:rsidR="00F71800" w:rsidRPr="00D82210" w:rsidRDefault="00F71800" w:rsidP="00640A3E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968CC" w14:paraId="62D25857" w14:textId="77777777" w:rsidTr="0070411F">
        <w:trPr>
          <w:trHeight w:val="665"/>
        </w:trPr>
        <w:tc>
          <w:tcPr>
            <w:tcW w:w="1186" w:type="dxa"/>
            <w:vAlign w:val="center"/>
          </w:tcPr>
          <w:p w14:paraId="62D25851" w14:textId="77777777" w:rsidR="00F71800" w:rsidRPr="00456BF1" w:rsidRDefault="00456BF1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项目主任</w:t>
            </w:r>
          </w:p>
        </w:tc>
        <w:tc>
          <w:tcPr>
            <w:tcW w:w="1191" w:type="dxa"/>
            <w:gridSpan w:val="2"/>
            <w:vAlign w:val="center"/>
          </w:tcPr>
          <w:p w14:paraId="62D25852" w14:textId="3FE6E9CB" w:rsidR="00F71800" w:rsidRPr="00D82210" w:rsidRDefault="00F71800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53" w14:textId="5B3FF6AB" w:rsidR="00F71800" w:rsidRPr="00D82210" w:rsidRDefault="00F71800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54" w14:textId="4CFB2ED1" w:rsidR="00F71800" w:rsidRPr="00D82210" w:rsidRDefault="00F71800" w:rsidP="00AF430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55" w14:textId="11BE4F76" w:rsidR="00F71800" w:rsidRPr="00D82210" w:rsidRDefault="00F71800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  <w:vAlign w:val="center"/>
          </w:tcPr>
          <w:p w14:paraId="62D25856" w14:textId="10CC895C" w:rsidR="00F71800" w:rsidRPr="00D82210" w:rsidRDefault="00F71800" w:rsidP="00AF4300">
            <w:pPr>
              <w:spacing w:line="240" w:lineRule="auto"/>
              <w:ind w:firstLineChars="0" w:firstLine="0"/>
              <w:rPr>
                <w:rFonts w:ascii="仿宋" w:eastAsia="仿宋" w:hAnsi="仿宋"/>
              </w:rPr>
            </w:pPr>
          </w:p>
        </w:tc>
      </w:tr>
      <w:tr w:rsidR="00F02F93" w14:paraId="62D2585E" w14:textId="77777777" w:rsidTr="007375A3">
        <w:trPr>
          <w:trHeight w:val="665"/>
        </w:trPr>
        <w:tc>
          <w:tcPr>
            <w:tcW w:w="1186" w:type="dxa"/>
            <w:vAlign w:val="center"/>
          </w:tcPr>
          <w:p w14:paraId="62D25858" w14:textId="77777777" w:rsidR="00F02F93" w:rsidRPr="00456BF1" w:rsidRDefault="00F02F93" w:rsidP="00F02F9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项目秘书</w:t>
            </w:r>
          </w:p>
        </w:tc>
        <w:tc>
          <w:tcPr>
            <w:tcW w:w="1191" w:type="dxa"/>
            <w:gridSpan w:val="2"/>
            <w:vAlign w:val="center"/>
          </w:tcPr>
          <w:p w14:paraId="62D25859" w14:textId="5FF6D25A" w:rsidR="00F02F93" w:rsidRPr="00D82210" w:rsidRDefault="00F02F93" w:rsidP="007375A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5A" w14:textId="071C33AB" w:rsidR="00F02F93" w:rsidRPr="00D82210" w:rsidRDefault="00F02F93" w:rsidP="007375A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5B" w14:textId="63852D00" w:rsidR="00F02F93" w:rsidRPr="00D82210" w:rsidRDefault="00F02F93" w:rsidP="007375A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5C" w14:textId="18A3EB43" w:rsidR="00F02F93" w:rsidRPr="00D82210" w:rsidRDefault="00F02F93" w:rsidP="007375A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  <w:vAlign w:val="center"/>
          </w:tcPr>
          <w:p w14:paraId="62D2585D" w14:textId="77777777" w:rsidR="00F02F93" w:rsidRPr="00D82210" w:rsidRDefault="00F02F93" w:rsidP="007375A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F02F93" w14:paraId="0B50921D" w14:textId="77777777" w:rsidTr="0070411F">
        <w:trPr>
          <w:trHeight w:val="419"/>
        </w:trPr>
        <w:tc>
          <w:tcPr>
            <w:tcW w:w="1186" w:type="dxa"/>
            <w:vMerge w:val="restart"/>
            <w:vAlign w:val="center"/>
          </w:tcPr>
          <w:p w14:paraId="652A0E49" w14:textId="77777777" w:rsidR="00F02F93" w:rsidRPr="00456BF1" w:rsidRDefault="00F02F93" w:rsidP="00F02F9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校内</w:t>
            </w:r>
          </w:p>
          <w:p w14:paraId="040163D8" w14:textId="1972E72E" w:rsidR="00F02F93" w:rsidRPr="00456BF1" w:rsidRDefault="00F02F93" w:rsidP="00F02F93">
            <w:pPr>
              <w:ind w:firstLineChars="83" w:firstLine="199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导师</w:t>
            </w:r>
          </w:p>
        </w:tc>
        <w:tc>
          <w:tcPr>
            <w:tcW w:w="1191" w:type="dxa"/>
            <w:gridSpan w:val="2"/>
            <w:vAlign w:val="center"/>
          </w:tcPr>
          <w:p w14:paraId="446009B2" w14:textId="6953CA04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3360BC4B" w14:textId="7E179248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21245FCA" w14:textId="20EEA408" w:rsidR="00F02F93" w:rsidRPr="00D82210" w:rsidRDefault="00F02F93" w:rsidP="00F02F9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0B7B9A5C" w14:textId="1AF0BF7B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1FDD63F6" w14:textId="77777777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F02F93" w14:paraId="30E696FC" w14:textId="77777777" w:rsidTr="0070411F">
        <w:trPr>
          <w:trHeight w:val="419"/>
        </w:trPr>
        <w:tc>
          <w:tcPr>
            <w:tcW w:w="1186" w:type="dxa"/>
            <w:vMerge/>
            <w:vAlign w:val="center"/>
          </w:tcPr>
          <w:p w14:paraId="3218A683" w14:textId="2B2FD5CE" w:rsidR="00F02F93" w:rsidRPr="00456BF1" w:rsidRDefault="00F02F93" w:rsidP="00F02F93">
            <w:pPr>
              <w:ind w:firstLine="48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76B8BE43" w14:textId="61AF6F4E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286805E7" w14:textId="37200011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39B7489C" w14:textId="77777777" w:rsidR="00F02F93" w:rsidRPr="00D82210" w:rsidRDefault="00F02F93" w:rsidP="00F02F9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47694C68" w14:textId="4E79F104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2DA5136A" w14:textId="0B5CAF89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F02F93" w14:paraId="62D25866" w14:textId="77777777" w:rsidTr="0070411F">
        <w:trPr>
          <w:trHeight w:val="419"/>
        </w:trPr>
        <w:tc>
          <w:tcPr>
            <w:tcW w:w="1186" w:type="dxa"/>
            <w:vMerge/>
            <w:vAlign w:val="center"/>
          </w:tcPr>
          <w:p w14:paraId="62D25860" w14:textId="69CB3611" w:rsidR="00F02F93" w:rsidRPr="00456BF1" w:rsidRDefault="00F02F93" w:rsidP="00F02F9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62D25861" w14:textId="4AFA85B8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62" w14:textId="249032D3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63" w14:textId="21F3E475" w:rsidR="00F02F93" w:rsidRPr="00D82210" w:rsidRDefault="00F02F93" w:rsidP="00F02F9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64" w14:textId="224DE917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65" w14:textId="77777777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F02F93" w14:paraId="62D2586D" w14:textId="77777777" w:rsidTr="0070411F">
        <w:trPr>
          <w:trHeight w:val="512"/>
        </w:trPr>
        <w:tc>
          <w:tcPr>
            <w:tcW w:w="1186" w:type="dxa"/>
            <w:vMerge/>
          </w:tcPr>
          <w:p w14:paraId="62D25867" w14:textId="77777777" w:rsidR="00F02F93" w:rsidRPr="00456BF1" w:rsidRDefault="00F02F93" w:rsidP="00F02F9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62D25868" w14:textId="7F668A32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69" w14:textId="06F851CB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6A" w14:textId="4D100237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6B" w14:textId="07E8BF1C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6C" w14:textId="77777777" w:rsidR="00F02F93" w:rsidRPr="00D82210" w:rsidRDefault="00F02F93" w:rsidP="00F02F9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68118D75" w14:textId="77777777" w:rsidTr="0070411F">
        <w:trPr>
          <w:trHeight w:val="512"/>
        </w:trPr>
        <w:tc>
          <w:tcPr>
            <w:tcW w:w="1186" w:type="dxa"/>
            <w:vMerge/>
          </w:tcPr>
          <w:p w14:paraId="159BDD20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177EDE22" w14:textId="56ABEB1C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791C7918" w14:textId="2CF88FA8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545E7724" w14:textId="7A31C71A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470D8FCC" w14:textId="1BD09BE0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E525847" w14:textId="6F39E18F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60781C" w14:paraId="1D097B3D" w14:textId="77777777" w:rsidTr="0070411F">
        <w:trPr>
          <w:trHeight w:val="512"/>
        </w:trPr>
        <w:tc>
          <w:tcPr>
            <w:tcW w:w="1186" w:type="dxa"/>
            <w:vMerge/>
          </w:tcPr>
          <w:p w14:paraId="46BDB7AD" w14:textId="77777777" w:rsidR="0060781C" w:rsidRPr="00456BF1" w:rsidRDefault="0060781C" w:rsidP="0060781C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773C413C" w14:textId="0DDE4B11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5D9F9AD9" w14:textId="3FD29D03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4F046101" w14:textId="77777777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760A4BF6" w14:textId="4686E381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04110C17" w14:textId="1C676B2A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60781C" w14:paraId="0FCB199A" w14:textId="77777777" w:rsidTr="0070411F">
        <w:trPr>
          <w:trHeight w:val="512"/>
        </w:trPr>
        <w:tc>
          <w:tcPr>
            <w:tcW w:w="1186" w:type="dxa"/>
            <w:vMerge/>
          </w:tcPr>
          <w:p w14:paraId="2781526B" w14:textId="77777777" w:rsidR="0060781C" w:rsidRPr="00456BF1" w:rsidRDefault="0060781C" w:rsidP="0060781C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27438DFE" w14:textId="2B113B80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5AB08D0" w14:textId="6B976BD8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D7DEE99" w14:textId="77777777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13375806" w14:textId="2B86C099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4D389C25" w14:textId="23F28FE3" w:rsidR="0060781C" w:rsidRPr="00D82210" w:rsidRDefault="0060781C" w:rsidP="0060781C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62D25874" w14:textId="77777777" w:rsidTr="0070411F">
        <w:trPr>
          <w:trHeight w:val="479"/>
        </w:trPr>
        <w:tc>
          <w:tcPr>
            <w:tcW w:w="1186" w:type="dxa"/>
            <w:vMerge/>
          </w:tcPr>
          <w:p w14:paraId="62D2586E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62D2586F" w14:textId="075D8DDD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70" w14:textId="4245B5D5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71" w14:textId="62B02974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72" w14:textId="4F24650E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73" w14:textId="77777777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62D2587B" w14:textId="77777777" w:rsidTr="0070411F">
        <w:trPr>
          <w:trHeight w:val="479"/>
        </w:trPr>
        <w:tc>
          <w:tcPr>
            <w:tcW w:w="1186" w:type="dxa"/>
            <w:vMerge/>
          </w:tcPr>
          <w:p w14:paraId="62D25875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62D25876" w14:textId="1C6C8F61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2D25877" w14:textId="563077B0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62D25878" w14:textId="1B332E78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79" w14:textId="2B1816D3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7A" w14:textId="77777777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7775EA58" w14:textId="77777777" w:rsidTr="0070411F">
        <w:trPr>
          <w:trHeight w:val="479"/>
        </w:trPr>
        <w:tc>
          <w:tcPr>
            <w:tcW w:w="1186" w:type="dxa"/>
            <w:vMerge/>
          </w:tcPr>
          <w:p w14:paraId="2F6A51B5" w14:textId="2F0E1B50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1CCD5A15" w14:textId="4D465E28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0D059C7E" w14:textId="465F3378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2B513E7A" w14:textId="147A5D01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6D6AAB4" w14:textId="2850FF4F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545FBA2B" w14:textId="0BC53A0F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43E4003E" w14:textId="77777777" w:rsidTr="0070411F">
        <w:trPr>
          <w:trHeight w:val="479"/>
        </w:trPr>
        <w:tc>
          <w:tcPr>
            <w:tcW w:w="1186" w:type="dxa"/>
            <w:vMerge/>
          </w:tcPr>
          <w:p w14:paraId="1ACBA4ED" w14:textId="28882462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1182C775" w14:textId="001BF670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612A7F2F" w14:textId="7E759682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365E2A4E" w14:textId="354EA709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5589D251" w14:textId="1F96FD06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2356616B" w14:textId="41446EA8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725F6F7D" w14:textId="77777777" w:rsidTr="0070411F">
        <w:trPr>
          <w:trHeight w:val="479"/>
        </w:trPr>
        <w:tc>
          <w:tcPr>
            <w:tcW w:w="1186" w:type="dxa"/>
            <w:vMerge/>
          </w:tcPr>
          <w:p w14:paraId="33BB5FA1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36506653" w14:textId="599AFAEA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457258E4" w14:textId="1705EE7D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4EC8FB65" w14:textId="256ADC89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0F611FFF" w14:textId="4BC9C7E1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1C1525FF" w14:textId="77777777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4C40885B" w14:textId="77777777" w:rsidTr="0070411F">
        <w:trPr>
          <w:trHeight w:val="479"/>
        </w:trPr>
        <w:tc>
          <w:tcPr>
            <w:tcW w:w="1186" w:type="dxa"/>
            <w:vMerge/>
          </w:tcPr>
          <w:p w14:paraId="4FD9FFC1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793575FD" w14:textId="2DC227A6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12FC53D0" w14:textId="64A875F5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7528116D" w14:textId="0F9B4C90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1D316BA6" w14:textId="2998C41E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0BFB8C42" w14:textId="77777777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A32C33" w14:paraId="092F17C1" w14:textId="77777777" w:rsidTr="0070411F">
        <w:trPr>
          <w:trHeight w:val="479"/>
        </w:trPr>
        <w:tc>
          <w:tcPr>
            <w:tcW w:w="1186" w:type="dxa"/>
            <w:vMerge/>
          </w:tcPr>
          <w:p w14:paraId="5CBDA2DF" w14:textId="77777777" w:rsidR="00A32C33" w:rsidRPr="00456BF1" w:rsidRDefault="00A32C33" w:rsidP="00A32C3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721E38B3" w14:textId="00C79880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0C721641" w14:textId="6DAF7FD2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0FCC6C65" w14:textId="53D4ED27" w:rsidR="00A32C33" w:rsidRPr="00D82210" w:rsidRDefault="00A32C33" w:rsidP="001C05D7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30671BAF" w14:textId="6C9365A6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7E9DDCDD" w14:textId="0C77D783" w:rsidR="00A32C33" w:rsidRPr="00D82210" w:rsidRDefault="00A32C33" w:rsidP="00A32C3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1713E7" w14:paraId="1772C13A" w14:textId="77777777" w:rsidTr="0070411F">
        <w:trPr>
          <w:trHeight w:val="479"/>
        </w:trPr>
        <w:tc>
          <w:tcPr>
            <w:tcW w:w="1186" w:type="dxa"/>
            <w:vMerge/>
          </w:tcPr>
          <w:p w14:paraId="03BF5987" w14:textId="77777777" w:rsidR="001713E7" w:rsidRPr="00456BF1" w:rsidRDefault="001713E7" w:rsidP="001F3D69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191" w:type="dxa"/>
            <w:gridSpan w:val="2"/>
            <w:vAlign w:val="center"/>
          </w:tcPr>
          <w:p w14:paraId="5EDA482A" w14:textId="46C1A256" w:rsidR="001713E7" w:rsidRPr="00D82210" w:rsidRDefault="001713E7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  <w:vAlign w:val="center"/>
          </w:tcPr>
          <w:p w14:paraId="770F4EF8" w14:textId="0E5DFD0D" w:rsidR="001713E7" w:rsidRPr="00D82210" w:rsidRDefault="001713E7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  <w:vAlign w:val="center"/>
          </w:tcPr>
          <w:p w14:paraId="21556686" w14:textId="2A9ADDE4" w:rsidR="001713E7" w:rsidRPr="00D82210" w:rsidRDefault="001713E7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44AE1D8" w14:textId="043207B2" w:rsidR="001713E7" w:rsidRPr="00D82210" w:rsidRDefault="001713E7" w:rsidP="00AF4300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  <w:vAlign w:val="center"/>
          </w:tcPr>
          <w:p w14:paraId="27C6FA08" w14:textId="4EF41FC1" w:rsidR="001713E7" w:rsidRPr="00D82210" w:rsidRDefault="001713E7" w:rsidP="00ED763D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91" w14:textId="77777777" w:rsidTr="0070411F">
        <w:trPr>
          <w:trHeight w:val="430"/>
        </w:trPr>
        <w:tc>
          <w:tcPr>
            <w:tcW w:w="1186" w:type="dxa"/>
            <w:vMerge w:val="restart"/>
            <w:vAlign w:val="center"/>
          </w:tcPr>
          <w:p w14:paraId="62D2588A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lastRenderedPageBreak/>
              <w:t>校外</w:t>
            </w:r>
          </w:p>
          <w:p w14:paraId="62D2588B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导师</w:t>
            </w:r>
          </w:p>
        </w:tc>
        <w:tc>
          <w:tcPr>
            <w:tcW w:w="1191" w:type="dxa"/>
            <w:gridSpan w:val="2"/>
          </w:tcPr>
          <w:p w14:paraId="62D2588C" w14:textId="0A277F26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</w:tcPr>
          <w:p w14:paraId="62D2588D" w14:textId="7DBB0122" w:rsidR="00496763" w:rsidRPr="00D82210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</w:tcPr>
          <w:p w14:paraId="62D2588E" w14:textId="043844FB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  <w:vAlign w:val="center"/>
          </w:tcPr>
          <w:p w14:paraId="62D2588F" w14:textId="28F61960" w:rsidR="00496763" w:rsidRPr="00D82210" w:rsidRDefault="00496763" w:rsidP="007873E6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90" w14:textId="0D7DAA2C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98" w14:textId="77777777" w:rsidTr="0070411F">
        <w:trPr>
          <w:trHeight w:val="524"/>
        </w:trPr>
        <w:tc>
          <w:tcPr>
            <w:tcW w:w="1186" w:type="dxa"/>
            <w:vMerge/>
          </w:tcPr>
          <w:p w14:paraId="62D25892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91" w:type="dxa"/>
            <w:gridSpan w:val="2"/>
          </w:tcPr>
          <w:p w14:paraId="62D25893" w14:textId="6C7E5CDB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</w:tcPr>
          <w:p w14:paraId="62D25894" w14:textId="674F690F" w:rsidR="00496763" w:rsidRPr="00D82210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</w:tcPr>
          <w:p w14:paraId="62D25895" w14:textId="7D41FB37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</w:tcPr>
          <w:p w14:paraId="62D25896" w14:textId="0EC3813F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97" w14:textId="284589C8" w:rsidR="00496763" w:rsidRPr="00D82210" w:rsidRDefault="00496763" w:rsidP="0038317B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771F7C91" w14:textId="77777777" w:rsidTr="0070411F">
        <w:trPr>
          <w:trHeight w:val="490"/>
        </w:trPr>
        <w:tc>
          <w:tcPr>
            <w:tcW w:w="1186" w:type="dxa"/>
            <w:vMerge/>
          </w:tcPr>
          <w:p w14:paraId="00AAA0D9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91" w:type="dxa"/>
            <w:gridSpan w:val="2"/>
          </w:tcPr>
          <w:p w14:paraId="2CE961AD" w14:textId="0DD939C0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</w:tcPr>
          <w:p w14:paraId="1054F036" w14:textId="49990171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</w:tcPr>
          <w:p w14:paraId="258FF5BD" w14:textId="25F1D584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</w:tcPr>
          <w:p w14:paraId="1ED312A4" w14:textId="645EDA84" w:rsidR="00496763" w:rsidRPr="00D82210" w:rsidRDefault="00496763" w:rsidP="00496763">
            <w:pPr>
              <w:adjustRightInd w:val="0"/>
              <w:snapToGrid w:val="0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227ED78A" w14:textId="46BD39CA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9F" w14:textId="77777777" w:rsidTr="0070411F">
        <w:trPr>
          <w:trHeight w:val="490"/>
        </w:trPr>
        <w:tc>
          <w:tcPr>
            <w:tcW w:w="1186" w:type="dxa"/>
            <w:vMerge/>
          </w:tcPr>
          <w:p w14:paraId="62D25899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91" w:type="dxa"/>
            <w:gridSpan w:val="2"/>
          </w:tcPr>
          <w:p w14:paraId="62D2589A" w14:textId="3E0ABB4A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</w:tcPr>
          <w:p w14:paraId="62D2589B" w14:textId="37D9EAA0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</w:tcPr>
          <w:p w14:paraId="62D2589C" w14:textId="15F01ECA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</w:tcPr>
          <w:p w14:paraId="62D2589D" w14:textId="664C3DEA" w:rsidR="00496763" w:rsidRPr="00D82210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9E" w14:textId="61892B3A" w:rsidR="00496763" w:rsidRPr="00D82210" w:rsidRDefault="00496763" w:rsidP="00496763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A6" w14:textId="77777777" w:rsidTr="0070411F">
        <w:trPr>
          <w:trHeight w:val="490"/>
        </w:trPr>
        <w:tc>
          <w:tcPr>
            <w:tcW w:w="1186" w:type="dxa"/>
            <w:vMerge/>
          </w:tcPr>
          <w:p w14:paraId="62D258A0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91" w:type="dxa"/>
            <w:gridSpan w:val="2"/>
          </w:tcPr>
          <w:p w14:paraId="62D258A1" w14:textId="393263FB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538" w:type="dxa"/>
          </w:tcPr>
          <w:p w14:paraId="62D258A2" w14:textId="4DF7DEFD" w:rsidR="00496763" w:rsidRPr="00D82210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815" w:type="dxa"/>
            <w:gridSpan w:val="2"/>
          </w:tcPr>
          <w:p w14:paraId="62D258A3" w14:textId="5C01D93D" w:rsidR="00496763" w:rsidRPr="00D82210" w:rsidRDefault="00496763" w:rsidP="00BB532D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91" w:type="dxa"/>
            <w:gridSpan w:val="2"/>
          </w:tcPr>
          <w:p w14:paraId="62D258A4" w14:textId="28ABA5BC" w:rsidR="00496763" w:rsidRPr="00D82210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884" w:type="dxa"/>
            <w:gridSpan w:val="5"/>
          </w:tcPr>
          <w:p w14:paraId="62D258A5" w14:textId="3CBFE471" w:rsidR="00496763" w:rsidRPr="00D82210" w:rsidRDefault="00496763" w:rsidP="00B65D58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B7" w14:textId="77777777" w:rsidTr="0070411F">
        <w:trPr>
          <w:trHeight w:val="334"/>
        </w:trPr>
        <w:tc>
          <w:tcPr>
            <w:tcW w:w="1186" w:type="dxa"/>
          </w:tcPr>
          <w:p w14:paraId="62D258B5" w14:textId="77777777" w:rsidR="00496763" w:rsidRPr="00456BF1" w:rsidRDefault="00496763" w:rsidP="00496763">
            <w:pPr>
              <w:ind w:firstLineChars="121" w:firstLine="340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三</w:t>
            </w:r>
          </w:p>
        </w:tc>
        <w:tc>
          <w:tcPr>
            <w:tcW w:w="8519" w:type="dxa"/>
            <w:gridSpan w:val="12"/>
          </w:tcPr>
          <w:p w14:paraId="62D258B6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项目拟招生专业学位领域（总人数不超过3</w:t>
            </w:r>
            <w:r w:rsidRPr="00456BF1">
              <w:rPr>
                <w:rFonts w:ascii="仿宋" w:eastAsia="仿宋" w:hAnsi="仿宋"/>
                <w:b/>
                <w:sz w:val="28"/>
                <w:szCs w:val="28"/>
              </w:rPr>
              <w:t>0</w:t>
            </w: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人）</w:t>
            </w:r>
          </w:p>
        </w:tc>
      </w:tr>
      <w:tr w:rsidR="00496763" w14:paraId="62D258BC" w14:textId="77777777" w:rsidTr="0070411F">
        <w:trPr>
          <w:trHeight w:val="550"/>
        </w:trPr>
        <w:tc>
          <w:tcPr>
            <w:tcW w:w="2377" w:type="dxa"/>
            <w:gridSpan w:val="3"/>
            <w:vMerge w:val="restart"/>
            <w:vAlign w:val="center"/>
          </w:tcPr>
          <w:p w14:paraId="62D258B8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拟招生专业学位类别</w:t>
            </w:r>
          </w:p>
        </w:tc>
        <w:tc>
          <w:tcPr>
            <w:tcW w:w="2443" w:type="dxa"/>
            <w:gridSpan w:val="2"/>
            <w:vMerge w:val="restart"/>
            <w:vAlign w:val="center"/>
          </w:tcPr>
          <w:p w14:paraId="62D258B9" w14:textId="77777777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拟招生专业学位领域（方向）</w:t>
            </w:r>
          </w:p>
        </w:tc>
        <w:tc>
          <w:tcPr>
            <w:tcW w:w="2001" w:type="dxa"/>
            <w:gridSpan w:val="3"/>
            <w:vMerge w:val="restart"/>
            <w:vAlign w:val="center"/>
          </w:tcPr>
          <w:p w14:paraId="62D258BA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相关学院（系）</w:t>
            </w:r>
          </w:p>
        </w:tc>
        <w:tc>
          <w:tcPr>
            <w:tcW w:w="2884" w:type="dxa"/>
            <w:gridSpan w:val="5"/>
            <w:vAlign w:val="center"/>
          </w:tcPr>
          <w:p w14:paraId="62D258BB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招生人数</w:t>
            </w:r>
          </w:p>
        </w:tc>
      </w:tr>
      <w:tr w:rsidR="00496763" w14:paraId="62D258C3" w14:textId="77777777" w:rsidTr="0070411F">
        <w:trPr>
          <w:trHeight w:val="463"/>
        </w:trPr>
        <w:tc>
          <w:tcPr>
            <w:tcW w:w="2377" w:type="dxa"/>
            <w:gridSpan w:val="3"/>
            <w:vMerge/>
            <w:vAlign w:val="center"/>
          </w:tcPr>
          <w:p w14:paraId="62D258BD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443" w:type="dxa"/>
            <w:gridSpan w:val="2"/>
            <w:vMerge/>
            <w:vAlign w:val="center"/>
          </w:tcPr>
          <w:p w14:paraId="62D258BE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001" w:type="dxa"/>
            <w:gridSpan w:val="3"/>
            <w:vMerge/>
            <w:vAlign w:val="center"/>
          </w:tcPr>
          <w:p w14:paraId="62D258BF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013" w:type="dxa"/>
            <w:vAlign w:val="center"/>
          </w:tcPr>
          <w:p w14:paraId="62D258C0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博士</w:t>
            </w:r>
          </w:p>
        </w:tc>
        <w:tc>
          <w:tcPr>
            <w:tcW w:w="958" w:type="dxa"/>
            <w:gridSpan w:val="3"/>
            <w:vAlign w:val="center"/>
          </w:tcPr>
          <w:p w14:paraId="62D258C1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硕士</w:t>
            </w:r>
          </w:p>
        </w:tc>
        <w:tc>
          <w:tcPr>
            <w:tcW w:w="913" w:type="dxa"/>
            <w:vAlign w:val="center"/>
          </w:tcPr>
          <w:p w14:paraId="62D258C2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合计</w:t>
            </w:r>
          </w:p>
        </w:tc>
      </w:tr>
      <w:tr w:rsidR="00496763" w14:paraId="62D258CA" w14:textId="77777777" w:rsidTr="0070411F">
        <w:trPr>
          <w:trHeight w:val="550"/>
        </w:trPr>
        <w:tc>
          <w:tcPr>
            <w:tcW w:w="2377" w:type="dxa"/>
            <w:gridSpan w:val="3"/>
            <w:vAlign w:val="center"/>
          </w:tcPr>
          <w:p w14:paraId="62D258C4" w14:textId="11741100" w:rsidR="00496763" w:rsidRPr="004D2507" w:rsidRDefault="00496763" w:rsidP="00145144">
            <w:pPr>
              <w:adjustRightInd w:val="0"/>
              <w:snapToGrid w:val="0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443" w:type="dxa"/>
            <w:gridSpan w:val="2"/>
            <w:vAlign w:val="center"/>
          </w:tcPr>
          <w:p w14:paraId="62D258C5" w14:textId="30719BD5" w:rsidR="00496763" w:rsidRPr="004D2507" w:rsidRDefault="00496763" w:rsidP="0014514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001" w:type="dxa"/>
            <w:gridSpan w:val="3"/>
            <w:vAlign w:val="center"/>
          </w:tcPr>
          <w:p w14:paraId="62D258C6" w14:textId="34A81D1C" w:rsidR="00496763" w:rsidRPr="004D2507" w:rsidRDefault="00496763" w:rsidP="00145144">
            <w:pPr>
              <w:adjustRightInd w:val="0"/>
              <w:snapToGrid w:val="0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13" w:type="dxa"/>
            <w:vAlign w:val="center"/>
          </w:tcPr>
          <w:p w14:paraId="62D258C7" w14:textId="02132CBE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958" w:type="dxa"/>
            <w:gridSpan w:val="3"/>
            <w:vAlign w:val="center"/>
          </w:tcPr>
          <w:p w14:paraId="62D258C8" w14:textId="718E7B0A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913" w:type="dxa"/>
            <w:vAlign w:val="center"/>
          </w:tcPr>
          <w:p w14:paraId="62D258C9" w14:textId="5D326661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62D258D1" w14:textId="77777777" w:rsidTr="0070411F">
        <w:trPr>
          <w:trHeight w:val="550"/>
        </w:trPr>
        <w:tc>
          <w:tcPr>
            <w:tcW w:w="2377" w:type="dxa"/>
            <w:gridSpan w:val="3"/>
            <w:vAlign w:val="center"/>
          </w:tcPr>
          <w:p w14:paraId="62D258CB" w14:textId="25323B13" w:rsidR="00496763" w:rsidRPr="004D2507" w:rsidRDefault="00496763" w:rsidP="00145144">
            <w:pPr>
              <w:adjustRightInd w:val="0"/>
              <w:snapToGrid w:val="0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443" w:type="dxa"/>
            <w:gridSpan w:val="2"/>
            <w:vAlign w:val="center"/>
          </w:tcPr>
          <w:p w14:paraId="62D258CC" w14:textId="118E8FE0" w:rsidR="00496763" w:rsidRPr="004D2507" w:rsidRDefault="00496763" w:rsidP="0014514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2001" w:type="dxa"/>
            <w:gridSpan w:val="3"/>
            <w:vAlign w:val="center"/>
          </w:tcPr>
          <w:p w14:paraId="62D258CD" w14:textId="5A372B8C" w:rsidR="00496763" w:rsidRPr="004D2507" w:rsidRDefault="00496763" w:rsidP="00145144">
            <w:pPr>
              <w:adjustRightInd w:val="0"/>
              <w:snapToGrid w:val="0"/>
              <w:ind w:firstLineChars="11" w:firstLine="26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1013" w:type="dxa"/>
            <w:vAlign w:val="center"/>
          </w:tcPr>
          <w:p w14:paraId="62D258CE" w14:textId="1993E7FA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958" w:type="dxa"/>
            <w:gridSpan w:val="3"/>
            <w:vAlign w:val="center"/>
          </w:tcPr>
          <w:p w14:paraId="62D258CF" w14:textId="64D9FB8B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  <w:tc>
          <w:tcPr>
            <w:tcW w:w="913" w:type="dxa"/>
            <w:vAlign w:val="center"/>
          </w:tcPr>
          <w:p w14:paraId="62D258D0" w14:textId="2CBCDF94" w:rsidR="00496763" w:rsidRPr="004D2507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</w:rPr>
            </w:pPr>
          </w:p>
        </w:tc>
      </w:tr>
      <w:tr w:rsidR="00496763" w14:paraId="7361B0DF" w14:textId="77777777" w:rsidTr="0070411F">
        <w:trPr>
          <w:trHeight w:val="550"/>
        </w:trPr>
        <w:tc>
          <w:tcPr>
            <w:tcW w:w="2377" w:type="dxa"/>
            <w:gridSpan w:val="3"/>
            <w:vAlign w:val="center"/>
          </w:tcPr>
          <w:p w14:paraId="4A8187D0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443" w:type="dxa"/>
            <w:gridSpan w:val="2"/>
            <w:vAlign w:val="center"/>
          </w:tcPr>
          <w:p w14:paraId="66441665" w14:textId="77777777" w:rsidR="00496763" w:rsidRDefault="00496763" w:rsidP="00496763">
            <w:pPr>
              <w:ind w:firstLine="420"/>
              <w:jc w:val="center"/>
              <w:rPr>
                <w:rFonts w:ascii="仿宋" w:eastAsia="仿宋" w:hAnsi="仿宋"/>
                <w:sz w:val="21"/>
                <w:szCs w:val="28"/>
              </w:rPr>
            </w:pPr>
          </w:p>
        </w:tc>
        <w:tc>
          <w:tcPr>
            <w:tcW w:w="2001" w:type="dxa"/>
            <w:gridSpan w:val="3"/>
            <w:vAlign w:val="center"/>
          </w:tcPr>
          <w:p w14:paraId="5D1C06BE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013" w:type="dxa"/>
            <w:vAlign w:val="center"/>
          </w:tcPr>
          <w:p w14:paraId="173B9000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945" w:type="dxa"/>
            <w:gridSpan w:val="2"/>
            <w:vAlign w:val="center"/>
          </w:tcPr>
          <w:p w14:paraId="631015D5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926" w:type="dxa"/>
            <w:gridSpan w:val="2"/>
            <w:vAlign w:val="center"/>
          </w:tcPr>
          <w:p w14:paraId="7B22714E" w14:textId="77777777" w:rsidR="00496763" w:rsidRPr="00456BF1" w:rsidRDefault="00496763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83558E" w14:paraId="322927E6" w14:textId="77777777" w:rsidTr="0070411F">
        <w:trPr>
          <w:trHeight w:val="550"/>
        </w:trPr>
        <w:tc>
          <w:tcPr>
            <w:tcW w:w="2377" w:type="dxa"/>
            <w:gridSpan w:val="3"/>
            <w:vAlign w:val="center"/>
          </w:tcPr>
          <w:p w14:paraId="2FAB601C" w14:textId="77777777" w:rsidR="0083558E" w:rsidRPr="00456BF1" w:rsidRDefault="0083558E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443" w:type="dxa"/>
            <w:gridSpan w:val="2"/>
            <w:vAlign w:val="center"/>
          </w:tcPr>
          <w:p w14:paraId="5C92E8B6" w14:textId="77777777" w:rsidR="0083558E" w:rsidRDefault="0083558E" w:rsidP="00496763">
            <w:pPr>
              <w:ind w:firstLine="420"/>
              <w:jc w:val="center"/>
              <w:rPr>
                <w:rFonts w:ascii="仿宋" w:eastAsia="仿宋" w:hAnsi="仿宋"/>
                <w:sz w:val="21"/>
                <w:szCs w:val="28"/>
              </w:rPr>
            </w:pPr>
          </w:p>
        </w:tc>
        <w:tc>
          <w:tcPr>
            <w:tcW w:w="2001" w:type="dxa"/>
            <w:gridSpan w:val="3"/>
            <w:vAlign w:val="center"/>
          </w:tcPr>
          <w:p w14:paraId="0AF68675" w14:textId="77777777" w:rsidR="0083558E" w:rsidRPr="00456BF1" w:rsidRDefault="0083558E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013" w:type="dxa"/>
            <w:vAlign w:val="center"/>
          </w:tcPr>
          <w:p w14:paraId="2E90DF0B" w14:textId="77777777" w:rsidR="0083558E" w:rsidRPr="00456BF1" w:rsidRDefault="0083558E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945" w:type="dxa"/>
            <w:gridSpan w:val="2"/>
            <w:vAlign w:val="center"/>
          </w:tcPr>
          <w:p w14:paraId="06C966BE" w14:textId="77777777" w:rsidR="0083558E" w:rsidRPr="00456BF1" w:rsidRDefault="0083558E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926" w:type="dxa"/>
            <w:gridSpan w:val="2"/>
            <w:vAlign w:val="center"/>
          </w:tcPr>
          <w:p w14:paraId="77772DE8" w14:textId="77777777" w:rsidR="0083558E" w:rsidRPr="00456BF1" w:rsidRDefault="0083558E" w:rsidP="00496763">
            <w:pPr>
              <w:ind w:firstLine="560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496763" w14:paraId="62D258F0" w14:textId="77777777" w:rsidTr="0070411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816"/>
        </w:trPr>
        <w:tc>
          <w:tcPr>
            <w:tcW w:w="1186" w:type="dxa"/>
            <w:tcBorders>
              <w:right w:val="single" w:sz="4" w:space="0" w:color="auto"/>
            </w:tcBorders>
            <w:vAlign w:val="center"/>
          </w:tcPr>
          <w:p w14:paraId="62D258EE" w14:textId="77777777" w:rsidR="00496763" w:rsidRPr="00456BF1" w:rsidRDefault="00496763" w:rsidP="00496763">
            <w:pPr>
              <w:ind w:firstLineChars="121" w:firstLine="340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四</w:t>
            </w:r>
          </w:p>
        </w:tc>
        <w:tc>
          <w:tcPr>
            <w:tcW w:w="8519" w:type="dxa"/>
            <w:gridSpan w:val="12"/>
            <w:tcBorders>
              <w:left w:val="single" w:sz="4" w:space="0" w:color="auto"/>
            </w:tcBorders>
            <w:vAlign w:val="center"/>
          </w:tcPr>
          <w:p w14:paraId="62D258EF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  <w:b/>
                <w:sz w:val="28"/>
                <w:szCs w:val="28"/>
              </w:rPr>
            </w:pPr>
            <w:r w:rsidRPr="00456BF1">
              <w:rPr>
                <w:rFonts w:ascii="仿宋" w:eastAsia="仿宋" w:hAnsi="仿宋" w:hint="eastAsia"/>
                <w:b/>
                <w:sz w:val="28"/>
                <w:szCs w:val="28"/>
              </w:rPr>
              <w:t>产教融合基地（不超过三家企业）</w:t>
            </w:r>
          </w:p>
        </w:tc>
      </w:tr>
      <w:tr w:rsidR="00496763" w14:paraId="62D258F6" w14:textId="77777777" w:rsidTr="0070411F">
        <w:trPr>
          <w:trHeight w:val="712"/>
        </w:trPr>
        <w:tc>
          <w:tcPr>
            <w:tcW w:w="2150" w:type="dxa"/>
            <w:gridSpan w:val="2"/>
            <w:vAlign w:val="center"/>
          </w:tcPr>
          <w:p w14:paraId="62D258F1" w14:textId="77777777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合作企业</w:t>
            </w:r>
          </w:p>
        </w:tc>
        <w:tc>
          <w:tcPr>
            <w:tcW w:w="2670" w:type="dxa"/>
            <w:gridSpan w:val="3"/>
            <w:vAlign w:val="center"/>
          </w:tcPr>
          <w:p w14:paraId="62D258F2" w14:textId="63E3061D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  <w:lang w:eastAsia="zh-Hans"/>
              </w:rPr>
            </w:pPr>
          </w:p>
        </w:tc>
        <w:tc>
          <w:tcPr>
            <w:tcW w:w="1756" w:type="dxa"/>
            <w:gridSpan w:val="2"/>
            <w:vAlign w:val="center"/>
          </w:tcPr>
          <w:p w14:paraId="62D258F3" w14:textId="77777777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协议起讫时间</w:t>
            </w:r>
          </w:p>
        </w:tc>
        <w:tc>
          <w:tcPr>
            <w:tcW w:w="1662" w:type="dxa"/>
            <w:gridSpan w:val="3"/>
            <w:vAlign w:val="center"/>
          </w:tcPr>
          <w:p w14:paraId="62D258F4" w14:textId="77777777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  <w:r w:rsidRPr="00456BF1">
              <w:rPr>
                <w:rFonts w:ascii="仿宋" w:eastAsia="仿宋" w:hAnsi="仿宋" w:hint="eastAsia"/>
                <w:szCs w:val="28"/>
              </w:rPr>
              <w:t>拟驻企开展专业实践训练年度人数</w:t>
            </w:r>
          </w:p>
        </w:tc>
        <w:tc>
          <w:tcPr>
            <w:tcW w:w="1467" w:type="dxa"/>
            <w:gridSpan w:val="3"/>
            <w:vAlign w:val="center"/>
          </w:tcPr>
          <w:p w14:paraId="62D258F5" w14:textId="176E73DC" w:rsidR="00496763" w:rsidRPr="00456BF1" w:rsidRDefault="00496763" w:rsidP="00496763">
            <w:pPr>
              <w:spacing w:line="240" w:lineRule="auto"/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</w:tr>
      <w:tr w:rsidR="00496763" w14:paraId="62D258FC" w14:textId="77777777" w:rsidTr="0070411F">
        <w:trPr>
          <w:trHeight w:val="714"/>
        </w:trPr>
        <w:tc>
          <w:tcPr>
            <w:tcW w:w="2150" w:type="dxa"/>
            <w:gridSpan w:val="2"/>
          </w:tcPr>
          <w:p w14:paraId="62D258F7" w14:textId="21A7554A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2670" w:type="dxa"/>
            <w:gridSpan w:val="3"/>
          </w:tcPr>
          <w:p w14:paraId="62D258F8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756" w:type="dxa"/>
            <w:gridSpan w:val="2"/>
          </w:tcPr>
          <w:p w14:paraId="62D258F9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662" w:type="dxa"/>
            <w:gridSpan w:val="3"/>
          </w:tcPr>
          <w:p w14:paraId="62D258FA" w14:textId="21925904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467" w:type="dxa"/>
            <w:gridSpan w:val="3"/>
          </w:tcPr>
          <w:p w14:paraId="62D258FB" w14:textId="035F72ED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</w:tr>
      <w:tr w:rsidR="00496763" w14:paraId="62D25902" w14:textId="77777777" w:rsidTr="0070411F">
        <w:trPr>
          <w:trHeight w:val="696"/>
        </w:trPr>
        <w:tc>
          <w:tcPr>
            <w:tcW w:w="2150" w:type="dxa"/>
            <w:gridSpan w:val="2"/>
          </w:tcPr>
          <w:p w14:paraId="62D258FD" w14:textId="2B7FC43C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2670" w:type="dxa"/>
            <w:gridSpan w:val="3"/>
          </w:tcPr>
          <w:p w14:paraId="62D258FE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756" w:type="dxa"/>
            <w:gridSpan w:val="2"/>
          </w:tcPr>
          <w:p w14:paraId="62D258FF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662" w:type="dxa"/>
            <w:gridSpan w:val="3"/>
          </w:tcPr>
          <w:p w14:paraId="62D25900" w14:textId="066DA18F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467" w:type="dxa"/>
            <w:gridSpan w:val="3"/>
          </w:tcPr>
          <w:p w14:paraId="62D25901" w14:textId="7FC8A3D1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</w:tr>
      <w:tr w:rsidR="00496763" w14:paraId="62D25908" w14:textId="77777777" w:rsidTr="0070411F">
        <w:trPr>
          <w:trHeight w:val="692"/>
        </w:trPr>
        <w:tc>
          <w:tcPr>
            <w:tcW w:w="2150" w:type="dxa"/>
            <w:gridSpan w:val="2"/>
          </w:tcPr>
          <w:p w14:paraId="62D25903" w14:textId="5F980F28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2670" w:type="dxa"/>
            <w:gridSpan w:val="3"/>
          </w:tcPr>
          <w:p w14:paraId="62D25904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756" w:type="dxa"/>
            <w:gridSpan w:val="2"/>
          </w:tcPr>
          <w:p w14:paraId="62D25905" w14:textId="77777777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662" w:type="dxa"/>
            <w:gridSpan w:val="3"/>
          </w:tcPr>
          <w:p w14:paraId="62D25906" w14:textId="36DB99C8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  <w:tc>
          <w:tcPr>
            <w:tcW w:w="1467" w:type="dxa"/>
            <w:gridSpan w:val="3"/>
          </w:tcPr>
          <w:p w14:paraId="62D25907" w14:textId="4F419232" w:rsidR="00496763" w:rsidRPr="00456BF1" w:rsidRDefault="00496763" w:rsidP="00496763">
            <w:pPr>
              <w:ind w:firstLineChars="0" w:firstLine="0"/>
              <w:jc w:val="center"/>
              <w:rPr>
                <w:rFonts w:ascii="仿宋" w:eastAsia="仿宋" w:hAnsi="仿宋"/>
                <w:szCs w:val="28"/>
              </w:rPr>
            </w:pPr>
          </w:p>
        </w:tc>
      </w:tr>
      <w:tr w:rsidR="00496763" w14:paraId="62D2590E" w14:textId="77777777" w:rsidTr="00AC0F19">
        <w:trPr>
          <w:trHeight w:val="557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5909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首席专家意见（须包含对材料真实性的申明）</w:t>
            </w:r>
          </w:p>
          <w:p w14:paraId="62D2590B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 w:hint="eastAsia"/>
              </w:rPr>
            </w:pPr>
          </w:p>
          <w:p w14:paraId="62D2590C" w14:textId="77777777" w:rsidR="00496763" w:rsidRPr="00456BF1" w:rsidRDefault="00496763" w:rsidP="00496763">
            <w:pPr>
              <w:ind w:firstLineChars="2000" w:firstLine="480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签名：</w:t>
            </w:r>
          </w:p>
          <w:p w14:paraId="62D2590D" w14:textId="1C2FA4B5" w:rsidR="00496763" w:rsidRPr="00456BF1" w:rsidRDefault="00AC0F19" w:rsidP="00496763">
            <w:pPr>
              <w:ind w:firstLineChars="2450" w:firstLine="588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  <w:tr w:rsidR="00496763" w14:paraId="62D25914" w14:textId="77777777">
        <w:trPr>
          <w:trHeight w:val="1950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590F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lastRenderedPageBreak/>
              <w:t>牵头学院（系）意见</w:t>
            </w:r>
          </w:p>
          <w:p w14:paraId="62D25910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11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12" w14:textId="77777777" w:rsidR="00496763" w:rsidRPr="00456BF1" w:rsidRDefault="00496763" w:rsidP="00496763">
            <w:pPr>
              <w:ind w:firstLineChars="1950" w:firstLine="468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负责人签名（盖章）：</w:t>
            </w:r>
          </w:p>
          <w:p w14:paraId="62D25913" w14:textId="77777777" w:rsidR="00496763" w:rsidRPr="00456BF1" w:rsidRDefault="00496763" w:rsidP="00496763">
            <w:pPr>
              <w:ind w:firstLineChars="2500" w:firstLine="600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  <w:tr w:rsidR="00496763" w14:paraId="62D2591A" w14:textId="77777777">
        <w:trPr>
          <w:trHeight w:val="1950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5915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项目参与</w:t>
            </w:r>
            <w:r w:rsidRPr="00456BF1">
              <w:rPr>
                <w:rFonts w:ascii="仿宋" w:eastAsia="仿宋" w:hAnsi="仿宋"/>
              </w:rPr>
              <w:t>学院</w:t>
            </w:r>
            <w:r w:rsidRPr="00456BF1">
              <w:rPr>
                <w:rFonts w:ascii="仿宋" w:eastAsia="仿宋" w:hAnsi="仿宋" w:hint="eastAsia"/>
              </w:rPr>
              <w:t>（系）</w:t>
            </w:r>
            <w:r w:rsidRPr="00456BF1">
              <w:rPr>
                <w:rFonts w:ascii="仿宋" w:eastAsia="仿宋" w:hAnsi="仿宋"/>
              </w:rPr>
              <w:t>意见</w:t>
            </w:r>
            <w:r w:rsidRPr="00456BF1">
              <w:rPr>
                <w:rFonts w:ascii="仿宋" w:eastAsia="仿宋" w:hAnsi="仿宋" w:hint="eastAsia"/>
              </w:rPr>
              <w:t>（各招生专业相关学院均须签名盖章，可加页）</w:t>
            </w:r>
          </w:p>
          <w:p w14:paraId="62D25916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17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18" w14:textId="77777777" w:rsidR="00496763" w:rsidRPr="00456BF1" w:rsidRDefault="00496763" w:rsidP="00496763">
            <w:pPr>
              <w:ind w:firstLineChars="1950" w:firstLine="468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负责人签名（盖章）：</w:t>
            </w:r>
          </w:p>
          <w:p w14:paraId="62D25919" w14:textId="77777777" w:rsidR="00496763" w:rsidRPr="00456BF1" w:rsidRDefault="00496763" w:rsidP="00496763">
            <w:pPr>
              <w:ind w:firstLineChars="2500" w:firstLine="600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  <w:tr w:rsidR="000D22A6" w14:paraId="79B4F959" w14:textId="77777777">
        <w:trPr>
          <w:trHeight w:val="1950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00483" w14:textId="77777777" w:rsidR="000D22A6" w:rsidRPr="00456BF1" w:rsidRDefault="000D22A6" w:rsidP="000D22A6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项目参与</w:t>
            </w:r>
            <w:r w:rsidRPr="00456BF1">
              <w:rPr>
                <w:rFonts w:ascii="仿宋" w:eastAsia="仿宋" w:hAnsi="仿宋"/>
              </w:rPr>
              <w:t>学院</w:t>
            </w:r>
            <w:r w:rsidRPr="00456BF1">
              <w:rPr>
                <w:rFonts w:ascii="仿宋" w:eastAsia="仿宋" w:hAnsi="仿宋" w:hint="eastAsia"/>
              </w:rPr>
              <w:t>（系）</w:t>
            </w:r>
            <w:r w:rsidRPr="00456BF1">
              <w:rPr>
                <w:rFonts w:ascii="仿宋" w:eastAsia="仿宋" w:hAnsi="仿宋"/>
              </w:rPr>
              <w:t>意见</w:t>
            </w:r>
            <w:r w:rsidRPr="00456BF1">
              <w:rPr>
                <w:rFonts w:ascii="仿宋" w:eastAsia="仿宋" w:hAnsi="仿宋" w:hint="eastAsia"/>
              </w:rPr>
              <w:t>（各招生专业相关学院均须签名盖章，可加页）</w:t>
            </w:r>
          </w:p>
          <w:p w14:paraId="2939F38D" w14:textId="77777777" w:rsidR="000D22A6" w:rsidRPr="00456BF1" w:rsidRDefault="000D22A6" w:rsidP="000D22A6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2F4139AC" w14:textId="77777777" w:rsidR="000D22A6" w:rsidRPr="00456BF1" w:rsidRDefault="000D22A6" w:rsidP="000D22A6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744E3FF7" w14:textId="77777777" w:rsidR="000D22A6" w:rsidRPr="00456BF1" w:rsidRDefault="000D22A6" w:rsidP="000D22A6">
            <w:pPr>
              <w:ind w:firstLineChars="1950" w:firstLine="468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负责人签名（盖章）：</w:t>
            </w:r>
          </w:p>
          <w:p w14:paraId="60FD8A71" w14:textId="78F8E7AE" w:rsidR="000D22A6" w:rsidRPr="00456BF1" w:rsidRDefault="000D22A6" w:rsidP="000D22A6">
            <w:pPr>
              <w:ind w:firstLineChars="2671" w:firstLine="641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  <w:tr w:rsidR="00496763" w14:paraId="62D2591F" w14:textId="77777777">
        <w:trPr>
          <w:trHeight w:val="1950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591B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国家卓越工程师</w:t>
            </w:r>
            <w:r w:rsidRPr="00456BF1">
              <w:rPr>
                <w:rFonts w:ascii="仿宋" w:eastAsia="仿宋" w:hAnsi="仿宋"/>
              </w:rPr>
              <w:t>学院意见</w:t>
            </w:r>
          </w:p>
          <w:p w14:paraId="62D2591C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1D" w14:textId="77777777" w:rsidR="00496763" w:rsidRPr="00456BF1" w:rsidRDefault="00496763" w:rsidP="00496763">
            <w:pPr>
              <w:ind w:firstLineChars="2000" w:firstLine="480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负责人签名（盖章）：</w:t>
            </w:r>
          </w:p>
          <w:p w14:paraId="62D2591E" w14:textId="77777777" w:rsidR="00496763" w:rsidRPr="00456BF1" w:rsidRDefault="00496763" w:rsidP="00496763">
            <w:pPr>
              <w:ind w:firstLineChars="2550" w:firstLine="612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  <w:tr w:rsidR="00496763" w14:paraId="62D25924" w14:textId="77777777">
        <w:trPr>
          <w:trHeight w:val="2386"/>
        </w:trPr>
        <w:tc>
          <w:tcPr>
            <w:tcW w:w="97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5920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  <w:lang w:eastAsia="zh-Hans"/>
              </w:rPr>
              <w:t>研究生院</w:t>
            </w:r>
            <w:r w:rsidRPr="00456BF1">
              <w:rPr>
                <w:rFonts w:ascii="仿宋" w:eastAsia="仿宋" w:hAnsi="仿宋" w:hint="eastAsia"/>
              </w:rPr>
              <w:t>意见</w:t>
            </w:r>
          </w:p>
          <w:p w14:paraId="62D25921" w14:textId="77777777" w:rsidR="00496763" w:rsidRPr="00456BF1" w:rsidRDefault="00496763" w:rsidP="00496763">
            <w:pPr>
              <w:ind w:firstLineChars="0" w:firstLine="0"/>
              <w:jc w:val="left"/>
              <w:rPr>
                <w:rFonts w:ascii="仿宋" w:eastAsia="仿宋" w:hAnsi="仿宋"/>
              </w:rPr>
            </w:pPr>
          </w:p>
          <w:p w14:paraId="62D25922" w14:textId="77777777" w:rsidR="00496763" w:rsidRPr="00456BF1" w:rsidRDefault="00496763" w:rsidP="00496763">
            <w:pPr>
              <w:ind w:firstLineChars="2000" w:firstLine="480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负责人签名（盖章）：</w:t>
            </w:r>
          </w:p>
          <w:p w14:paraId="62D25923" w14:textId="77777777" w:rsidR="00496763" w:rsidRPr="00456BF1" w:rsidRDefault="00496763" w:rsidP="00496763">
            <w:pPr>
              <w:ind w:firstLineChars="2550" w:firstLine="6120"/>
              <w:jc w:val="left"/>
              <w:rPr>
                <w:rFonts w:ascii="仿宋" w:eastAsia="仿宋" w:hAnsi="仿宋"/>
              </w:rPr>
            </w:pPr>
            <w:r w:rsidRPr="00456BF1">
              <w:rPr>
                <w:rFonts w:ascii="仿宋" w:eastAsia="仿宋" w:hAnsi="仿宋" w:hint="eastAsia"/>
              </w:rPr>
              <w:t>年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月</w:t>
            </w:r>
            <w:r w:rsidRPr="00456BF1">
              <w:rPr>
                <w:rFonts w:ascii="仿宋" w:eastAsia="仿宋" w:hAnsi="仿宋"/>
              </w:rPr>
              <w:t xml:space="preserve">     </w:t>
            </w:r>
            <w:r w:rsidRPr="00456BF1">
              <w:rPr>
                <w:rFonts w:ascii="仿宋" w:eastAsia="仿宋" w:hAnsi="仿宋" w:hint="eastAsia"/>
              </w:rPr>
              <w:t>日</w:t>
            </w:r>
          </w:p>
        </w:tc>
      </w:tr>
    </w:tbl>
    <w:p w14:paraId="16DDEF30" w14:textId="6C3423BD" w:rsidR="003C6AFE" w:rsidRDefault="00456BF1" w:rsidP="003C6AFE">
      <w:pPr>
        <w:ind w:firstLine="480"/>
        <w:rPr>
          <w:rFonts w:ascii="黑体" w:eastAsia="黑体" w:hAnsi="黑体"/>
        </w:rPr>
      </w:pPr>
      <w:r>
        <w:rPr>
          <w:rFonts w:ascii="黑体" w:eastAsia="黑体" w:hAnsi="黑体" w:hint="eastAsia"/>
        </w:rPr>
        <w:br w:type="page"/>
      </w:r>
    </w:p>
    <w:p w14:paraId="62D25927" w14:textId="331D1148" w:rsidR="00F71800" w:rsidRDefault="00F71800" w:rsidP="001B5C0D">
      <w:pPr>
        <w:ind w:firstLineChars="0" w:firstLine="0"/>
        <w:rPr>
          <w:rFonts w:ascii="黑体" w:eastAsia="黑体" w:hAnsi="黑体"/>
        </w:rPr>
      </w:pPr>
    </w:p>
    <w:p w14:paraId="62D25928" w14:textId="457159B1" w:rsidR="00F71800" w:rsidRDefault="00456BF1">
      <w:pPr>
        <w:ind w:firstLineChars="0" w:firstLine="0"/>
        <w:jc w:val="center"/>
        <w:rPr>
          <w:rFonts w:asciiTheme="majorEastAsia" w:eastAsiaTheme="majorEastAsia" w:hAnsiTheme="majorEastAsia"/>
          <w:sz w:val="40"/>
          <w:szCs w:val="40"/>
          <w:lang w:eastAsia="zh-Hans"/>
        </w:rPr>
      </w:pPr>
      <w:r w:rsidRPr="00456BF1">
        <w:rPr>
          <w:rFonts w:asciiTheme="majorEastAsia" w:eastAsiaTheme="majorEastAsia" w:hAnsiTheme="majorEastAsia" w:hint="eastAsia"/>
          <w:sz w:val="40"/>
          <w:szCs w:val="40"/>
          <w:lang w:eastAsia="zh-Hans"/>
        </w:rPr>
        <w:t>东南</w:t>
      </w:r>
      <w:r w:rsidRPr="00456BF1">
        <w:rPr>
          <w:rFonts w:asciiTheme="majorEastAsia" w:eastAsiaTheme="majorEastAsia" w:hAnsiTheme="majorEastAsia" w:hint="eastAsia"/>
          <w:sz w:val="40"/>
          <w:szCs w:val="40"/>
        </w:rPr>
        <w:t>大学专业学位研究生卓越</w:t>
      </w:r>
      <w:r w:rsidRPr="00456BF1">
        <w:rPr>
          <w:rFonts w:asciiTheme="majorEastAsia" w:eastAsiaTheme="majorEastAsia" w:hAnsiTheme="majorEastAsia" w:hint="eastAsia"/>
          <w:sz w:val="40"/>
          <w:szCs w:val="40"/>
          <w:lang w:eastAsia="zh-Hans"/>
        </w:rPr>
        <w:t>工程师</w:t>
      </w:r>
      <w:r w:rsidRPr="00456BF1">
        <w:rPr>
          <w:rFonts w:asciiTheme="majorEastAsia" w:eastAsiaTheme="majorEastAsia" w:hAnsiTheme="majorEastAsia" w:hint="eastAsia"/>
          <w:sz w:val="40"/>
          <w:szCs w:val="40"/>
        </w:rPr>
        <w:t>培养</w:t>
      </w:r>
      <w:r w:rsidRPr="00456BF1">
        <w:rPr>
          <w:rFonts w:asciiTheme="majorEastAsia" w:eastAsiaTheme="majorEastAsia" w:hAnsiTheme="majorEastAsia" w:hint="eastAsia"/>
          <w:sz w:val="40"/>
          <w:szCs w:val="40"/>
          <w:lang w:eastAsia="zh-Hans"/>
        </w:rPr>
        <w:t>项目</w:t>
      </w:r>
    </w:p>
    <w:p w14:paraId="288AC148" w14:textId="0F140FC0" w:rsidR="001B5C0D" w:rsidRDefault="001B5C0D">
      <w:pPr>
        <w:ind w:firstLineChars="0" w:firstLine="0"/>
        <w:jc w:val="center"/>
        <w:rPr>
          <w:rFonts w:asciiTheme="majorEastAsia" w:eastAsiaTheme="majorEastAsia" w:hAnsiTheme="majorEastAsia"/>
          <w:sz w:val="40"/>
          <w:szCs w:val="40"/>
        </w:rPr>
      </w:pPr>
      <w:r>
        <w:rPr>
          <w:rFonts w:asciiTheme="majorEastAsia" w:eastAsiaTheme="majorEastAsia" w:hAnsiTheme="majorEastAsia" w:hint="eastAsia"/>
          <w:sz w:val="40"/>
          <w:szCs w:val="40"/>
        </w:rPr>
        <w:t>“</w:t>
      </w:r>
      <w:r w:rsidR="00F14FB6">
        <w:rPr>
          <w:rFonts w:asciiTheme="majorEastAsia" w:eastAsiaTheme="majorEastAsia" w:hAnsiTheme="majorEastAsia" w:hint="eastAsia"/>
          <w:sz w:val="40"/>
          <w:szCs w:val="40"/>
        </w:rPr>
        <w:t>X</w:t>
      </w:r>
      <w:r w:rsidR="00F14FB6">
        <w:rPr>
          <w:rFonts w:asciiTheme="majorEastAsia" w:eastAsiaTheme="majorEastAsia" w:hAnsiTheme="majorEastAsia"/>
          <w:sz w:val="40"/>
          <w:szCs w:val="40"/>
        </w:rPr>
        <w:t>XXXXXXXXXX</w:t>
      </w:r>
      <w:r>
        <w:rPr>
          <w:rFonts w:asciiTheme="majorEastAsia" w:eastAsiaTheme="majorEastAsia" w:hAnsiTheme="majorEastAsia" w:hint="eastAsia"/>
          <w:sz w:val="40"/>
          <w:szCs w:val="40"/>
        </w:rPr>
        <w:t>”</w:t>
      </w:r>
      <w:r w:rsidR="00BB1043">
        <w:rPr>
          <w:rFonts w:asciiTheme="majorEastAsia" w:eastAsiaTheme="majorEastAsia" w:hAnsiTheme="majorEastAsia" w:hint="eastAsia"/>
          <w:sz w:val="40"/>
          <w:szCs w:val="40"/>
        </w:rPr>
        <w:t>附件</w:t>
      </w:r>
    </w:p>
    <w:p w14:paraId="702B5D3F" w14:textId="77777777" w:rsidR="00BB1043" w:rsidRDefault="00BB1043">
      <w:pPr>
        <w:ind w:firstLineChars="0" w:firstLine="0"/>
        <w:jc w:val="center"/>
        <w:rPr>
          <w:rFonts w:asciiTheme="majorEastAsia" w:eastAsiaTheme="majorEastAsia" w:hAnsiTheme="majorEastAsia"/>
          <w:sz w:val="40"/>
          <w:szCs w:val="40"/>
          <w:lang w:eastAsia="zh-Hans"/>
        </w:rPr>
      </w:pPr>
    </w:p>
    <w:p w14:paraId="44E0C37D" w14:textId="39A5655D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一、项目的必要性与可行性</w:t>
      </w:r>
    </w:p>
    <w:p w14:paraId="277A1928" w14:textId="684A3DE0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二、项目的总体目标</w:t>
      </w:r>
    </w:p>
    <w:p w14:paraId="1223D03A" w14:textId="0334B689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三、项目的研究方向及导师团队</w:t>
      </w:r>
    </w:p>
    <w:p w14:paraId="02F7F97F" w14:textId="1DDBAC8C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3.1 首席专家</w:t>
      </w:r>
    </w:p>
    <w:p w14:paraId="7E2B27FE" w14:textId="3099269C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3.2 总工程师</w:t>
      </w:r>
    </w:p>
    <w:p w14:paraId="58AA3795" w14:textId="5B13709E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3.3 项目主任</w:t>
      </w:r>
    </w:p>
    <w:p w14:paraId="152326B9" w14:textId="26AE9423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3.4 项目整体情况及研究方向</w:t>
      </w:r>
    </w:p>
    <w:p w14:paraId="009147A6" w14:textId="2489FE1D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四、人才培养</w:t>
      </w:r>
    </w:p>
    <w:p w14:paraId="607666DF" w14:textId="3F6FC9F0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1 人才培养目标</w:t>
      </w:r>
    </w:p>
    <w:p w14:paraId="3955625D" w14:textId="38C37A32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2 招生计划与生源分析</w:t>
      </w:r>
    </w:p>
    <w:p w14:paraId="1BAB5790" w14:textId="3E9E94FC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2.1 分析依据</w:t>
      </w:r>
    </w:p>
    <w:p w14:paraId="174AF79F" w14:textId="2562D730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2.2 未来三年招生计划</w:t>
      </w:r>
    </w:p>
    <w:p w14:paraId="320A4D1A" w14:textId="65C8EF89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3 课程体系和培养环节</w:t>
      </w:r>
    </w:p>
    <w:p w14:paraId="503CBD14" w14:textId="2D410BEF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3.1 项目培养委员会</w:t>
      </w:r>
    </w:p>
    <w:p w14:paraId="452E91EA" w14:textId="75A85F68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3.2 课程体系</w:t>
      </w:r>
    </w:p>
    <w:p w14:paraId="26A09C32" w14:textId="3863E113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3.3 培养环节</w:t>
      </w:r>
    </w:p>
    <w:p w14:paraId="7A94EA00" w14:textId="0419A65D" w:rsidR="00F14FB6" w:rsidRPr="00F14FB6" w:rsidRDefault="00F14FB6" w:rsidP="00F14FB6">
      <w:pPr>
        <w:widowControl/>
        <w:spacing w:line="240" w:lineRule="auto"/>
        <w:ind w:firstLineChars="300" w:firstLine="72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3.4 创新创业专业实践</w:t>
      </w:r>
    </w:p>
    <w:p w14:paraId="3DE1F8E9" w14:textId="79933C53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4 合作企业介绍</w:t>
      </w:r>
    </w:p>
    <w:p w14:paraId="2116E6AD" w14:textId="670FFDEC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4.5 就业前景分析</w:t>
      </w:r>
    </w:p>
    <w:p w14:paraId="069C4122" w14:textId="3388420A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五、科学研究</w:t>
      </w:r>
    </w:p>
    <w:p w14:paraId="337B775D" w14:textId="62CD15C8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5.1 依托课题</w:t>
      </w:r>
    </w:p>
    <w:p w14:paraId="229F059A" w14:textId="3EF3FB27" w:rsidR="00F14FB6" w:rsidRPr="00F14FB6" w:rsidRDefault="00F14FB6" w:rsidP="00F14FB6">
      <w:pPr>
        <w:widowControl/>
        <w:spacing w:line="240" w:lineRule="auto"/>
        <w:ind w:firstLine="48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5.2 研究计划及预期成果</w:t>
      </w:r>
    </w:p>
    <w:p w14:paraId="49A69E1E" w14:textId="04529C89" w:rsidR="00F14FB6" w:rsidRPr="00F14FB6" w:rsidRDefault="00F14FB6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</w:rPr>
      </w:pPr>
      <w:r w:rsidRPr="00F14FB6">
        <w:rPr>
          <w:rFonts w:asciiTheme="majorEastAsia" w:eastAsiaTheme="majorEastAsia" w:hAnsiTheme="majorEastAsia" w:hint="eastAsia"/>
        </w:rPr>
        <w:t>六、质量管控与过程评估</w:t>
      </w:r>
    </w:p>
    <w:p w14:paraId="62D25943" w14:textId="6EA40902" w:rsidR="00F71800" w:rsidRPr="00F14FB6" w:rsidRDefault="00F71800" w:rsidP="00F14FB6">
      <w:pPr>
        <w:widowControl/>
        <w:spacing w:line="240" w:lineRule="auto"/>
        <w:ind w:firstLineChars="0" w:firstLine="0"/>
        <w:jc w:val="left"/>
        <w:rPr>
          <w:rFonts w:asciiTheme="majorEastAsia" w:eastAsiaTheme="majorEastAsia" w:hAnsiTheme="majorEastAsia" w:hint="eastAsia"/>
          <w:sz w:val="40"/>
          <w:szCs w:val="40"/>
        </w:rPr>
      </w:pPr>
    </w:p>
    <w:sectPr w:rsidR="00F71800" w:rsidRPr="00F14FB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C9177" w14:textId="77777777" w:rsidR="00E862D5" w:rsidRDefault="00E862D5">
      <w:pPr>
        <w:spacing w:line="240" w:lineRule="auto"/>
        <w:ind w:firstLine="480"/>
      </w:pPr>
      <w:r>
        <w:separator/>
      </w:r>
    </w:p>
  </w:endnote>
  <w:endnote w:type="continuationSeparator" w:id="0">
    <w:p w14:paraId="5068EB3A" w14:textId="77777777" w:rsidR="00E862D5" w:rsidRDefault="00E862D5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ongti SC">
    <w:altName w:val="Malgun Gothic Semilight"/>
    <w:charset w:val="86"/>
    <w:family w:val="roman"/>
    <w:pitch w:val="default"/>
    <w:sig w:usb0="00000000" w:usb1="00000000" w:usb2="00000000" w:usb3="00000000" w:csb0="00160000" w:csb1="00000000"/>
  </w:font>
  <w:font w:name="仿宋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B" w14:textId="77777777" w:rsidR="00333A84" w:rsidRDefault="00333A8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C" w14:textId="1DCB5038" w:rsidR="00333A84" w:rsidRDefault="00C8431D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D2594F" wp14:editId="1ECC46F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06095" cy="186055"/>
              <wp:effectExtent l="0" t="0" r="0" b="0"/>
              <wp:wrapNone/>
              <wp:docPr id="1071348045" name="Text Box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6095" cy="186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D25950" w14:textId="2329BC8B" w:rsidR="00333A84" w:rsidRDefault="00333A84">
                          <w:pPr>
                            <w:pStyle w:val="a7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DA0160">
                            <w:rPr>
                              <w:noProof/>
                              <w:sz w:val="24"/>
                              <w:szCs w:val="24"/>
                            </w:rPr>
                            <w:t>6</w: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D2594F" id="_x0000_t202" coordsize="21600,21600" o:spt="202" path="m,l,21600r21600,l21600,xe">
              <v:stroke joinstyle="miter"/>
              <v:path gradientshapeok="t" o:connecttype="rect"/>
            </v:shapetype>
            <v:shape id="Text Box 1025" o:spid="_x0000_s1026" type="#_x0000_t202" style="position:absolute;margin-left:0;margin-top:0;width:39.85pt;height:14.65pt;z-index:25165926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" filled="f" stroked="f">
              <v:textbox style="mso-fit-shape-to-text:t" inset="0,0,0,0">
                <w:txbxContent>
                  <w:p w14:paraId="62D25950" w14:textId="2329BC8B" w:rsidR="00333A84" w:rsidRDefault="00333A84">
                    <w:pPr>
                      <w:pStyle w:val="a7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sz w:val="24"/>
                        <w:szCs w:val="24"/>
                      </w:rPr>
                      <w:fldChar w:fldCharType="separate"/>
                    </w:r>
                    <w:r w:rsidR="00DA0160">
                      <w:rPr>
                        <w:noProof/>
                        <w:sz w:val="24"/>
                        <w:szCs w:val="24"/>
                      </w:rPr>
                      <w:t>6</w:t>
                    </w:r>
                    <w:r>
                      <w:rPr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E" w14:textId="77777777" w:rsidR="00333A84" w:rsidRDefault="00333A8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5D91B" w14:textId="77777777" w:rsidR="00E862D5" w:rsidRDefault="00E862D5">
      <w:pPr>
        <w:spacing w:line="240" w:lineRule="auto"/>
        <w:ind w:firstLine="480"/>
      </w:pPr>
      <w:r>
        <w:separator/>
      </w:r>
    </w:p>
  </w:footnote>
  <w:footnote w:type="continuationSeparator" w:id="0">
    <w:p w14:paraId="0B4B1A99" w14:textId="77777777" w:rsidR="00E862D5" w:rsidRDefault="00E862D5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9" w14:textId="77777777" w:rsidR="00333A84" w:rsidRDefault="00333A84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A" w14:textId="77777777" w:rsidR="00333A84" w:rsidRDefault="00333A84">
    <w:pPr>
      <w:ind w:left="64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594D" w14:textId="77777777" w:rsidR="00333A84" w:rsidRDefault="00333A84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D98"/>
    <w:multiLevelType w:val="hybridMultilevel"/>
    <w:tmpl w:val="2FAC1E26"/>
    <w:lvl w:ilvl="0" w:tplc="3A5E8596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07767BA4"/>
    <w:multiLevelType w:val="hybridMultilevel"/>
    <w:tmpl w:val="163C6D54"/>
    <w:lvl w:ilvl="0" w:tplc="627A6BD2">
      <w:start w:val="1"/>
      <w:numFmt w:val="bullet"/>
      <w:lvlText w:val=""/>
      <w:lvlJc w:val="left"/>
      <w:pPr>
        <w:ind w:left="557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7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7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7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7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7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7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7" w:hanging="440"/>
      </w:pPr>
      <w:rPr>
        <w:rFonts w:ascii="Wingdings" w:hAnsi="Wingdings" w:hint="default"/>
      </w:rPr>
    </w:lvl>
  </w:abstractNum>
  <w:abstractNum w:abstractNumId="2" w15:restartNumberingAfterBreak="0">
    <w:nsid w:val="14F70D49"/>
    <w:multiLevelType w:val="hybridMultilevel"/>
    <w:tmpl w:val="3CC48EDA"/>
    <w:lvl w:ilvl="0" w:tplc="627A6BD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73B6D72"/>
    <w:multiLevelType w:val="hybridMultilevel"/>
    <w:tmpl w:val="FA30BBAA"/>
    <w:lvl w:ilvl="0" w:tplc="627A6BD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CCE307C"/>
    <w:multiLevelType w:val="hybridMultilevel"/>
    <w:tmpl w:val="1354D8C4"/>
    <w:lvl w:ilvl="0" w:tplc="AEA46F3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293B7C9E"/>
    <w:multiLevelType w:val="hybridMultilevel"/>
    <w:tmpl w:val="FF8A1EEC"/>
    <w:lvl w:ilvl="0" w:tplc="627A6BD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31C33C2C"/>
    <w:multiLevelType w:val="hybridMultilevel"/>
    <w:tmpl w:val="E9CE3B62"/>
    <w:lvl w:ilvl="0" w:tplc="FE385532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" w15:restartNumberingAfterBreak="0">
    <w:nsid w:val="3A465487"/>
    <w:multiLevelType w:val="hybridMultilevel"/>
    <w:tmpl w:val="2AD6ACC2"/>
    <w:lvl w:ilvl="0" w:tplc="10780766">
      <w:start w:val="1"/>
      <w:numFmt w:val="decimal"/>
      <w:lvlText w:val="%1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B00B9F"/>
    <w:multiLevelType w:val="hybridMultilevel"/>
    <w:tmpl w:val="E2A21E02"/>
    <w:lvl w:ilvl="0" w:tplc="627A6BD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5AE83666"/>
    <w:multiLevelType w:val="hybridMultilevel"/>
    <w:tmpl w:val="3C0A9828"/>
    <w:lvl w:ilvl="0" w:tplc="E3FE4916">
      <w:start w:val="1"/>
      <w:numFmt w:val="decimal"/>
      <w:lvlText w:val="（%1）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06A7B30"/>
    <w:multiLevelType w:val="hybridMultilevel"/>
    <w:tmpl w:val="8F2E6526"/>
    <w:lvl w:ilvl="0" w:tplc="45AEAB42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6862551F"/>
    <w:multiLevelType w:val="hybridMultilevel"/>
    <w:tmpl w:val="07129A74"/>
    <w:lvl w:ilvl="0" w:tplc="E5744166">
      <w:start w:val="1"/>
      <w:numFmt w:val="decimal"/>
      <w:lvlText w:val="%1)"/>
      <w:lvlJc w:val="left"/>
      <w:pPr>
        <w:ind w:left="8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73DB71E4"/>
    <w:multiLevelType w:val="hybridMultilevel"/>
    <w:tmpl w:val="0B52B548"/>
    <w:lvl w:ilvl="0" w:tplc="03CC126C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DC66371"/>
    <w:multiLevelType w:val="hybridMultilevel"/>
    <w:tmpl w:val="81841AB0"/>
    <w:lvl w:ilvl="0" w:tplc="1DD4CB22">
      <w:start w:val="1"/>
      <w:numFmt w:val="decimal"/>
      <w:lvlText w:val="%1)"/>
      <w:lvlJc w:val="left"/>
      <w:pPr>
        <w:ind w:left="842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num w:numId="1" w16cid:durableId="177624902">
    <w:abstractNumId w:val="4"/>
  </w:num>
  <w:num w:numId="2" w16cid:durableId="1289313632">
    <w:abstractNumId w:val="7"/>
  </w:num>
  <w:num w:numId="3" w16cid:durableId="1480807215">
    <w:abstractNumId w:val="5"/>
  </w:num>
  <w:num w:numId="4" w16cid:durableId="1292714118">
    <w:abstractNumId w:val="2"/>
  </w:num>
  <w:num w:numId="5" w16cid:durableId="338432286">
    <w:abstractNumId w:val="1"/>
  </w:num>
  <w:num w:numId="6" w16cid:durableId="338236271">
    <w:abstractNumId w:val="3"/>
  </w:num>
  <w:num w:numId="7" w16cid:durableId="1009874082">
    <w:abstractNumId w:val="8"/>
  </w:num>
  <w:num w:numId="8" w16cid:durableId="1636451869">
    <w:abstractNumId w:val="10"/>
  </w:num>
  <w:num w:numId="9" w16cid:durableId="1191575723">
    <w:abstractNumId w:val="11"/>
  </w:num>
  <w:num w:numId="10" w16cid:durableId="1342779274">
    <w:abstractNumId w:val="0"/>
  </w:num>
  <w:num w:numId="11" w16cid:durableId="441270372">
    <w:abstractNumId w:val="12"/>
  </w:num>
  <w:num w:numId="12" w16cid:durableId="742483870">
    <w:abstractNumId w:val="9"/>
  </w:num>
  <w:num w:numId="13" w16cid:durableId="842017600">
    <w:abstractNumId w:val="6"/>
  </w:num>
  <w:num w:numId="14" w16cid:durableId="737476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MLE0NTAwsjQzMjBV0lEKTi0uzszPAykwrAUAkX7NqSwAAAA="/>
  </w:docVars>
  <w:rsids>
    <w:rsidRoot w:val="00D1637A"/>
    <w:rsid w:val="9F76FDA6"/>
    <w:rsid w:val="DFC764E7"/>
    <w:rsid w:val="DFD78038"/>
    <w:rsid w:val="EEEE4675"/>
    <w:rsid w:val="FEBFF429"/>
    <w:rsid w:val="FF3F7B95"/>
    <w:rsid w:val="00001CF3"/>
    <w:rsid w:val="0000213F"/>
    <w:rsid w:val="00002B0C"/>
    <w:rsid w:val="00004024"/>
    <w:rsid w:val="000048E2"/>
    <w:rsid w:val="00005E51"/>
    <w:rsid w:val="00006321"/>
    <w:rsid w:val="00006442"/>
    <w:rsid w:val="00007097"/>
    <w:rsid w:val="000072F3"/>
    <w:rsid w:val="00007C5F"/>
    <w:rsid w:val="00010A41"/>
    <w:rsid w:val="00012941"/>
    <w:rsid w:val="000154D2"/>
    <w:rsid w:val="00016DFF"/>
    <w:rsid w:val="00017165"/>
    <w:rsid w:val="00021BEF"/>
    <w:rsid w:val="00021DBC"/>
    <w:rsid w:val="000258DC"/>
    <w:rsid w:val="000266D8"/>
    <w:rsid w:val="00026A70"/>
    <w:rsid w:val="00027E52"/>
    <w:rsid w:val="00030A29"/>
    <w:rsid w:val="000315B2"/>
    <w:rsid w:val="000329CD"/>
    <w:rsid w:val="0003365E"/>
    <w:rsid w:val="0003391B"/>
    <w:rsid w:val="00037EDD"/>
    <w:rsid w:val="0004047F"/>
    <w:rsid w:val="0004067B"/>
    <w:rsid w:val="000434AA"/>
    <w:rsid w:val="00044AE9"/>
    <w:rsid w:val="000459E1"/>
    <w:rsid w:val="00045A4B"/>
    <w:rsid w:val="00047BD9"/>
    <w:rsid w:val="00050594"/>
    <w:rsid w:val="00050E24"/>
    <w:rsid w:val="0005342A"/>
    <w:rsid w:val="00054A06"/>
    <w:rsid w:val="00054CD2"/>
    <w:rsid w:val="00055A10"/>
    <w:rsid w:val="0005710C"/>
    <w:rsid w:val="000573B1"/>
    <w:rsid w:val="00057C5F"/>
    <w:rsid w:val="00060EEC"/>
    <w:rsid w:val="00061283"/>
    <w:rsid w:val="00061796"/>
    <w:rsid w:val="00063583"/>
    <w:rsid w:val="000643A8"/>
    <w:rsid w:val="00064905"/>
    <w:rsid w:val="0007275D"/>
    <w:rsid w:val="00072F82"/>
    <w:rsid w:val="00075D87"/>
    <w:rsid w:val="00077542"/>
    <w:rsid w:val="00077B36"/>
    <w:rsid w:val="0008087A"/>
    <w:rsid w:val="00081E2E"/>
    <w:rsid w:val="0008231F"/>
    <w:rsid w:val="0008373A"/>
    <w:rsid w:val="00085D6F"/>
    <w:rsid w:val="000860B3"/>
    <w:rsid w:val="000872B8"/>
    <w:rsid w:val="00090380"/>
    <w:rsid w:val="000913B9"/>
    <w:rsid w:val="00092037"/>
    <w:rsid w:val="000931B5"/>
    <w:rsid w:val="00093524"/>
    <w:rsid w:val="0009776C"/>
    <w:rsid w:val="000A1B4E"/>
    <w:rsid w:val="000A3C7A"/>
    <w:rsid w:val="000A60DE"/>
    <w:rsid w:val="000A79B0"/>
    <w:rsid w:val="000B167A"/>
    <w:rsid w:val="000B29F5"/>
    <w:rsid w:val="000B2DC2"/>
    <w:rsid w:val="000B2E46"/>
    <w:rsid w:val="000B438D"/>
    <w:rsid w:val="000B44E8"/>
    <w:rsid w:val="000B4910"/>
    <w:rsid w:val="000B51C1"/>
    <w:rsid w:val="000B56DC"/>
    <w:rsid w:val="000B5986"/>
    <w:rsid w:val="000B5A7C"/>
    <w:rsid w:val="000B7138"/>
    <w:rsid w:val="000C06B6"/>
    <w:rsid w:val="000C3B83"/>
    <w:rsid w:val="000C540B"/>
    <w:rsid w:val="000C57E3"/>
    <w:rsid w:val="000C67B8"/>
    <w:rsid w:val="000D0262"/>
    <w:rsid w:val="000D1896"/>
    <w:rsid w:val="000D1C3E"/>
    <w:rsid w:val="000D2258"/>
    <w:rsid w:val="000D22A6"/>
    <w:rsid w:val="000D283F"/>
    <w:rsid w:val="000D38CE"/>
    <w:rsid w:val="000D3944"/>
    <w:rsid w:val="000E07EA"/>
    <w:rsid w:val="000E158A"/>
    <w:rsid w:val="000E1EDC"/>
    <w:rsid w:val="000E3B18"/>
    <w:rsid w:val="000E44B7"/>
    <w:rsid w:val="000E46F8"/>
    <w:rsid w:val="000E6F9F"/>
    <w:rsid w:val="000F0679"/>
    <w:rsid w:val="000F0BC5"/>
    <w:rsid w:val="000F17BE"/>
    <w:rsid w:val="000F3987"/>
    <w:rsid w:val="000F63A1"/>
    <w:rsid w:val="000F6D1B"/>
    <w:rsid w:val="000F7ABA"/>
    <w:rsid w:val="000F7E47"/>
    <w:rsid w:val="00101D27"/>
    <w:rsid w:val="0010271D"/>
    <w:rsid w:val="00103C53"/>
    <w:rsid w:val="00104A4A"/>
    <w:rsid w:val="00105724"/>
    <w:rsid w:val="00105B30"/>
    <w:rsid w:val="001070DF"/>
    <w:rsid w:val="00107DCF"/>
    <w:rsid w:val="00111835"/>
    <w:rsid w:val="0011261F"/>
    <w:rsid w:val="00112CB3"/>
    <w:rsid w:val="00114E37"/>
    <w:rsid w:val="0011633A"/>
    <w:rsid w:val="001204E7"/>
    <w:rsid w:val="0012304F"/>
    <w:rsid w:val="00123BE1"/>
    <w:rsid w:val="00124556"/>
    <w:rsid w:val="001246B6"/>
    <w:rsid w:val="00125A14"/>
    <w:rsid w:val="00131FCC"/>
    <w:rsid w:val="0013277C"/>
    <w:rsid w:val="00132F29"/>
    <w:rsid w:val="00135DD3"/>
    <w:rsid w:val="0013619E"/>
    <w:rsid w:val="00136716"/>
    <w:rsid w:val="001379F1"/>
    <w:rsid w:val="00141476"/>
    <w:rsid w:val="001418DE"/>
    <w:rsid w:val="0014192D"/>
    <w:rsid w:val="00141E7B"/>
    <w:rsid w:val="001422BD"/>
    <w:rsid w:val="0014259A"/>
    <w:rsid w:val="00145144"/>
    <w:rsid w:val="0014537D"/>
    <w:rsid w:val="00147FD7"/>
    <w:rsid w:val="001511F9"/>
    <w:rsid w:val="00151864"/>
    <w:rsid w:val="00154319"/>
    <w:rsid w:val="001548A8"/>
    <w:rsid w:val="00154D5B"/>
    <w:rsid w:val="00157423"/>
    <w:rsid w:val="00160335"/>
    <w:rsid w:val="001608A5"/>
    <w:rsid w:val="00162D97"/>
    <w:rsid w:val="0016314C"/>
    <w:rsid w:val="00164FB4"/>
    <w:rsid w:val="001659EB"/>
    <w:rsid w:val="00167C35"/>
    <w:rsid w:val="00167FE4"/>
    <w:rsid w:val="001713E7"/>
    <w:rsid w:val="00171D55"/>
    <w:rsid w:val="0017288F"/>
    <w:rsid w:val="00180AC5"/>
    <w:rsid w:val="00180AF6"/>
    <w:rsid w:val="001818C9"/>
    <w:rsid w:val="001827A1"/>
    <w:rsid w:val="0018409D"/>
    <w:rsid w:val="00185099"/>
    <w:rsid w:val="00186273"/>
    <w:rsid w:val="001872A2"/>
    <w:rsid w:val="0019426B"/>
    <w:rsid w:val="0019498B"/>
    <w:rsid w:val="00195789"/>
    <w:rsid w:val="0019599A"/>
    <w:rsid w:val="00195EEE"/>
    <w:rsid w:val="0019691D"/>
    <w:rsid w:val="001A2198"/>
    <w:rsid w:val="001A3B8A"/>
    <w:rsid w:val="001A4CD2"/>
    <w:rsid w:val="001A7139"/>
    <w:rsid w:val="001A79F1"/>
    <w:rsid w:val="001B0DAB"/>
    <w:rsid w:val="001B1117"/>
    <w:rsid w:val="001B42CC"/>
    <w:rsid w:val="001B4586"/>
    <w:rsid w:val="001B4651"/>
    <w:rsid w:val="001B5C0D"/>
    <w:rsid w:val="001B76D8"/>
    <w:rsid w:val="001C05D7"/>
    <w:rsid w:val="001C0620"/>
    <w:rsid w:val="001C1F27"/>
    <w:rsid w:val="001C3AA9"/>
    <w:rsid w:val="001C3B37"/>
    <w:rsid w:val="001C3F92"/>
    <w:rsid w:val="001C4DBA"/>
    <w:rsid w:val="001C6BDF"/>
    <w:rsid w:val="001C72EF"/>
    <w:rsid w:val="001D0104"/>
    <w:rsid w:val="001D0723"/>
    <w:rsid w:val="001D28E3"/>
    <w:rsid w:val="001D4574"/>
    <w:rsid w:val="001D63DC"/>
    <w:rsid w:val="001E0449"/>
    <w:rsid w:val="001E06B3"/>
    <w:rsid w:val="001E0AF1"/>
    <w:rsid w:val="001E1983"/>
    <w:rsid w:val="001E1DCE"/>
    <w:rsid w:val="001E411B"/>
    <w:rsid w:val="001E56BB"/>
    <w:rsid w:val="001E6997"/>
    <w:rsid w:val="001E6FBA"/>
    <w:rsid w:val="001E6FCD"/>
    <w:rsid w:val="001E7ACD"/>
    <w:rsid w:val="001F3D69"/>
    <w:rsid w:val="001F3E8D"/>
    <w:rsid w:val="001F7429"/>
    <w:rsid w:val="001F7579"/>
    <w:rsid w:val="001F7692"/>
    <w:rsid w:val="0020168E"/>
    <w:rsid w:val="00202B10"/>
    <w:rsid w:val="002036FF"/>
    <w:rsid w:val="002046CD"/>
    <w:rsid w:val="002057AD"/>
    <w:rsid w:val="0020628C"/>
    <w:rsid w:val="00212669"/>
    <w:rsid w:val="002147B5"/>
    <w:rsid w:val="00215750"/>
    <w:rsid w:val="00217A9A"/>
    <w:rsid w:val="002200D9"/>
    <w:rsid w:val="00221E6F"/>
    <w:rsid w:val="002235A7"/>
    <w:rsid w:val="00225EEB"/>
    <w:rsid w:val="0022693B"/>
    <w:rsid w:val="0022700F"/>
    <w:rsid w:val="0022735E"/>
    <w:rsid w:val="002275FF"/>
    <w:rsid w:val="002279D0"/>
    <w:rsid w:val="002306D8"/>
    <w:rsid w:val="00230DA0"/>
    <w:rsid w:val="00231417"/>
    <w:rsid w:val="00233071"/>
    <w:rsid w:val="002330AF"/>
    <w:rsid w:val="0023313E"/>
    <w:rsid w:val="00233C44"/>
    <w:rsid w:val="00234F45"/>
    <w:rsid w:val="00234FF3"/>
    <w:rsid w:val="00235E8A"/>
    <w:rsid w:val="0023708F"/>
    <w:rsid w:val="00237AB5"/>
    <w:rsid w:val="00237BEE"/>
    <w:rsid w:val="00242A5B"/>
    <w:rsid w:val="00243B04"/>
    <w:rsid w:val="00243CB0"/>
    <w:rsid w:val="00245876"/>
    <w:rsid w:val="002460D0"/>
    <w:rsid w:val="002475B2"/>
    <w:rsid w:val="00247CC2"/>
    <w:rsid w:val="002502BF"/>
    <w:rsid w:val="002504AC"/>
    <w:rsid w:val="00251668"/>
    <w:rsid w:val="00252844"/>
    <w:rsid w:val="0025292B"/>
    <w:rsid w:val="00253251"/>
    <w:rsid w:val="002534D0"/>
    <w:rsid w:val="00254B0E"/>
    <w:rsid w:val="00255133"/>
    <w:rsid w:val="0025630B"/>
    <w:rsid w:val="00256534"/>
    <w:rsid w:val="00261274"/>
    <w:rsid w:val="002613C0"/>
    <w:rsid w:val="00263351"/>
    <w:rsid w:val="00263DFF"/>
    <w:rsid w:val="002663C7"/>
    <w:rsid w:val="00266B69"/>
    <w:rsid w:val="00267B42"/>
    <w:rsid w:val="002720C0"/>
    <w:rsid w:val="0027329E"/>
    <w:rsid w:val="00276CF1"/>
    <w:rsid w:val="0028011D"/>
    <w:rsid w:val="00280869"/>
    <w:rsid w:val="002809BD"/>
    <w:rsid w:val="00285ED1"/>
    <w:rsid w:val="00285F3E"/>
    <w:rsid w:val="002915B7"/>
    <w:rsid w:val="002925AF"/>
    <w:rsid w:val="00293AD7"/>
    <w:rsid w:val="002A0424"/>
    <w:rsid w:val="002A3A6E"/>
    <w:rsid w:val="002A3CE1"/>
    <w:rsid w:val="002A5318"/>
    <w:rsid w:val="002A580E"/>
    <w:rsid w:val="002A6945"/>
    <w:rsid w:val="002B100D"/>
    <w:rsid w:val="002B3AD8"/>
    <w:rsid w:val="002B55BD"/>
    <w:rsid w:val="002B5A79"/>
    <w:rsid w:val="002B5E86"/>
    <w:rsid w:val="002B6123"/>
    <w:rsid w:val="002C1186"/>
    <w:rsid w:val="002C2C97"/>
    <w:rsid w:val="002C2FA0"/>
    <w:rsid w:val="002C433D"/>
    <w:rsid w:val="002C43E0"/>
    <w:rsid w:val="002C5868"/>
    <w:rsid w:val="002C756D"/>
    <w:rsid w:val="002C7E6A"/>
    <w:rsid w:val="002D06A8"/>
    <w:rsid w:val="002D24CA"/>
    <w:rsid w:val="002D2BB6"/>
    <w:rsid w:val="002D386E"/>
    <w:rsid w:val="002D395B"/>
    <w:rsid w:val="002D4406"/>
    <w:rsid w:val="002D6F36"/>
    <w:rsid w:val="002E0429"/>
    <w:rsid w:val="002E09B1"/>
    <w:rsid w:val="002E2573"/>
    <w:rsid w:val="002F140C"/>
    <w:rsid w:val="002F2DE2"/>
    <w:rsid w:val="002F3575"/>
    <w:rsid w:val="002F4CA0"/>
    <w:rsid w:val="002F61CF"/>
    <w:rsid w:val="002F6ADA"/>
    <w:rsid w:val="002F6EB4"/>
    <w:rsid w:val="002F7E7D"/>
    <w:rsid w:val="00300797"/>
    <w:rsid w:val="003039D6"/>
    <w:rsid w:val="003049D2"/>
    <w:rsid w:val="003111EB"/>
    <w:rsid w:val="00312440"/>
    <w:rsid w:val="00314487"/>
    <w:rsid w:val="00314CFE"/>
    <w:rsid w:val="0031554E"/>
    <w:rsid w:val="0032062A"/>
    <w:rsid w:val="00321787"/>
    <w:rsid w:val="00321F3E"/>
    <w:rsid w:val="003267BC"/>
    <w:rsid w:val="00326AE0"/>
    <w:rsid w:val="00330CB8"/>
    <w:rsid w:val="00332DB3"/>
    <w:rsid w:val="00332ECD"/>
    <w:rsid w:val="00333A84"/>
    <w:rsid w:val="00335EDE"/>
    <w:rsid w:val="00336FBF"/>
    <w:rsid w:val="00337E11"/>
    <w:rsid w:val="0034308C"/>
    <w:rsid w:val="003434D8"/>
    <w:rsid w:val="00344CE7"/>
    <w:rsid w:val="00346F60"/>
    <w:rsid w:val="003521C7"/>
    <w:rsid w:val="00353272"/>
    <w:rsid w:val="00354B07"/>
    <w:rsid w:val="00355B2D"/>
    <w:rsid w:val="00356153"/>
    <w:rsid w:val="00357FFE"/>
    <w:rsid w:val="0036040A"/>
    <w:rsid w:val="00361DB1"/>
    <w:rsid w:val="003629B2"/>
    <w:rsid w:val="00363993"/>
    <w:rsid w:val="003653F8"/>
    <w:rsid w:val="00365AA3"/>
    <w:rsid w:val="00366238"/>
    <w:rsid w:val="00366A13"/>
    <w:rsid w:val="00373335"/>
    <w:rsid w:val="0037418F"/>
    <w:rsid w:val="003751CE"/>
    <w:rsid w:val="00376E22"/>
    <w:rsid w:val="00380BF4"/>
    <w:rsid w:val="0038177B"/>
    <w:rsid w:val="003823C1"/>
    <w:rsid w:val="00382624"/>
    <w:rsid w:val="00382F27"/>
    <w:rsid w:val="0038317B"/>
    <w:rsid w:val="003846C2"/>
    <w:rsid w:val="003847C0"/>
    <w:rsid w:val="00384C9D"/>
    <w:rsid w:val="00385C60"/>
    <w:rsid w:val="0038605D"/>
    <w:rsid w:val="003865A8"/>
    <w:rsid w:val="00386F98"/>
    <w:rsid w:val="003A00AB"/>
    <w:rsid w:val="003A156A"/>
    <w:rsid w:val="003A1CE1"/>
    <w:rsid w:val="003A2A3B"/>
    <w:rsid w:val="003A3937"/>
    <w:rsid w:val="003A4997"/>
    <w:rsid w:val="003A5FB5"/>
    <w:rsid w:val="003A7047"/>
    <w:rsid w:val="003B0386"/>
    <w:rsid w:val="003B160C"/>
    <w:rsid w:val="003B1B2D"/>
    <w:rsid w:val="003B1E80"/>
    <w:rsid w:val="003B23C4"/>
    <w:rsid w:val="003B2DC9"/>
    <w:rsid w:val="003B3E46"/>
    <w:rsid w:val="003B3FFF"/>
    <w:rsid w:val="003B57F5"/>
    <w:rsid w:val="003C3C56"/>
    <w:rsid w:val="003C3EE4"/>
    <w:rsid w:val="003C5069"/>
    <w:rsid w:val="003C53DB"/>
    <w:rsid w:val="003C6AFE"/>
    <w:rsid w:val="003C7107"/>
    <w:rsid w:val="003C76D4"/>
    <w:rsid w:val="003D33D8"/>
    <w:rsid w:val="003D43E4"/>
    <w:rsid w:val="003D468F"/>
    <w:rsid w:val="003E2CE3"/>
    <w:rsid w:val="003E36F8"/>
    <w:rsid w:val="003E4FA9"/>
    <w:rsid w:val="003E6FC2"/>
    <w:rsid w:val="003F0285"/>
    <w:rsid w:val="003F1F0B"/>
    <w:rsid w:val="003F55D1"/>
    <w:rsid w:val="003F579D"/>
    <w:rsid w:val="003F6CC4"/>
    <w:rsid w:val="003F6F1C"/>
    <w:rsid w:val="004002BA"/>
    <w:rsid w:val="00401910"/>
    <w:rsid w:val="00401C5E"/>
    <w:rsid w:val="00403519"/>
    <w:rsid w:val="00403D3B"/>
    <w:rsid w:val="004060BC"/>
    <w:rsid w:val="004126D9"/>
    <w:rsid w:val="0041662E"/>
    <w:rsid w:val="00421069"/>
    <w:rsid w:val="00421EDC"/>
    <w:rsid w:val="00421FC9"/>
    <w:rsid w:val="00423A68"/>
    <w:rsid w:val="00425B94"/>
    <w:rsid w:val="00426613"/>
    <w:rsid w:val="00426C2F"/>
    <w:rsid w:val="00426DC9"/>
    <w:rsid w:val="00427267"/>
    <w:rsid w:val="004306B6"/>
    <w:rsid w:val="00434B85"/>
    <w:rsid w:val="00434BAF"/>
    <w:rsid w:val="004409B1"/>
    <w:rsid w:val="004418EA"/>
    <w:rsid w:val="004437E2"/>
    <w:rsid w:val="00444BB0"/>
    <w:rsid w:val="00447355"/>
    <w:rsid w:val="0045167E"/>
    <w:rsid w:val="00452DB6"/>
    <w:rsid w:val="00453AD7"/>
    <w:rsid w:val="00454FFD"/>
    <w:rsid w:val="004561EB"/>
    <w:rsid w:val="004569B3"/>
    <w:rsid w:val="00456A6B"/>
    <w:rsid w:val="00456BF1"/>
    <w:rsid w:val="004576C5"/>
    <w:rsid w:val="0046115A"/>
    <w:rsid w:val="004612AC"/>
    <w:rsid w:val="00463067"/>
    <w:rsid w:val="004648DF"/>
    <w:rsid w:val="0046552C"/>
    <w:rsid w:val="004655B1"/>
    <w:rsid w:val="004672B2"/>
    <w:rsid w:val="004723E4"/>
    <w:rsid w:val="00472CB3"/>
    <w:rsid w:val="00474F40"/>
    <w:rsid w:val="00476E0C"/>
    <w:rsid w:val="00477123"/>
    <w:rsid w:val="004777CA"/>
    <w:rsid w:val="00477FD2"/>
    <w:rsid w:val="0048087C"/>
    <w:rsid w:val="00481030"/>
    <w:rsid w:val="00485120"/>
    <w:rsid w:val="00487C00"/>
    <w:rsid w:val="00490D44"/>
    <w:rsid w:val="00492DBC"/>
    <w:rsid w:val="00494C0E"/>
    <w:rsid w:val="0049575D"/>
    <w:rsid w:val="0049582B"/>
    <w:rsid w:val="0049648D"/>
    <w:rsid w:val="00496611"/>
    <w:rsid w:val="00496763"/>
    <w:rsid w:val="004A0452"/>
    <w:rsid w:val="004A0A50"/>
    <w:rsid w:val="004A1F03"/>
    <w:rsid w:val="004A2F6D"/>
    <w:rsid w:val="004A312B"/>
    <w:rsid w:val="004A333E"/>
    <w:rsid w:val="004A3886"/>
    <w:rsid w:val="004A4827"/>
    <w:rsid w:val="004A56EC"/>
    <w:rsid w:val="004A5C62"/>
    <w:rsid w:val="004A5FCC"/>
    <w:rsid w:val="004A6D3C"/>
    <w:rsid w:val="004A6D67"/>
    <w:rsid w:val="004B0573"/>
    <w:rsid w:val="004B0D88"/>
    <w:rsid w:val="004C0306"/>
    <w:rsid w:val="004C1807"/>
    <w:rsid w:val="004C2F47"/>
    <w:rsid w:val="004C35EF"/>
    <w:rsid w:val="004C53AC"/>
    <w:rsid w:val="004C61E3"/>
    <w:rsid w:val="004C6C4A"/>
    <w:rsid w:val="004D179A"/>
    <w:rsid w:val="004D2073"/>
    <w:rsid w:val="004D2507"/>
    <w:rsid w:val="004D3653"/>
    <w:rsid w:val="004D3797"/>
    <w:rsid w:val="004D39BE"/>
    <w:rsid w:val="004D6658"/>
    <w:rsid w:val="004E0873"/>
    <w:rsid w:val="004E3187"/>
    <w:rsid w:val="004E3349"/>
    <w:rsid w:val="004E3675"/>
    <w:rsid w:val="004E42E1"/>
    <w:rsid w:val="004E47E5"/>
    <w:rsid w:val="004E5F30"/>
    <w:rsid w:val="004E61D2"/>
    <w:rsid w:val="004E66BC"/>
    <w:rsid w:val="004E6E3A"/>
    <w:rsid w:val="004E740E"/>
    <w:rsid w:val="004F08A0"/>
    <w:rsid w:val="004F1548"/>
    <w:rsid w:val="004F2047"/>
    <w:rsid w:val="004F3F62"/>
    <w:rsid w:val="004F4BF6"/>
    <w:rsid w:val="004F57D8"/>
    <w:rsid w:val="004F6380"/>
    <w:rsid w:val="0050182B"/>
    <w:rsid w:val="0050429D"/>
    <w:rsid w:val="00504ABB"/>
    <w:rsid w:val="005066CF"/>
    <w:rsid w:val="00507A21"/>
    <w:rsid w:val="0051183F"/>
    <w:rsid w:val="00512F7F"/>
    <w:rsid w:val="00514174"/>
    <w:rsid w:val="00514B41"/>
    <w:rsid w:val="0051538E"/>
    <w:rsid w:val="005157C3"/>
    <w:rsid w:val="00516709"/>
    <w:rsid w:val="00523A25"/>
    <w:rsid w:val="005253AC"/>
    <w:rsid w:val="00526DBD"/>
    <w:rsid w:val="005271B2"/>
    <w:rsid w:val="00530FEC"/>
    <w:rsid w:val="00531DD7"/>
    <w:rsid w:val="005325A2"/>
    <w:rsid w:val="00532B92"/>
    <w:rsid w:val="00533CA9"/>
    <w:rsid w:val="00534746"/>
    <w:rsid w:val="00534F5F"/>
    <w:rsid w:val="00536E4E"/>
    <w:rsid w:val="00537C6C"/>
    <w:rsid w:val="00540502"/>
    <w:rsid w:val="00541D7B"/>
    <w:rsid w:val="00542370"/>
    <w:rsid w:val="00543199"/>
    <w:rsid w:val="0054509E"/>
    <w:rsid w:val="00545E35"/>
    <w:rsid w:val="00551747"/>
    <w:rsid w:val="00552AFB"/>
    <w:rsid w:val="00552E0C"/>
    <w:rsid w:val="00553EEF"/>
    <w:rsid w:val="00555195"/>
    <w:rsid w:val="00563048"/>
    <w:rsid w:val="00564C56"/>
    <w:rsid w:val="00572779"/>
    <w:rsid w:val="005728AE"/>
    <w:rsid w:val="0057496F"/>
    <w:rsid w:val="00574ED2"/>
    <w:rsid w:val="00575C41"/>
    <w:rsid w:val="005774EE"/>
    <w:rsid w:val="00577B9B"/>
    <w:rsid w:val="00581B56"/>
    <w:rsid w:val="00581F9A"/>
    <w:rsid w:val="0058219D"/>
    <w:rsid w:val="00582B01"/>
    <w:rsid w:val="00583B62"/>
    <w:rsid w:val="00583EAE"/>
    <w:rsid w:val="00584455"/>
    <w:rsid w:val="00585491"/>
    <w:rsid w:val="00586C2B"/>
    <w:rsid w:val="0058793D"/>
    <w:rsid w:val="00590156"/>
    <w:rsid w:val="00590B55"/>
    <w:rsid w:val="00594010"/>
    <w:rsid w:val="00596AAE"/>
    <w:rsid w:val="00596DF9"/>
    <w:rsid w:val="005A3EED"/>
    <w:rsid w:val="005A571B"/>
    <w:rsid w:val="005A695E"/>
    <w:rsid w:val="005B1184"/>
    <w:rsid w:val="005B1355"/>
    <w:rsid w:val="005B2C04"/>
    <w:rsid w:val="005B36E4"/>
    <w:rsid w:val="005B4CF1"/>
    <w:rsid w:val="005B5D01"/>
    <w:rsid w:val="005B6829"/>
    <w:rsid w:val="005C115A"/>
    <w:rsid w:val="005C25A1"/>
    <w:rsid w:val="005C377D"/>
    <w:rsid w:val="005C3A59"/>
    <w:rsid w:val="005C3CF4"/>
    <w:rsid w:val="005C4C21"/>
    <w:rsid w:val="005C4D5A"/>
    <w:rsid w:val="005C655A"/>
    <w:rsid w:val="005C6BE1"/>
    <w:rsid w:val="005C79E1"/>
    <w:rsid w:val="005D06C3"/>
    <w:rsid w:val="005D156D"/>
    <w:rsid w:val="005D2718"/>
    <w:rsid w:val="005D2A6B"/>
    <w:rsid w:val="005D2E69"/>
    <w:rsid w:val="005D4171"/>
    <w:rsid w:val="005D423B"/>
    <w:rsid w:val="005D4390"/>
    <w:rsid w:val="005E01E1"/>
    <w:rsid w:val="005E063F"/>
    <w:rsid w:val="005E0BA1"/>
    <w:rsid w:val="005E1996"/>
    <w:rsid w:val="005E2846"/>
    <w:rsid w:val="005E5940"/>
    <w:rsid w:val="005E664F"/>
    <w:rsid w:val="005E6AE5"/>
    <w:rsid w:val="005F114B"/>
    <w:rsid w:val="005F17E9"/>
    <w:rsid w:val="005F41F2"/>
    <w:rsid w:val="005F6B6E"/>
    <w:rsid w:val="006027F1"/>
    <w:rsid w:val="00602930"/>
    <w:rsid w:val="00602AC3"/>
    <w:rsid w:val="00604E7C"/>
    <w:rsid w:val="0060565F"/>
    <w:rsid w:val="00605728"/>
    <w:rsid w:val="006063C0"/>
    <w:rsid w:val="00606B3E"/>
    <w:rsid w:val="0060781C"/>
    <w:rsid w:val="00607B3A"/>
    <w:rsid w:val="00610A0F"/>
    <w:rsid w:val="00611C9E"/>
    <w:rsid w:val="00612F47"/>
    <w:rsid w:val="00614152"/>
    <w:rsid w:val="00615311"/>
    <w:rsid w:val="006155D7"/>
    <w:rsid w:val="00615D4E"/>
    <w:rsid w:val="00620B56"/>
    <w:rsid w:val="0062193E"/>
    <w:rsid w:val="006228A5"/>
    <w:rsid w:val="006235B2"/>
    <w:rsid w:val="006248DC"/>
    <w:rsid w:val="0062561B"/>
    <w:rsid w:val="00626939"/>
    <w:rsid w:val="006306A2"/>
    <w:rsid w:val="00631290"/>
    <w:rsid w:val="00631509"/>
    <w:rsid w:val="00633570"/>
    <w:rsid w:val="0063425C"/>
    <w:rsid w:val="0063441D"/>
    <w:rsid w:val="00634866"/>
    <w:rsid w:val="00634B71"/>
    <w:rsid w:val="006354DA"/>
    <w:rsid w:val="00637919"/>
    <w:rsid w:val="00637A7E"/>
    <w:rsid w:val="006409A6"/>
    <w:rsid w:val="00640A3E"/>
    <w:rsid w:val="00642453"/>
    <w:rsid w:val="00646963"/>
    <w:rsid w:val="00647251"/>
    <w:rsid w:val="006501F8"/>
    <w:rsid w:val="00651283"/>
    <w:rsid w:val="00653B35"/>
    <w:rsid w:val="0065441D"/>
    <w:rsid w:val="006563D6"/>
    <w:rsid w:val="00656B33"/>
    <w:rsid w:val="006619B1"/>
    <w:rsid w:val="00664421"/>
    <w:rsid w:val="00670DA9"/>
    <w:rsid w:val="00671560"/>
    <w:rsid w:val="00672F4E"/>
    <w:rsid w:val="006737C4"/>
    <w:rsid w:val="00673E36"/>
    <w:rsid w:val="00674020"/>
    <w:rsid w:val="00674DA4"/>
    <w:rsid w:val="00675592"/>
    <w:rsid w:val="00675BDF"/>
    <w:rsid w:val="0067637D"/>
    <w:rsid w:val="006763A5"/>
    <w:rsid w:val="006767F6"/>
    <w:rsid w:val="006771D0"/>
    <w:rsid w:val="00677E0D"/>
    <w:rsid w:val="006808EE"/>
    <w:rsid w:val="00680AE7"/>
    <w:rsid w:val="00680C61"/>
    <w:rsid w:val="00681580"/>
    <w:rsid w:val="00686AA3"/>
    <w:rsid w:val="00687DEB"/>
    <w:rsid w:val="006903DB"/>
    <w:rsid w:val="00693CE5"/>
    <w:rsid w:val="00693D80"/>
    <w:rsid w:val="00696BA1"/>
    <w:rsid w:val="0069791A"/>
    <w:rsid w:val="006A1BFA"/>
    <w:rsid w:val="006A53BB"/>
    <w:rsid w:val="006B2A95"/>
    <w:rsid w:val="006B328C"/>
    <w:rsid w:val="006B3309"/>
    <w:rsid w:val="006B39C2"/>
    <w:rsid w:val="006B3E56"/>
    <w:rsid w:val="006B5DA6"/>
    <w:rsid w:val="006B6F64"/>
    <w:rsid w:val="006C055A"/>
    <w:rsid w:val="006C1EDE"/>
    <w:rsid w:val="006C2888"/>
    <w:rsid w:val="006C2EF1"/>
    <w:rsid w:val="006C5C03"/>
    <w:rsid w:val="006C635A"/>
    <w:rsid w:val="006C7A60"/>
    <w:rsid w:val="006D156F"/>
    <w:rsid w:val="006D3C8A"/>
    <w:rsid w:val="006D4162"/>
    <w:rsid w:val="006D4683"/>
    <w:rsid w:val="006D4D84"/>
    <w:rsid w:val="006D5693"/>
    <w:rsid w:val="006D6302"/>
    <w:rsid w:val="006D7873"/>
    <w:rsid w:val="006E17E0"/>
    <w:rsid w:val="006E370B"/>
    <w:rsid w:val="006E384B"/>
    <w:rsid w:val="006E42F2"/>
    <w:rsid w:val="006E5569"/>
    <w:rsid w:val="006E5AFA"/>
    <w:rsid w:val="006E6A85"/>
    <w:rsid w:val="006E72FF"/>
    <w:rsid w:val="00700872"/>
    <w:rsid w:val="00700EC6"/>
    <w:rsid w:val="007033DA"/>
    <w:rsid w:val="00703B5B"/>
    <w:rsid w:val="0070411F"/>
    <w:rsid w:val="00705323"/>
    <w:rsid w:val="0070552C"/>
    <w:rsid w:val="00705FAD"/>
    <w:rsid w:val="00707409"/>
    <w:rsid w:val="00707CE7"/>
    <w:rsid w:val="00712390"/>
    <w:rsid w:val="00714C69"/>
    <w:rsid w:val="00715BA8"/>
    <w:rsid w:val="00715BD4"/>
    <w:rsid w:val="00716AAF"/>
    <w:rsid w:val="0071798C"/>
    <w:rsid w:val="00717FD0"/>
    <w:rsid w:val="0072130B"/>
    <w:rsid w:val="00722513"/>
    <w:rsid w:val="00722DFA"/>
    <w:rsid w:val="00722ED4"/>
    <w:rsid w:val="00723BE9"/>
    <w:rsid w:val="00724826"/>
    <w:rsid w:val="0072485C"/>
    <w:rsid w:val="00725198"/>
    <w:rsid w:val="0072582B"/>
    <w:rsid w:val="0072605E"/>
    <w:rsid w:val="00726C51"/>
    <w:rsid w:val="00726DC4"/>
    <w:rsid w:val="007271AB"/>
    <w:rsid w:val="00727AEF"/>
    <w:rsid w:val="00730126"/>
    <w:rsid w:val="00730F97"/>
    <w:rsid w:val="00734C68"/>
    <w:rsid w:val="00734E6D"/>
    <w:rsid w:val="0073602F"/>
    <w:rsid w:val="007375A3"/>
    <w:rsid w:val="007401E8"/>
    <w:rsid w:val="00740DAB"/>
    <w:rsid w:val="007410B3"/>
    <w:rsid w:val="0074127B"/>
    <w:rsid w:val="007416A4"/>
    <w:rsid w:val="00742A0A"/>
    <w:rsid w:val="00742D1A"/>
    <w:rsid w:val="007456F0"/>
    <w:rsid w:val="00745EC4"/>
    <w:rsid w:val="00747D84"/>
    <w:rsid w:val="00750E89"/>
    <w:rsid w:val="00751507"/>
    <w:rsid w:val="00751999"/>
    <w:rsid w:val="00752509"/>
    <w:rsid w:val="00752C00"/>
    <w:rsid w:val="00754126"/>
    <w:rsid w:val="00754F9D"/>
    <w:rsid w:val="0075654D"/>
    <w:rsid w:val="00757465"/>
    <w:rsid w:val="00757C6E"/>
    <w:rsid w:val="00760679"/>
    <w:rsid w:val="00761951"/>
    <w:rsid w:val="007629D6"/>
    <w:rsid w:val="00763F41"/>
    <w:rsid w:val="00765056"/>
    <w:rsid w:val="00765090"/>
    <w:rsid w:val="007650C1"/>
    <w:rsid w:val="00765289"/>
    <w:rsid w:val="007659FB"/>
    <w:rsid w:val="00765A0C"/>
    <w:rsid w:val="0076645A"/>
    <w:rsid w:val="00767D0E"/>
    <w:rsid w:val="00770556"/>
    <w:rsid w:val="00773028"/>
    <w:rsid w:val="00773E54"/>
    <w:rsid w:val="0077427F"/>
    <w:rsid w:val="0077632B"/>
    <w:rsid w:val="007763C2"/>
    <w:rsid w:val="00776A9D"/>
    <w:rsid w:val="007774D6"/>
    <w:rsid w:val="007806C1"/>
    <w:rsid w:val="00781673"/>
    <w:rsid w:val="007830BD"/>
    <w:rsid w:val="0078387D"/>
    <w:rsid w:val="00783B47"/>
    <w:rsid w:val="007846E6"/>
    <w:rsid w:val="0078557B"/>
    <w:rsid w:val="007859C4"/>
    <w:rsid w:val="007873E6"/>
    <w:rsid w:val="00787616"/>
    <w:rsid w:val="00787975"/>
    <w:rsid w:val="00790BFD"/>
    <w:rsid w:val="00792380"/>
    <w:rsid w:val="007936B9"/>
    <w:rsid w:val="007937D9"/>
    <w:rsid w:val="00794821"/>
    <w:rsid w:val="007953FF"/>
    <w:rsid w:val="00796219"/>
    <w:rsid w:val="00797BC0"/>
    <w:rsid w:val="007A0B4D"/>
    <w:rsid w:val="007A2A68"/>
    <w:rsid w:val="007A38A3"/>
    <w:rsid w:val="007A46C1"/>
    <w:rsid w:val="007A7838"/>
    <w:rsid w:val="007B0A5F"/>
    <w:rsid w:val="007B4DE9"/>
    <w:rsid w:val="007B671A"/>
    <w:rsid w:val="007B7B3D"/>
    <w:rsid w:val="007B7B5B"/>
    <w:rsid w:val="007C0095"/>
    <w:rsid w:val="007C0393"/>
    <w:rsid w:val="007C1890"/>
    <w:rsid w:val="007C1B99"/>
    <w:rsid w:val="007C356C"/>
    <w:rsid w:val="007C44DC"/>
    <w:rsid w:val="007C51A9"/>
    <w:rsid w:val="007D0D98"/>
    <w:rsid w:val="007D179B"/>
    <w:rsid w:val="007D2E31"/>
    <w:rsid w:val="007D3933"/>
    <w:rsid w:val="007D3E85"/>
    <w:rsid w:val="007D431D"/>
    <w:rsid w:val="007D5333"/>
    <w:rsid w:val="007D616E"/>
    <w:rsid w:val="007D706C"/>
    <w:rsid w:val="007D7C94"/>
    <w:rsid w:val="007E0C6B"/>
    <w:rsid w:val="007E1539"/>
    <w:rsid w:val="007E22D2"/>
    <w:rsid w:val="007E4611"/>
    <w:rsid w:val="007E5A50"/>
    <w:rsid w:val="007E6489"/>
    <w:rsid w:val="007E746F"/>
    <w:rsid w:val="007F01A0"/>
    <w:rsid w:val="007F0B2E"/>
    <w:rsid w:val="007F294F"/>
    <w:rsid w:val="007F53BF"/>
    <w:rsid w:val="007F5636"/>
    <w:rsid w:val="00801C85"/>
    <w:rsid w:val="00802264"/>
    <w:rsid w:val="00804401"/>
    <w:rsid w:val="008105A3"/>
    <w:rsid w:val="00811737"/>
    <w:rsid w:val="00811F44"/>
    <w:rsid w:val="00814706"/>
    <w:rsid w:val="00814B39"/>
    <w:rsid w:val="00816D1B"/>
    <w:rsid w:val="00817A03"/>
    <w:rsid w:val="00817C72"/>
    <w:rsid w:val="00817CC5"/>
    <w:rsid w:val="00825EF1"/>
    <w:rsid w:val="00826C78"/>
    <w:rsid w:val="00826F67"/>
    <w:rsid w:val="0083007B"/>
    <w:rsid w:val="00831041"/>
    <w:rsid w:val="00834209"/>
    <w:rsid w:val="00834478"/>
    <w:rsid w:val="008344FD"/>
    <w:rsid w:val="00834EC4"/>
    <w:rsid w:val="00835273"/>
    <w:rsid w:val="0083558E"/>
    <w:rsid w:val="00836CC7"/>
    <w:rsid w:val="00836E8B"/>
    <w:rsid w:val="008379ED"/>
    <w:rsid w:val="00841175"/>
    <w:rsid w:val="00841B62"/>
    <w:rsid w:val="00842A8F"/>
    <w:rsid w:val="0084581D"/>
    <w:rsid w:val="00846701"/>
    <w:rsid w:val="00851AA0"/>
    <w:rsid w:val="00851C07"/>
    <w:rsid w:val="0085248C"/>
    <w:rsid w:val="00857B5F"/>
    <w:rsid w:val="008619F6"/>
    <w:rsid w:val="008656DB"/>
    <w:rsid w:val="00866915"/>
    <w:rsid w:val="00866F93"/>
    <w:rsid w:val="00870FAD"/>
    <w:rsid w:val="00873192"/>
    <w:rsid w:val="0087654E"/>
    <w:rsid w:val="008768AB"/>
    <w:rsid w:val="0087795F"/>
    <w:rsid w:val="00877D09"/>
    <w:rsid w:val="008819C1"/>
    <w:rsid w:val="00882271"/>
    <w:rsid w:val="00883895"/>
    <w:rsid w:val="0088497A"/>
    <w:rsid w:val="008849AF"/>
    <w:rsid w:val="00884A60"/>
    <w:rsid w:val="00885DD7"/>
    <w:rsid w:val="0088704C"/>
    <w:rsid w:val="008870B6"/>
    <w:rsid w:val="00887905"/>
    <w:rsid w:val="00887BAB"/>
    <w:rsid w:val="00890CB8"/>
    <w:rsid w:val="008914C8"/>
    <w:rsid w:val="00891995"/>
    <w:rsid w:val="00894122"/>
    <w:rsid w:val="00896CCB"/>
    <w:rsid w:val="00896FD4"/>
    <w:rsid w:val="008A2A1A"/>
    <w:rsid w:val="008A2E92"/>
    <w:rsid w:val="008A5917"/>
    <w:rsid w:val="008B17E3"/>
    <w:rsid w:val="008B189E"/>
    <w:rsid w:val="008B22DE"/>
    <w:rsid w:val="008B5719"/>
    <w:rsid w:val="008B6103"/>
    <w:rsid w:val="008C25B6"/>
    <w:rsid w:val="008C672D"/>
    <w:rsid w:val="008C6D5E"/>
    <w:rsid w:val="008C6E99"/>
    <w:rsid w:val="008C7B7F"/>
    <w:rsid w:val="008D012B"/>
    <w:rsid w:val="008D04E3"/>
    <w:rsid w:val="008D07E3"/>
    <w:rsid w:val="008D0E46"/>
    <w:rsid w:val="008D138F"/>
    <w:rsid w:val="008D13F1"/>
    <w:rsid w:val="008D29EA"/>
    <w:rsid w:val="008D3B9F"/>
    <w:rsid w:val="008D3F0D"/>
    <w:rsid w:val="008D492C"/>
    <w:rsid w:val="008D757E"/>
    <w:rsid w:val="008E0DD1"/>
    <w:rsid w:val="008E182E"/>
    <w:rsid w:val="008E2AD3"/>
    <w:rsid w:val="008E4D5C"/>
    <w:rsid w:val="008E5AD5"/>
    <w:rsid w:val="008E7473"/>
    <w:rsid w:val="008F1101"/>
    <w:rsid w:val="008F12AB"/>
    <w:rsid w:val="008F3E92"/>
    <w:rsid w:val="008F5242"/>
    <w:rsid w:val="008F5F20"/>
    <w:rsid w:val="008F76C8"/>
    <w:rsid w:val="008F7954"/>
    <w:rsid w:val="00901B52"/>
    <w:rsid w:val="00902C6F"/>
    <w:rsid w:val="00903AED"/>
    <w:rsid w:val="00904D1F"/>
    <w:rsid w:val="00904E61"/>
    <w:rsid w:val="009053DD"/>
    <w:rsid w:val="00905CAE"/>
    <w:rsid w:val="00906EEF"/>
    <w:rsid w:val="0091051F"/>
    <w:rsid w:val="00911EB5"/>
    <w:rsid w:val="00915E98"/>
    <w:rsid w:val="00917400"/>
    <w:rsid w:val="00917AE4"/>
    <w:rsid w:val="00920B23"/>
    <w:rsid w:val="00921AA7"/>
    <w:rsid w:val="009247E0"/>
    <w:rsid w:val="0092523D"/>
    <w:rsid w:val="00925774"/>
    <w:rsid w:val="00927372"/>
    <w:rsid w:val="0093100C"/>
    <w:rsid w:val="009314A8"/>
    <w:rsid w:val="00933AD5"/>
    <w:rsid w:val="009352C1"/>
    <w:rsid w:val="00942E78"/>
    <w:rsid w:val="0095374E"/>
    <w:rsid w:val="00954DA8"/>
    <w:rsid w:val="00954FEB"/>
    <w:rsid w:val="0095515F"/>
    <w:rsid w:val="0095607E"/>
    <w:rsid w:val="00957734"/>
    <w:rsid w:val="00961AB5"/>
    <w:rsid w:val="00961FD4"/>
    <w:rsid w:val="00962D50"/>
    <w:rsid w:val="009641CE"/>
    <w:rsid w:val="00965885"/>
    <w:rsid w:val="00967542"/>
    <w:rsid w:val="009727D9"/>
    <w:rsid w:val="009730F0"/>
    <w:rsid w:val="00973A0B"/>
    <w:rsid w:val="00973A5C"/>
    <w:rsid w:val="00973BFA"/>
    <w:rsid w:val="00975171"/>
    <w:rsid w:val="00976EFD"/>
    <w:rsid w:val="009777A4"/>
    <w:rsid w:val="0098082C"/>
    <w:rsid w:val="009812E7"/>
    <w:rsid w:val="00981408"/>
    <w:rsid w:val="00981959"/>
    <w:rsid w:val="0098207D"/>
    <w:rsid w:val="00982C71"/>
    <w:rsid w:val="009851AB"/>
    <w:rsid w:val="009917A5"/>
    <w:rsid w:val="00992CD0"/>
    <w:rsid w:val="009931E4"/>
    <w:rsid w:val="009936FC"/>
    <w:rsid w:val="0099378C"/>
    <w:rsid w:val="009953EF"/>
    <w:rsid w:val="0099697D"/>
    <w:rsid w:val="00997596"/>
    <w:rsid w:val="0099796C"/>
    <w:rsid w:val="009A04A0"/>
    <w:rsid w:val="009A28DA"/>
    <w:rsid w:val="009A3F7E"/>
    <w:rsid w:val="009A646B"/>
    <w:rsid w:val="009A782E"/>
    <w:rsid w:val="009A79F8"/>
    <w:rsid w:val="009B291A"/>
    <w:rsid w:val="009B434C"/>
    <w:rsid w:val="009B44B9"/>
    <w:rsid w:val="009B56C2"/>
    <w:rsid w:val="009B6585"/>
    <w:rsid w:val="009B7B7A"/>
    <w:rsid w:val="009C0CD3"/>
    <w:rsid w:val="009C1D34"/>
    <w:rsid w:val="009D1508"/>
    <w:rsid w:val="009D2542"/>
    <w:rsid w:val="009D7550"/>
    <w:rsid w:val="009E0E48"/>
    <w:rsid w:val="009E4FFF"/>
    <w:rsid w:val="009E52C6"/>
    <w:rsid w:val="009E6116"/>
    <w:rsid w:val="009E6377"/>
    <w:rsid w:val="009F0C6B"/>
    <w:rsid w:val="00A00988"/>
    <w:rsid w:val="00A01F9D"/>
    <w:rsid w:val="00A0412F"/>
    <w:rsid w:val="00A0425B"/>
    <w:rsid w:val="00A0505C"/>
    <w:rsid w:val="00A103AC"/>
    <w:rsid w:val="00A12486"/>
    <w:rsid w:val="00A12B6F"/>
    <w:rsid w:val="00A1380F"/>
    <w:rsid w:val="00A1443A"/>
    <w:rsid w:val="00A17FD2"/>
    <w:rsid w:val="00A201D6"/>
    <w:rsid w:val="00A20F22"/>
    <w:rsid w:val="00A21F3C"/>
    <w:rsid w:val="00A21FE6"/>
    <w:rsid w:val="00A24704"/>
    <w:rsid w:val="00A24F37"/>
    <w:rsid w:val="00A2629D"/>
    <w:rsid w:val="00A27AEF"/>
    <w:rsid w:val="00A323FA"/>
    <w:rsid w:val="00A32C33"/>
    <w:rsid w:val="00A32F92"/>
    <w:rsid w:val="00A35335"/>
    <w:rsid w:val="00A35627"/>
    <w:rsid w:val="00A410AF"/>
    <w:rsid w:val="00A41182"/>
    <w:rsid w:val="00A422F6"/>
    <w:rsid w:val="00A43EEF"/>
    <w:rsid w:val="00A4492E"/>
    <w:rsid w:val="00A471DA"/>
    <w:rsid w:val="00A505C8"/>
    <w:rsid w:val="00A5200F"/>
    <w:rsid w:val="00A5448B"/>
    <w:rsid w:val="00A54B11"/>
    <w:rsid w:val="00A5503C"/>
    <w:rsid w:val="00A563A2"/>
    <w:rsid w:val="00A56812"/>
    <w:rsid w:val="00A56DFD"/>
    <w:rsid w:val="00A61F7B"/>
    <w:rsid w:val="00A6201E"/>
    <w:rsid w:val="00A62306"/>
    <w:rsid w:val="00A62A17"/>
    <w:rsid w:val="00A62B76"/>
    <w:rsid w:val="00A63A52"/>
    <w:rsid w:val="00A63C11"/>
    <w:rsid w:val="00A6528D"/>
    <w:rsid w:val="00A65738"/>
    <w:rsid w:val="00A666DE"/>
    <w:rsid w:val="00A66ADF"/>
    <w:rsid w:val="00A67245"/>
    <w:rsid w:val="00A67593"/>
    <w:rsid w:val="00A744C6"/>
    <w:rsid w:val="00A75862"/>
    <w:rsid w:val="00A83183"/>
    <w:rsid w:val="00A83DD1"/>
    <w:rsid w:val="00A91251"/>
    <w:rsid w:val="00A912FC"/>
    <w:rsid w:val="00A9300F"/>
    <w:rsid w:val="00A939DB"/>
    <w:rsid w:val="00A95E0B"/>
    <w:rsid w:val="00A95FC9"/>
    <w:rsid w:val="00A962E6"/>
    <w:rsid w:val="00A968CC"/>
    <w:rsid w:val="00AA0279"/>
    <w:rsid w:val="00AA0787"/>
    <w:rsid w:val="00AA1BD3"/>
    <w:rsid w:val="00AA35BC"/>
    <w:rsid w:val="00AA3EAC"/>
    <w:rsid w:val="00AA5CAE"/>
    <w:rsid w:val="00AB18F1"/>
    <w:rsid w:val="00AB3092"/>
    <w:rsid w:val="00AB33E6"/>
    <w:rsid w:val="00AB3DDB"/>
    <w:rsid w:val="00AB5286"/>
    <w:rsid w:val="00AB6643"/>
    <w:rsid w:val="00AB70C7"/>
    <w:rsid w:val="00AC08DA"/>
    <w:rsid w:val="00AC08ED"/>
    <w:rsid w:val="00AC0F19"/>
    <w:rsid w:val="00AC23B3"/>
    <w:rsid w:val="00AC289B"/>
    <w:rsid w:val="00AC383C"/>
    <w:rsid w:val="00AC537F"/>
    <w:rsid w:val="00AC59D6"/>
    <w:rsid w:val="00AC5B4A"/>
    <w:rsid w:val="00AC5C42"/>
    <w:rsid w:val="00AC5D2C"/>
    <w:rsid w:val="00AC65DB"/>
    <w:rsid w:val="00AC7444"/>
    <w:rsid w:val="00AD0E08"/>
    <w:rsid w:val="00AD0FD2"/>
    <w:rsid w:val="00AD3449"/>
    <w:rsid w:val="00AD49E1"/>
    <w:rsid w:val="00AD4DDB"/>
    <w:rsid w:val="00AD504D"/>
    <w:rsid w:val="00AD55DA"/>
    <w:rsid w:val="00AD5E63"/>
    <w:rsid w:val="00AD6776"/>
    <w:rsid w:val="00AE0DD3"/>
    <w:rsid w:val="00AE0E08"/>
    <w:rsid w:val="00AE1900"/>
    <w:rsid w:val="00AE2088"/>
    <w:rsid w:val="00AE2B64"/>
    <w:rsid w:val="00AE2E6B"/>
    <w:rsid w:val="00AE460A"/>
    <w:rsid w:val="00AE796B"/>
    <w:rsid w:val="00AF057F"/>
    <w:rsid w:val="00AF1EFD"/>
    <w:rsid w:val="00AF4300"/>
    <w:rsid w:val="00AF44A5"/>
    <w:rsid w:val="00AF4B7C"/>
    <w:rsid w:val="00AF5356"/>
    <w:rsid w:val="00AF589A"/>
    <w:rsid w:val="00AF7F75"/>
    <w:rsid w:val="00B0063E"/>
    <w:rsid w:val="00B00F9B"/>
    <w:rsid w:val="00B026B6"/>
    <w:rsid w:val="00B0312B"/>
    <w:rsid w:val="00B060B8"/>
    <w:rsid w:val="00B078AF"/>
    <w:rsid w:val="00B159FF"/>
    <w:rsid w:val="00B15F06"/>
    <w:rsid w:val="00B16CA4"/>
    <w:rsid w:val="00B17262"/>
    <w:rsid w:val="00B1787D"/>
    <w:rsid w:val="00B21C77"/>
    <w:rsid w:val="00B21D92"/>
    <w:rsid w:val="00B22433"/>
    <w:rsid w:val="00B22C50"/>
    <w:rsid w:val="00B23433"/>
    <w:rsid w:val="00B2400E"/>
    <w:rsid w:val="00B25070"/>
    <w:rsid w:val="00B2647E"/>
    <w:rsid w:val="00B30FA9"/>
    <w:rsid w:val="00B32286"/>
    <w:rsid w:val="00B32EB9"/>
    <w:rsid w:val="00B34AC6"/>
    <w:rsid w:val="00B35A40"/>
    <w:rsid w:val="00B35E7F"/>
    <w:rsid w:val="00B35F9B"/>
    <w:rsid w:val="00B36E6E"/>
    <w:rsid w:val="00B370C1"/>
    <w:rsid w:val="00B3744C"/>
    <w:rsid w:val="00B37585"/>
    <w:rsid w:val="00B37597"/>
    <w:rsid w:val="00B37622"/>
    <w:rsid w:val="00B4185D"/>
    <w:rsid w:val="00B43085"/>
    <w:rsid w:val="00B44DFA"/>
    <w:rsid w:val="00B51B51"/>
    <w:rsid w:val="00B52F83"/>
    <w:rsid w:val="00B54EC2"/>
    <w:rsid w:val="00B55D4F"/>
    <w:rsid w:val="00B57450"/>
    <w:rsid w:val="00B5763E"/>
    <w:rsid w:val="00B61228"/>
    <w:rsid w:val="00B61812"/>
    <w:rsid w:val="00B64900"/>
    <w:rsid w:val="00B64CAF"/>
    <w:rsid w:val="00B65B97"/>
    <w:rsid w:val="00B65D58"/>
    <w:rsid w:val="00B70AAF"/>
    <w:rsid w:val="00B70DE7"/>
    <w:rsid w:val="00B7160E"/>
    <w:rsid w:val="00B733CA"/>
    <w:rsid w:val="00B746AD"/>
    <w:rsid w:val="00B74703"/>
    <w:rsid w:val="00B7723F"/>
    <w:rsid w:val="00B77791"/>
    <w:rsid w:val="00B80A95"/>
    <w:rsid w:val="00B81707"/>
    <w:rsid w:val="00B8318F"/>
    <w:rsid w:val="00B86893"/>
    <w:rsid w:val="00B87434"/>
    <w:rsid w:val="00B87EEA"/>
    <w:rsid w:val="00B9151A"/>
    <w:rsid w:val="00B91DB0"/>
    <w:rsid w:val="00B92EF1"/>
    <w:rsid w:val="00BA2FC7"/>
    <w:rsid w:val="00BA7971"/>
    <w:rsid w:val="00BB0F1C"/>
    <w:rsid w:val="00BB1043"/>
    <w:rsid w:val="00BB10EE"/>
    <w:rsid w:val="00BB2BBC"/>
    <w:rsid w:val="00BB2F68"/>
    <w:rsid w:val="00BB3D66"/>
    <w:rsid w:val="00BB48FD"/>
    <w:rsid w:val="00BB532D"/>
    <w:rsid w:val="00BB5562"/>
    <w:rsid w:val="00BB710E"/>
    <w:rsid w:val="00BC05AE"/>
    <w:rsid w:val="00BC1A62"/>
    <w:rsid w:val="00BC29C3"/>
    <w:rsid w:val="00BC3D46"/>
    <w:rsid w:val="00BC3E72"/>
    <w:rsid w:val="00BC3ECF"/>
    <w:rsid w:val="00BC4ECB"/>
    <w:rsid w:val="00BD00E0"/>
    <w:rsid w:val="00BD1601"/>
    <w:rsid w:val="00BD32AA"/>
    <w:rsid w:val="00BD5DFD"/>
    <w:rsid w:val="00BE2BFB"/>
    <w:rsid w:val="00BE42F0"/>
    <w:rsid w:val="00BE44E7"/>
    <w:rsid w:val="00BE660E"/>
    <w:rsid w:val="00BE7730"/>
    <w:rsid w:val="00BF0404"/>
    <w:rsid w:val="00BF1144"/>
    <w:rsid w:val="00BF12BA"/>
    <w:rsid w:val="00BF143F"/>
    <w:rsid w:val="00BF333B"/>
    <w:rsid w:val="00C0088C"/>
    <w:rsid w:val="00C00971"/>
    <w:rsid w:val="00C02FD5"/>
    <w:rsid w:val="00C0477A"/>
    <w:rsid w:val="00C04D3D"/>
    <w:rsid w:val="00C10225"/>
    <w:rsid w:val="00C10840"/>
    <w:rsid w:val="00C12B61"/>
    <w:rsid w:val="00C141B8"/>
    <w:rsid w:val="00C15153"/>
    <w:rsid w:val="00C15289"/>
    <w:rsid w:val="00C172CC"/>
    <w:rsid w:val="00C17BDD"/>
    <w:rsid w:val="00C17CC4"/>
    <w:rsid w:val="00C202C0"/>
    <w:rsid w:val="00C20F04"/>
    <w:rsid w:val="00C219EB"/>
    <w:rsid w:val="00C21EB3"/>
    <w:rsid w:val="00C23DD4"/>
    <w:rsid w:val="00C255DB"/>
    <w:rsid w:val="00C25754"/>
    <w:rsid w:val="00C263C8"/>
    <w:rsid w:val="00C26EE0"/>
    <w:rsid w:val="00C27A1B"/>
    <w:rsid w:val="00C27D47"/>
    <w:rsid w:val="00C3266D"/>
    <w:rsid w:val="00C33435"/>
    <w:rsid w:val="00C350E3"/>
    <w:rsid w:val="00C35EED"/>
    <w:rsid w:val="00C35F47"/>
    <w:rsid w:val="00C374AD"/>
    <w:rsid w:val="00C4000D"/>
    <w:rsid w:val="00C4393E"/>
    <w:rsid w:val="00C45417"/>
    <w:rsid w:val="00C46A81"/>
    <w:rsid w:val="00C5158B"/>
    <w:rsid w:val="00C5189E"/>
    <w:rsid w:val="00C5227F"/>
    <w:rsid w:val="00C529CB"/>
    <w:rsid w:val="00C52DAE"/>
    <w:rsid w:val="00C5382D"/>
    <w:rsid w:val="00C54842"/>
    <w:rsid w:val="00C5770A"/>
    <w:rsid w:val="00C5785C"/>
    <w:rsid w:val="00C609BF"/>
    <w:rsid w:val="00C627B1"/>
    <w:rsid w:val="00C630BB"/>
    <w:rsid w:val="00C64AA8"/>
    <w:rsid w:val="00C64D13"/>
    <w:rsid w:val="00C6565D"/>
    <w:rsid w:val="00C6589F"/>
    <w:rsid w:val="00C6671C"/>
    <w:rsid w:val="00C70461"/>
    <w:rsid w:val="00C73098"/>
    <w:rsid w:val="00C73DEE"/>
    <w:rsid w:val="00C74077"/>
    <w:rsid w:val="00C74458"/>
    <w:rsid w:val="00C74F7F"/>
    <w:rsid w:val="00C7500B"/>
    <w:rsid w:val="00C75513"/>
    <w:rsid w:val="00C75C30"/>
    <w:rsid w:val="00C7623E"/>
    <w:rsid w:val="00C762D8"/>
    <w:rsid w:val="00C7655C"/>
    <w:rsid w:val="00C821F0"/>
    <w:rsid w:val="00C827E7"/>
    <w:rsid w:val="00C8431D"/>
    <w:rsid w:val="00C87C71"/>
    <w:rsid w:val="00C9382D"/>
    <w:rsid w:val="00C95A25"/>
    <w:rsid w:val="00C9716D"/>
    <w:rsid w:val="00C973B5"/>
    <w:rsid w:val="00C97C38"/>
    <w:rsid w:val="00CA107A"/>
    <w:rsid w:val="00CA3E94"/>
    <w:rsid w:val="00CA3EEE"/>
    <w:rsid w:val="00CA420E"/>
    <w:rsid w:val="00CA4A68"/>
    <w:rsid w:val="00CA5086"/>
    <w:rsid w:val="00CA579A"/>
    <w:rsid w:val="00CA5A75"/>
    <w:rsid w:val="00CA614D"/>
    <w:rsid w:val="00CB2324"/>
    <w:rsid w:val="00CB258E"/>
    <w:rsid w:val="00CB3B82"/>
    <w:rsid w:val="00CB47DE"/>
    <w:rsid w:val="00CB55E5"/>
    <w:rsid w:val="00CB61B4"/>
    <w:rsid w:val="00CB6468"/>
    <w:rsid w:val="00CC1515"/>
    <w:rsid w:val="00CC19AD"/>
    <w:rsid w:val="00CC2AE0"/>
    <w:rsid w:val="00CC372C"/>
    <w:rsid w:val="00CC37BA"/>
    <w:rsid w:val="00CC712A"/>
    <w:rsid w:val="00CC7BAC"/>
    <w:rsid w:val="00CD1124"/>
    <w:rsid w:val="00CD12B4"/>
    <w:rsid w:val="00CD2B87"/>
    <w:rsid w:val="00CD4C16"/>
    <w:rsid w:val="00CD709B"/>
    <w:rsid w:val="00CD7666"/>
    <w:rsid w:val="00CE0EC9"/>
    <w:rsid w:val="00CE3165"/>
    <w:rsid w:val="00CE41E3"/>
    <w:rsid w:val="00CE65F6"/>
    <w:rsid w:val="00CF0878"/>
    <w:rsid w:val="00CF1D49"/>
    <w:rsid w:val="00CF37D1"/>
    <w:rsid w:val="00CF4595"/>
    <w:rsid w:val="00CF695C"/>
    <w:rsid w:val="00CF6BE4"/>
    <w:rsid w:val="00CF71E4"/>
    <w:rsid w:val="00CF7852"/>
    <w:rsid w:val="00D00141"/>
    <w:rsid w:val="00D00CE3"/>
    <w:rsid w:val="00D020F9"/>
    <w:rsid w:val="00D0392F"/>
    <w:rsid w:val="00D04025"/>
    <w:rsid w:val="00D044EF"/>
    <w:rsid w:val="00D04E20"/>
    <w:rsid w:val="00D05FB8"/>
    <w:rsid w:val="00D07200"/>
    <w:rsid w:val="00D07BB1"/>
    <w:rsid w:val="00D101FD"/>
    <w:rsid w:val="00D13C6B"/>
    <w:rsid w:val="00D13C7F"/>
    <w:rsid w:val="00D1637A"/>
    <w:rsid w:val="00D22153"/>
    <w:rsid w:val="00D240AB"/>
    <w:rsid w:val="00D25D16"/>
    <w:rsid w:val="00D303D9"/>
    <w:rsid w:val="00D31110"/>
    <w:rsid w:val="00D3155D"/>
    <w:rsid w:val="00D315FA"/>
    <w:rsid w:val="00D3396F"/>
    <w:rsid w:val="00D3397E"/>
    <w:rsid w:val="00D37C55"/>
    <w:rsid w:val="00D47AA9"/>
    <w:rsid w:val="00D47B0C"/>
    <w:rsid w:val="00D505C5"/>
    <w:rsid w:val="00D51389"/>
    <w:rsid w:val="00D5166A"/>
    <w:rsid w:val="00D51A9D"/>
    <w:rsid w:val="00D51E3B"/>
    <w:rsid w:val="00D52016"/>
    <w:rsid w:val="00D5288A"/>
    <w:rsid w:val="00D52BEF"/>
    <w:rsid w:val="00D531E6"/>
    <w:rsid w:val="00D54089"/>
    <w:rsid w:val="00D541A0"/>
    <w:rsid w:val="00D5494A"/>
    <w:rsid w:val="00D564C5"/>
    <w:rsid w:val="00D56F6B"/>
    <w:rsid w:val="00D6663F"/>
    <w:rsid w:val="00D67520"/>
    <w:rsid w:val="00D67985"/>
    <w:rsid w:val="00D73BBC"/>
    <w:rsid w:val="00D74405"/>
    <w:rsid w:val="00D74CE4"/>
    <w:rsid w:val="00D758D7"/>
    <w:rsid w:val="00D75C1B"/>
    <w:rsid w:val="00D76379"/>
    <w:rsid w:val="00D77D7A"/>
    <w:rsid w:val="00D8178C"/>
    <w:rsid w:val="00D818A5"/>
    <w:rsid w:val="00D81A25"/>
    <w:rsid w:val="00D82210"/>
    <w:rsid w:val="00D82431"/>
    <w:rsid w:val="00D828CA"/>
    <w:rsid w:val="00D8371E"/>
    <w:rsid w:val="00D8477A"/>
    <w:rsid w:val="00D8592D"/>
    <w:rsid w:val="00D85CB6"/>
    <w:rsid w:val="00D862DE"/>
    <w:rsid w:val="00D8655F"/>
    <w:rsid w:val="00D87ADF"/>
    <w:rsid w:val="00D90C15"/>
    <w:rsid w:val="00D90C9E"/>
    <w:rsid w:val="00D910D1"/>
    <w:rsid w:val="00D91A11"/>
    <w:rsid w:val="00D91ADE"/>
    <w:rsid w:val="00D92ECD"/>
    <w:rsid w:val="00D964C0"/>
    <w:rsid w:val="00D965DA"/>
    <w:rsid w:val="00D97BBE"/>
    <w:rsid w:val="00DA0160"/>
    <w:rsid w:val="00DA38B3"/>
    <w:rsid w:val="00DA3B06"/>
    <w:rsid w:val="00DA772A"/>
    <w:rsid w:val="00DB18C5"/>
    <w:rsid w:val="00DB23A1"/>
    <w:rsid w:val="00DB2E82"/>
    <w:rsid w:val="00DB3817"/>
    <w:rsid w:val="00DB4BC9"/>
    <w:rsid w:val="00DB541B"/>
    <w:rsid w:val="00DB6399"/>
    <w:rsid w:val="00DB7EE0"/>
    <w:rsid w:val="00DC2A27"/>
    <w:rsid w:val="00DC30FD"/>
    <w:rsid w:val="00DC459C"/>
    <w:rsid w:val="00DC6EE3"/>
    <w:rsid w:val="00DD1168"/>
    <w:rsid w:val="00DD2920"/>
    <w:rsid w:val="00DD39C1"/>
    <w:rsid w:val="00DD3D10"/>
    <w:rsid w:val="00DD3FEB"/>
    <w:rsid w:val="00DD4395"/>
    <w:rsid w:val="00DD449A"/>
    <w:rsid w:val="00DD4C27"/>
    <w:rsid w:val="00DD6EE2"/>
    <w:rsid w:val="00DD6F1F"/>
    <w:rsid w:val="00DD7883"/>
    <w:rsid w:val="00DD7BF8"/>
    <w:rsid w:val="00DE079A"/>
    <w:rsid w:val="00DE0D01"/>
    <w:rsid w:val="00DE1FC2"/>
    <w:rsid w:val="00DE2364"/>
    <w:rsid w:val="00DE402D"/>
    <w:rsid w:val="00DE43CD"/>
    <w:rsid w:val="00DE4457"/>
    <w:rsid w:val="00DE5B28"/>
    <w:rsid w:val="00DE5EA2"/>
    <w:rsid w:val="00DE6BBC"/>
    <w:rsid w:val="00DE6ED9"/>
    <w:rsid w:val="00DF2303"/>
    <w:rsid w:val="00DF241E"/>
    <w:rsid w:val="00DF26D7"/>
    <w:rsid w:val="00DF2B5F"/>
    <w:rsid w:val="00DF3087"/>
    <w:rsid w:val="00DF34D6"/>
    <w:rsid w:val="00DF3CED"/>
    <w:rsid w:val="00DF3E75"/>
    <w:rsid w:val="00DF6A75"/>
    <w:rsid w:val="00DF7FF1"/>
    <w:rsid w:val="00E02D96"/>
    <w:rsid w:val="00E03C09"/>
    <w:rsid w:val="00E056B4"/>
    <w:rsid w:val="00E07F55"/>
    <w:rsid w:val="00E10E44"/>
    <w:rsid w:val="00E11E52"/>
    <w:rsid w:val="00E12558"/>
    <w:rsid w:val="00E131E9"/>
    <w:rsid w:val="00E16638"/>
    <w:rsid w:val="00E2029D"/>
    <w:rsid w:val="00E21F5F"/>
    <w:rsid w:val="00E22898"/>
    <w:rsid w:val="00E2726C"/>
    <w:rsid w:val="00E27E46"/>
    <w:rsid w:val="00E30B20"/>
    <w:rsid w:val="00E317CA"/>
    <w:rsid w:val="00E32DFB"/>
    <w:rsid w:val="00E33F50"/>
    <w:rsid w:val="00E347B8"/>
    <w:rsid w:val="00E358BC"/>
    <w:rsid w:val="00E41E25"/>
    <w:rsid w:val="00E41EE3"/>
    <w:rsid w:val="00E41FDE"/>
    <w:rsid w:val="00E4478E"/>
    <w:rsid w:val="00E46082"/>
    <w:rsid w:val="00E471A4"/>
    <w:rsid w:val="00E4749E"/>
    <w:rsid w:val="00E5012A"/>
    <w:rsid w:val="00E5056A"/>
    <w:rsid w:val="00E5071A"/>
    <w:rsid w:val="00E60795"/>
    <w:rsid w:val="00E60CCA"/>
    <w:rsid w:val="00E625D2"/>
    <w:rsid w:val="00E63EA3"/>
    <w:rsid w:val="00E64F36"/>
    <w:rsid w:val="00E6558E"/>
    <w:rsid w:val="00E67917"/>
    <w:rsid w:val="00E700C5"/>
    <w:rsid w:val="00E70943"/>
    <w:rsid w:val="00E73C8B"/>
    <w:rsid w:val="00E75D81"/>
    <w:rsid w:val="00E764F6"/>
    <w:rsid w:val="00E76642"/>
    <w:rsid w:val="00E768B9"/>
    <w:rsid w:val="00E77A19"/>
    <w:rsid w:val="00E81DB0"/>
    <w:rsid w:val="00E827A5"/>
    <w:rsid w:val="00E84319"/>
    <w:rsid w:val="00E850BA"/>
    <w:rsid w:val="00E862D5"/>
    <w:rsid w:val="00E865AB"/>
    <w:rsid w:val="00E8741B"/>
    <w:rsid w:val="00E8783A"/>
    <w:rsid w:val="00E902A1"/>
    <w:rsid w:val="00E90BCF"/>
    <w:rsid w:val="00E91050"/>
    <w:rsid w:val="00E913C2"/>
    <w:rsid w:val="00E93FF1"/>
    <w:rsid w:val="00E951B3"/>
    <w:rsid w:val="00E9550E"/>
    <w:rsid w:val="00E97283"/>
    <w:rsid w:val="00EA0A2C"/>
    <w:rsid w:val="00EA1D6F"/>
    <w:rsid w:val="00EA267F"/>
    <w:rsid w:val="00EA6B26"/>
    <w:rsid w:val="00EA6D5C"/>
    <w:rsid w:val="00EB00F4"/>
    <w:rsid w:val="00EB0644"/>
    <w:rsid w:val="00EB1A08"/>
    <w:rsid w:val="00EB3104"/>
    <w:rsid w:val="00EB4022"/>
    <w:rsid w:val="00EB6111"/>
    <w:rsid w:val="00EC07AD"/>
    <w:rsid w:val="00EC184E"/>
    <w:rsid w:val="00EC1AF7"/>
    <w:rsid w:val="00EC3323"/>
    <w:rsid w:val="00EC4FB7"/>
    <w:rsid w:val="00EC6B33"/>
    <w:rsid w:val="00EC77D0"/>
    <w:rsid w:val="00ED0285"/>
    <w:rsid w:val="00ED2795"/>
    <w:rsid w:val="00ED2C53"/>
    <w:rsid w:val="00ED2ED2"/>
    <w:rsid w:val="00ED5466"/>
    <w:rsid w:val="00ED5572"/>
    <w:rsid w:val="00ED55F9"/>
    <w:rsid w:val="00ED763D"/>
    <w:rsid w:val="00ED7D3A"/>
    <w:rsid w:val="00EE0F48"/>
    <w:rsid w:val="00EE16C0"/>
    <w:rsid w:val="00EE29D0"/>
    <w:rsid w:val="00EE6863"/>
    <w:rsid w:val="00EF19B7"/>
    <w:rsid w:val="00EF1BAC"/>
    <w:rsid w:val="00EF215C"/>
    <w:rsid w:val="00EF2F24"/>
    <w:rsid w:val="00EF4C6F"/>
    <w:rsid w:val="00EF6B47"/>
    <w:rsid w:val="00F02F93"/>
    <w:rsid w:val="00F03475"/>
    <w:rsid w:val="00F036D9"/>
    <w:rsid w:val="00F04ABB"/>
    <w:rsid w:val="00F05526"/>
    <w:rsid w:val="00F05A67"/>
    <w:rsid w:val="00F05E49"/>
    <w:rsid w:val="00F07046"/>
    <w:rsid w:val="00F07A63"/>
    <w:rsid w:val="00F10202"/>
    <w:rsid w:val="00F105E8"/>
    <w:rsid w:val="00F11F94"/>
    <w:rsid w:val="00F14FB6"/>
    <w:rsid w:val="00F15605"/>
    <w:rsid w:val="00F16E4E"/>
    <w:rsid w:val="00F1786F"/>
    <w:rsid w:val="00F208AB"/>
    <w:rsid w:val="00F21110"/>
    <w:rsid w:val="00F21D37"/>
    <w:rsid w:val="00F23C54"/>
    <w:rsid w:val="00F23C56"/>
    <w:rsid w:val="00F24FD3"/>
    <w:rsid w:val="00F265F1"/>
    <w:rsid w:val="00F26F13"/>
    <w:rsid w:val="00F27513"/>
    <w:rsid w:val="00F27805"/>
    <w:rsid w:val="00F2796A"/>
    <w:rsid w:val="00F3174D"/>
    <w:rsid w:val="00F31A82"/>
    <w:rsid w:val="00F3476D"/>
    <w:rsid w:val="00F3705A"/>
    <w:rsid w:val="00F37770"/>
    <w:rsid w:val="00F41609"/>
    <w:rsid w:val="00F424DA"/>
    <w:rsid w:val="00F42C5B"/>
    <w:rsid w:val="00F43E2A"/>
    <w:rsid w:val="00F454C1"/>
    <w:rsid w:val="00F45D20"/>
    <w:rsid w:val="00F464FD"/>
    <w:rsid w:val="00F47FB5"/>
    <w:rsid w:val="00F52321"/>
    <w:rsid w:val="00F530D1"/>
    <w:rsid w:val="00F5389C"/>
    <w:rsid w:val="00F53C3C"/>
    <w:rsid w:val="00F55886"/>
    <w:rsid w:val="00F56199"/>
    <w:rsid w:val="00F57A15"/>
    <w:rsid w:val="00F601F1"/>
    <w:rsid w:val="00F604C0"/>
    <w:rsid w:val="00F62C36"/>
    <w:rsid w:val="00F6321A"/>
    <w:rsid w:val="00F638A3"/>
    <w:rsid w:val="00F63A78"/>
    <w:rsid w:val="00F64D55"/>
    <w:rsid w:val="00F707E8"/>
    <w:rsid w:val="00F70881"/>
    <w:rsid w:val="00F708EE"/>
    <w:rsid w:val="00F71800"/>
    <w:rsid w:val="00F71A4B"/>
    <w:rsid w:val="00F72861"/>
    <w:rsid w:val="00F72DAD"/>
    <w:rsid w:val="00F772AE"/>
    <w:rsid w:val="00F8091A"/>
    <w:rsid w:val="00F81D86"/>
    <w:rsid w:val="00F82BDE"/>
    <w:rsid w:val="00F85EDF"/>
    <w:rsid w:val="00F86BB3"/>
    <w:rsid w:val="00F870D2"/>
    <w:rsid w:val="00F87227"/>
    <w:rsid w:val="00F873A7"/>
    <w:rsid w:val="00F87509"/>
    <w:rsid w:val="00F91E0B"/>
    <w:rsid w:val="00F93829"/>
    <w:rsid w:val="00FA0217"/>
    <w:rsid w:val="00FA0D6F"/>
    <w:rsid w:val="00FA23E8"/>
    <w:rsid w:val="00FA2498"/>
    <w:rsid w:val="00FA3F1B"/>
    <w:rsid w:val="00FA560E"/>
    <w:rsid w:val="00FA57EE"/>
    <w:rsid w:val="00FA7C83"/>
    <w:rsid w:val="00FB17F7"/>
    <w:rsid w:val="00FB1C66"/>
    <w:rsid w:val="00FB2BED"/>
    <w:rsid w:val="00FB4BE0"/>
    <w:rsid w:val="00FB4DA3"/>
    <w:rsid w:val="00FB6058"/>
    <w:rsid w:val="00FB60B5"/>
    <w:rsid w:val="00FB67CA"/>
    <w:rsid w:val="00FC104E"/>
    <w:rsid w:val="00FC4C78"/>
    <w:rsid w:val="00FC58BF"/>
    <w:rsid w:val="00FD1A50"/>
    <w:rsid w:val="00FD2D3E"/>
    <w:rsid w:val="00FD43CA"/>
    <w:rsid w:val="00FD616F"/>
    <w:rsid w:val="00FD76D1"/>
    <w:rsid w:val="00FD7725"/>
    <w:rsid w:val="00FE26D5"/>
    <w:rsid w:val="00FE3093"/>
    <w:rsid w:val="00FE31E4"/>
    <w:rsid w:val="00FE48B2"/>
    <w:rsid w:val="00FE5054"/>
    <w:rsid w:val="00FF1B52"/>
    <w:rsid w:val="00FF2625"/>
    <w:rsid w:val="00FF34BF"/>
    <w:rsid w:val="00FF6540"/>
    <w:rsid w:val="375A11A0"/>
    <w:rsid w:val="37812F6B"/>
    <w:rsid w:val="3B7FE539"/>
    <w:rsid w:val="7BEA83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D25825"/>
  <w15:docId w15:val="{AF5DD380-91BC-4BFC-B603-52C687031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087C"/>
    <w:pPr>
      <w:widowControl w:val="0"/>
      <w:spacing w:line="560" w:lineRule="exact"/>
      <w:ind w:firstLineChars="200" w:firstLine="200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F72861"/>
    <w:pPr>
      <w:keepNext/>
      <w:keepLines/>
      <w:outlineLvl w:val="0"/>
    </w:pPr>
    <w:rPr>
      <w:rFonts w:eastAsia="黑体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B2E46"/>
    <w:pPr>
      <w:tabs>
        <w:tab w:val="left" w:pos="1418"/>
      </w:tabs>
      <w:ind w:firstLine="482"/>
      <w:outlineLvl w:val="1"/>
    </w:pPr>
    <w:rPr>
      <w:rFonts w:asciiTheme="minorEastAsia" w:eastAsiaTheme="minorEastAsia" w:hAnsiTheme="minorEastAsia"/>
      <w:b/>
      <w:szCs w:val="28"/>
    </w:rPr>
  </w:style>
  <w:style w:type="paragraph" w:styleId="3">
    <w:name w:val="heading 3"/>
    <w:basedOn w:val="2"/>
    <w:next w:val="a"/>
    <w:link w:val="30"/>
    <w:unhideWhenUsed/>
    <w:qFormat/>
    <w:rsid w:val="00185099"/>
    <w:pPr>
      <w:outlineLvl w:val="2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pPr>
      <w:ind w:left="120"/>
      <w:jc w:val="left"/>
    </w:pPr>
    <w:rPr>
      <w:rFonts w:ascii="黑体" w:eastAsia="黑体" w:hAnsi="黑体"/>
      <w:kern w:val="0"/>
      <w:szCs w:val="28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pPr>
      <w:spacing w:line="240" w:lineRule="auto"/>
    </w:pPr>
    <w:rPr>
      <w:sz w:val="18"/>
      <w:szCs w:val="18"/>
    </w:rPr>
  </w:style>
  <w:style w:type="paragraph" w:styleId="a7">
    <w:name w:val="footer"/>
    <w:basedOn w:val="a"/>
    <w:link w:val="a8"/>
    <w:uiPriority w:val="99"/>
    <w:semiHidden/>
    <w:unhideWhenUsed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paragraph" w:styleId="a9">
    <w:name w:val="header"/>
    <w:basedOn w:val="a"/>
    <w:link w:val="aa"/>
    <w:uiPriority w:val="99"/>
    <w:semiHidden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a">
    <w:name w:val="页眉 字符"/>
    <w:basedOn w:val="a0"/>
    <w:link w:val="a9"/>
    <w:uiPriority w:val="99"/>
    <w:semiHidden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semiHidden/>
    <w:rPr>
      <w:sz w:val="18"/>
      <w:szCs w:val="18"/>
    </w:rPr>
  </w:style>
  <w:style w:type="character" w:customStyle="1" w:styleId="a4">
    <w:name w:val="正文文本 字符"/>
    <w:basedOn w:val="a0"/>
    <w:link w:val="a3"/>
    <w:uiPriority w:val="1"/>
    <w:qFormat/>
    <w:rPr>
      <w:rFonts w:ascii="黑体" w:eastAsia="黑体" w:hAnsi="黑体"/>
      <w:kern w:val="0"/>
      <w:sz w:val="32"/>
      <w:szCs w:val="28"/>
      <w:lang w:eastAsia="en-US"/>
    </w:rPr>
  </w:style>
  <w:style w:type="paragraph" w:styleId="ab">
    <w:name w:val="List Paragraph"/>
    <w:basedOn w:val="a"/>
    <w:uiPriority w:val="34"/>
    <w:qFormat/>
    <w:pPr>
      <w:spacing w:line="240" w:lineRule="auto"/>
      <w:ind w:firstLine="420"/>
    </w:pPr>
    <w:rPr>
      <w:rFonts w:asciiTheme="minorHAnsi" w:eastAsia="Songti SC" w:hAnsiTheme="minorHAnsi"/>
      <w:sz w:val="28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Times New Roman" w:eastAsia="仿宋_GB2312" w:hAnsi="Times New Roman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3C6AFE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3C6AFE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3C6AFE"/>
    <w:rPr>
      <w:rFonts w:ascii="Times New Roman" w:eastAsia="仿宋_GB2312" w:hAnsi="Times New Roman"/>
      <w:kern w:val="2"/>
      <w:sz w:val="32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C6AFE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3C6AFE"/>
    <w:rPr>
      <w:rFonts w:ascii="Times New Roman" w:eastAsia="仿宋_GB2312" w:hAnsi="Times New Roman"/>
      <w:b/>
      <w:bCs/>
      <w:kern w:val="2"/>
      <w:sz w:val="32"/>
      <w:szCs w:val="24"/>
    </w:rPr>
  </w:style>
  <w:style w:type="paragraph" w:styleId="af1">
    <w:name w:val="Revision"/>
    <w:hidden/>
    <w:uiPriority w:val="99"/>
    <w:unhideWhenUsed/>
    <w:rsid w:val="00332ECD"/>
    <w:rPr>
      <w:rFonts w:ascii="Times New Roman" w:eastAsia="仿宋_GB2312" w:hAnsi="Times New Roman"/>
      <w:kern w:val="2"/>
      <w:sz w:val="32"/>
      <w:szCs w:val="24"/>
    </w:rPr>
  </w:style>
  <w:style w:type="table" w:styleId="af2">
    <w:name w:val="Table Grid"/>
    <w:basedOn w:val="a1"/>
    <w:uiPriority w:val="39"/>
    <w:rsid w:val="007A0B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Normal (Web)"/>
    <w:basedOn w:val="a"/>
    <w:uiPriority w:val="99"/>
    <w:unhideWhenUsed/>
    <w:rsid w:val="003B2DC9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</w:rPr>
  </w:style>
  <w:style w:type="character" w:styleId="af4">
    <w:name w:val="Strong"/>
    <w:basedOn w:val="a0"/>
    <w:uiPriority w:val="22"/>
    <w:qFormat/>
    <w:rsid w:val="00064905"/>
    <w:rPr>
      <w:b/>
      <w:bCs/>
    </w:rPr>
  </w:style>
  <w:style w:type="character" w:customStyle="1" w:styleId="30">
    <w:name w:val="标题 3 字符"/>
    <w:basedOn w:val="a0"/>
    <w:link w:val="3"/>
    <w:rsid w:val="00185099"/>
    <w:rPr>
      <w:rFonts w:asciiTheme="minorEastAsia" w:hAnsiTheme="minorEastAsia"/>
      <w:b/>
      <w:kern w:val="2"/>
      <w:sz w:val="24"/>
      <w:szCs w:val="28"/>
    </w:rPr>
  </w:style>
  <w:style w:type="character" w:customStyle="1" w:styleId="10">
    <w:name w:val="标题 1 字符"/>
    <w:basedOn w:val="a0"/>
    <w:link w:val="1"/>
    <w:uiPriority w:val="9"/>
    <w:rsid w:val="00F72861"/>
    <w:rPr>
      <w:rFonts w:ascii="Times New Roman" w:eastAsia="黑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0B2E46"/>
    <w:rPr>
      <w:rFonts w:asciiTheme="minorEastAsia" w:hAnsiTheme="minorEastAsia"/>
      <w:b/>
      <w:kern w:val="2"/>
      <w:sz w:val="24"/>
      <w:szCs w:val="28"/>
    </w:rPr>
  </w:style>
  <w:style w:type="paragraph" w:customStyle="1" w:styleId="Default">
    <w:name w:val="Default"/>
    <w:rsid w:val="004A1F03"/>
    <w:pPr>
      <w:widowControl w:val="0"/>
      <w:autoSpaceDE w:val="0"/>
      <w:autoSpaceDN w:val="0"/>
      <w:adjustRightInd w:val="0"/>
    </w:pPr>
    <w:rPr>
      <w:rFonts w:ascii="仿宋" w:eastAsia="仿宋" w:cs="仿宋"/>
      <w:color w:val="000000"/>
      <w:sz w:val="24"/>
      <w:szCs w:val="24"/>
    </w:rPr>
  </w:style>
  <w:style w:type="table" w:customStyle="1" w:styleId="11">
    <w:name w:val="网格型1"/>
    <w:basedOn w:val="a1"/>
    <w:next w:val="af2"/>
    <w:uiPriority w:val="39"/>
    <w:rsid w:val="00FA0217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f2"/>
    <w:uiPriority w:val="39"/>
    <w:rsid w:val="00FA0217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Date"/>
    <w:basedOn w:val="a"/>
    <w:next w:val="a"/>
    <w:link w:val="af6"/>
    <w:uiPriority w:val="99"/>
    <w:semiHidden/>
    <w:unhideWhenUsed/>
    <w:rsid w:val="005C4C21"/>
    <w:pPr>
      <w:ind w:leftChars="2500" w:left="100"/>
    </w:pPr>
  </w:style>
  <w:style w:type="character" w:customStyle="1" w:styleId="af6">
    <w:name w:val="日期 字符"/>
    <w:basedOn w:val="a0"/>
    <w:link w:val="af5"/>
    <w:uiPriority w:val="99"/>
    <w:semiHidden/>
    <w:rsid w:val="005C4C21"/>
    <w:rPr>
      <w:rFonts w:ascii="Times New Roman" w:eastAsia="宋体" w:hAnsi="Times New Roman"/>
      <w:kern w:val="2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252844"/>
    <w:pPr>
      <w:widowControl/>
      <w:spacing w:before="240" w:line="259" w:lineRule="auto"/>
      <w:ind w:firstLineChars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DA0160"/>
    <w:pPr>
      <w:tabs>
        <w:tab w:val="right" w:leader="dot" w:pos="8296"/>
      </w:tabs>
      <w:adjustRightInd w:val="0"/>
      <w:snapToGrid w:val="0"/>
      <w:spacing w:line="240" w:lineRule="auto"/>
      <w:ind w:firstLine="480"/>
    </w:pPr>
  </w:style>
  <w:style w:type="paragraph" w:styleId="TOC2">
    <w:name w:val="toc 2"/>
    <w:basedOn w:val="a"/>
    <w:next w:val="a"/>
    <w:autoRedefine/>
    <w:uiPriority w:val="39"/>
    <w:unhideWhenUsed/>
    <w:rsid w:val="0025284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52844"/>
    <w:pPr>
      <w:ind w:leftChars="400" w:left="840"/>
    </w:pPr>
  </w:style>
  <w:style w:type="character" w:styleId="af7">
    <w:name w:val="Hyperlink"/>
    <w:basedOn w:val="a0"/>
    <w:uiPriority w:val="99"/>
    <w:unhideWhenUsed/>
    <w:rsid w:val="0025284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3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7" textRotate="1"/>
  </customShpExts>
</s:customData>
</file>

<file path=customXml/itemProps1.xml><?xml version="1.0" encoding="utf-8"?>
<ds:datastoreItem xmlns:ds="http://schemas.openxmlformats.org/officeDocument/2006/customXml" ds:itemID="{337C1D0D-FC31-4A4A-8749-1385B49CE6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yijie lin</cp:lastModifiedBy>
  <cp:revision>4</cp:revision>
  <cp:lastPrinted>2023-10-11T07:39:00Z</cp:lastPrinted>
  <dcterms:created xsi:type="dcterms:W3CDTF">2024-02-19T09:23:00Z</dcterms:created>
  <dcterms:modified xsi:type="dcterms:W3CDTF">2024-02-1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5.1.7991</vt:lpwstr>
  </property>
  <property fmtid="{D5CDD505-2E9C-101B-9397-08002B2CF9AE}" pid="3" name="ICV">
    <vt:lpwstr>5916EC159183B695250DD26409A5AF6E_42</vt:lpwstr>
  </property>
</Properties>
</file>